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FAA7DE" w14:textId="4656323A" w:rsidR="00252727" w:rsidRPr="000A1BBF" w:rsidRDefault="00D11B9A" w:rsidP="00252727">
      <w:pPr>
        <w:widowControl w:val="0"/>
        <w:ind w:left="4956"/>
        <w:rPr>
          <w:b/>
          <w:sz w:val="22"/>
          <w:szCs w:val="22"/>
        </w:rPr>
      </w:pPr>
      <w:r>
        <w:rPr>
          <w:b/>
          <w:sz w:val="22"/>
          <w:szCs w:val="22"/>
        </w:rPr>
        <w:t>F</w:t>
      </w:r>
      <w:r w:rsidR="00252727" w:rsidRPr="000A1BBF">
        <w:rPr>
          <w:b/>
          <w:sz w:val="22"/>
          <w:szCs w:val="22"/>
        </w:rPr>
        <w:t>T.C.</w:t>
      </w:r>
    </w:p>
    <w:p w14:paraId="4EFAA7DF" w14:textId="77777777" w:rsidR="00252727" w:rsidRPr="000A1BBF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 xml:space="preserve">AFYON KOCATEPE ÜNİVERSİTESİ </w:t>
      </w:r>
      <w:r w:rsidR="008C073A" w:rsidRPr="000A1BBF">
        <w:rPr>
          <w:b/>
          <w:sz w:val="22"/>
          <w:szCs w:val="22"/>
        </w:rPr>
        <w:t>SPOR BİLİMLERİ FAKÜLTESİ</w:t>
      </w:r>
    </w:p>
    <w:p w14:paraId="4EFAA7E0" w14:textId="77777777" w:rsidR="00252727" w:rsidRPr="000A1BBF" w:rsidRDefault="008C073A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 w:rsidR="001B7D9D">
        <w:rPr>
          <w:b/>
          <w:sz w:val="22"/>
          <w:szCs w:val="22"/>
        </w:rPr>
        <w:t xml:space="preserve">23-2024 </w:t>
      </w:r>
      <w:r w:rsidR="00252727" w:rsidRPr="000A1BBF">
        <w:rPr>
          <w:b/>
          <w:sz w:val="22"/>
          <w:szCs w:val="22"/>
        </w:rPr>
        <w:t xml:space="preserve">EĞİTİM - ÖĞRETİM YILI </w:t>
      </w:r>
      <w:r w:rsidR="001B7D9D">
        <w:rPr>
          <w:b/>
          <w:sz w:val="22"/>
          <w:szCs w:val="22"/>
        </w:rPr>
        <w:t>GÜZ</w:t>
      </w:r>
      <w:r w:rsidR="00252727" w:rsidRPr="000A1BBF">
        <w:rPr>
          <w:b/>
          <w:sz w:val="22"/>
          <w:szCs w:val="22"/>
        </w:rPr>
        <w:t xml:space="preserve"> DÖNEMİ </w:t>
      </w:r>
    </w:p>
    <w:p w14:paraId="4EFAA7E1" w14:textId="58180922" w:rsidR="00252727" w:rsidRPr="000A1BBF" w:rsidRDefault="00FF7713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ANTRENÖRLÜK EĞİTİMİ</w:t>
      </w:r>
      <w:r w:rsidR="00252727" w:rsidRPr="000A1BBF">
        <w:rPr>
          <w:b/>
          <w:sz w:val="22"/>
          <w:szCs w:val="22"/>
        </w:rPr>
        <w:t xml:space="preserve"> BÖLÜMÜ </w:t>
      </w:r>
      <w:r w:rsidR="0052374A">
        <w:rPr>
          <w:b/>
          <w:sz w:val="22"/>
          <w:szCs w:val="22"/>
        </w:rPr>
        <w:t>BÜTÜNLEME</w:t>
      </w:r>
      <w:r w:rsidR="00252727" w:rsidRPr="000A1BBF">
        <w:rPr>
          <w:b/>
          <w:sz w:val="22"/>
          <w:szCs w:val="22"/>
        </w:rPr>
        <w:t xml:space="preserve"> SINAV PROGRAMI</w:t>
      </w:r>
    </w:p>
    <w:p w14:paraId="4EFAA7E2" w14:textId="77777777" w:rsidR="00D72103" w:rsidRPr="000A1BBF" w:rsidRDefault="00D72103" w:rsidP="00252727">
      <w:pPr>
        <w:jc w:val="center"/>
        <w:rPr>
          <w:b/>
          <w:sz w:val="22"/>
          <w:szCs w:val="22"/>
        </w:rPr>
      </w:pP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73"/>
        <w:gridCol w:w="851"/>
        <w:gridCol w:w="3260"/>
        <w:gridCol w:w="709"/>
        <w:gridCol w:w="1417"/>
        <w:gridCol w:w="2127"/>
      </w:tblGrid>
      <w:tr w:rsidR="009028DB" w:rsidRPr="009028DB" w14:paraId="4EFAA7EF" w14:textId="77777777" w:rsidTr="00D21A51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14:paraId="4EFAA7E3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INAV </w:t>
            </w:r>
          </w:p>
          <w:p w14:paraId="4EFAA7E4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14:paraId="4EFAA7E5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 SAATİ</w:t>
            </w:r>
          </w:p>
        </w:tc>
        <w:tc>
          <w:tcPr>
            <w:tcW w:w="873" w:type="dxa"/>
            <w:tcBorders>
              <w:bottom w:val="single" w:sz="24" w:space="0" w:color="auto"/>
            </w:tcBorders>
            <w:vAlign w:val="center"/>
          </w:tcPr>
          <w:p w14:paraId="4EFAA7E6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IFI</w:t>
            </w:r>
          </w:p>
        </w:tc>
        <w:tc>
          <w:tcPr>
            <w:tcW w:w="851" w:type="dxa"/>
            <w:tcBorders>
              <w:bottom w:val="single" w:sz="24" w:space="0" w:color="auto"/>
            </w:tcBorders>
          </w:tcPr>
          <w:p w14:paraId="4EFAA7E7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4EFAA7E8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DERSİN KODU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vAlign w:val="center"/>
          </w:tcPr>
          <w:p w14:paraId="4EFAA7E9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DERSİN ADI</w:t>
            </w:r>
          </w:p>
          <w:p w14:paraId="4EFAA7EA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14:paraId="4EFAA7EB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ÖĞR.</w:t>
            </w:r>
          </w:p>
          <w:p w14:paraId="4EFAA7EC" w14:textId="77777777" w:rsidR="004B6151" w:rsidRPr="009028DB" w:rsidRDefault="004B6151" w:rsidP="00CF7595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YISI</w:t>
            </w:r>
          </w:p>
        </w:tc>
        <w:tc>
          <w:tcPr>
            <w:tcW w:w="1417" w:type="dxa"/>
            <w:tcBorders>
              <w:bottom w:val="single" w:sz="24" w:space="0" w:color="auto"/>
            </w:tcBorders>
            <w:vAlign w:val="center"/>
          </w:tcPr>
          <w:p w14:paraId="4EFAA7ED" w14:textId="77777777" w:rsidR="004B6151" w:rsidRPr="009028DB" w:rsidRDefault="004B6151" w:rsidP="004B615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127" w:type="dxa"/>
            <w:tcBorders>
              <w:bottom w:val="single" w:sz="24" w:space="0" w:color="auto"/>
            </w:tcBorders>
          </w:tcPr>
          <w:p w14:paraId="4EFAA7EE" w14:textId="77777777" w:rsidR="004B6151" w:rsidRPr="009028DB" w:rsidRDefault="004B6151" w:rsidP="004B6151">
            <w:pPr>
              <w:widowControl w:val="0"/>
              <w:ind w:right="175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DA GÖREVLİ ÖĞRETİM ELEMANLARI</w:t>
            </w:r>
          </w:p>
        </w:tc>
      </w:tr>
      <w:tr w:rsidR="009028DB" w:rsidRPr="009028DB" w14:paraId="4EFAA7F9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FAA7F0" w14:textId="569FE31D" w:rsidR="004B6151" w:rsidRPr="009028DB" w:rsidRDefault="005A4241" w:rsidP="008A1EA0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7F1" w14:textId="77777777" w:rsidR="004B6151" w:rsidRPr="009028DB" w:rsidRDefault="004B6151" w:rsidP="008A1EA0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7F2" w14:textId="33FEB452" w:rsidR="004B6151" w:rsidRPr="009028DB" w:rsidRDefault="0052374A" w:rsidP="00FA5EE0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="00EF69C8"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7F3" w14:textId="50BE855A" w:rsidR="004B6151" w:rsidRPr="009028DB" w:rsidRDefault="00EF69C8" w:rsidP="00F647C5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7F4" w14:textId="74D581BD" w:rsidR="004B6151" w:rsidRPr="00CF749F" w:rsidRDefault="00DF78A6" w:rsidP="00F647C5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1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2E2E0C8A" w14:textId="77777777" w:rsidR="004F7C04" w:rsidRPr="009028DB" w:rsidRDefault="00EF69C8" w:rsidP="00F647C5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Üniversite Yaşamına Uyum </w:t>
            </w:r>
          </w:p>
          <w:p w14:paraId="4EFAA7F5" w14:textId="23A93A4B" w:rsidR="004B6151" w:rsidRPr="009028DB" w:rsidRDefault="00EF69C8" w:rsidP="00F647C5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Doç.Dr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>. Rıfat Yağmur 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7F6" w14:textId="14AFEA46" w:rsidR="004B6151" w:rsidRPr="009028DB" w:rsidRDefault="004B6151" w:rsidP="001C6AC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7F7" w14:textId="1F744F22" w:rsidR="004B6151" w:rsidRPr="009028DB" w:rsidRDefault="00B00C5C" w:rsidP="004B6151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7F8" w14:textId="3D900BF4" w:rsidR="004B6151" w:rsidRPr="009028DB" w:rsidRDefault="004B6151" w:rsidP="00AD03FA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6E57CA" w14:paraId="53269AB2" w14:textId="77777777" w:rsidTr="005A424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EDECD30" w14:textId="77777777" w:rsidR="005A4241" w:rsidRPr="0052374A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52374A"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261FBEF8" w14:textId="547284A6" w:rsidR="005A4241" w:rsidRPr="0052374A" w:rsidRDefault="005A4241" w:rsidP="0043412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2374A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AEDF7BA" w14:textId="7A2FA77A" w:rsidR="005A4241" w:rsidRPr="0052374A" w:rsidRDefault="00A7398B" w:rsidP="006E57C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2374A">
              <w:rPr>
                <w:b/>
                <w:sz w:val="18"/>
                <w:szCs w:val="18"/>
              </w:rPr>
              <w:t>1</w:t>
            </w:r>
            <w:r w:rsidR="005A4241" w:rsidRPr="0052374A">
              <w:rPr>
                <w:b/>
                <w:sz w:val="18"/>
                <w:szCs w:val="18"/>
              </w:rPr>
              <w:t>9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064566ED" w14:textId="6681C9A9" w:rsidR="005A4241" w:rsidRPr="0052374A" w:rsidRDefault="005A4241" w:rsidP="006E57C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52374A">
              <w:rPr>
                <w:b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2F8A4919" w14:textId="2897355B" w:rsidR="005A4241" w:rsidRPr="0052374A" w:rsidRDefault="005A4241" w:rsidP="006E57CA">
            <w:pPr>
              <w:widowControl w:val="0"/>
              <w:jc w:val="center"/>
              <w:rPr>
                <w:b/>
                <w:sz w:val="16"/>
                <w:szCs w:val="16"/>
              </w:rPr>
            </w:pPr>
            <w:r w:rsidRPr="0052374A">
              <w:rPr>
                <w:b/>
                <w:sz w:val="16"/>
                <w:szCs w:val="16"/>
              </w:rPr>
              <w:t>PF30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D96A378" w14:textId="77777777" w:rsidR="005A4241" w:rsidRPr="0052374A" w:rsidRDefault="005A4241" w:rsidP="006E57C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2374A">
              <w:rPr>
                <w:b/>
                <w:bCs/>
                <w:sz w:val="18"/>
                <w:szCs w:val="18"/>
              </w:rPr>
              <w:t>EĞİTİMDE ÖLÇME DEĞERLENDİRME</w:t>
            </w:r>
          </w:p>
          <w:p w14:paraId="672303FE" w14:textId="4A77306B" w:rsidR="005A4241" w:rsidRPr="0052374A" w:rsidRDefault="005A4241" w:rsidP="006E57CA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52374A">
              <w:rPr>
                <w:b/>
                <w:bCs/>
                <w:sz w:val="18"/>
                <w:szCs w:val="18"/>
              </w:rPr>
              <w:t>(</w:t>
            </w:r>
            <w:proofErr w:type="gramEnd"/>
            <w:r w:rsidRPr="0052374A">
              <w:rPr>
                <w:b/>
                <w:bCs/>
                <w:iCs/>
                <w:sz w:val="18"/>
                <w:szCs w:val="18"/>
              </w:rPr>
              <w:t xml:space="preserve">Dr. Öğr. </w:t>
            </w:r>
            <w:proofErr w:type="spellStart"/>
            <w:r w:rsidRPr="0052374A">
              <w:rPr>
                <w:b/>
                <w:bCs/>
                <w:iCs/>
                <w:sz w:val="18"/>
                <w:szCs w:val="18"/>
              </w:rPr>
              <w:t>Üy</w:t>
            </w:r>
            <w:proofErr w:type="spellEnd"/>
            <w:r w:rsidRPr="0052374A">
              <w:rPr>
                <w:b/>
                <w:bCs/>
                <w:iCs/>
                <w:sz w:val="18"/>
                <w:szCs w:val="18"/>
              </w:rPr>
              <w:t>. Cumhur GÜNGÖR</w:t>
            </w:r>
            <w:proofErr w:type="gramStart"/>
            <w:r w:rsidRPr="0052374A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55D2527" w14:textId="77777777" w:rsidR="005A4241" w:rsidRPr="0052374A" w:rsidRDefault="005A4241" w:rsidP="006E57CA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1672901" w14:textId="795A9185" w:rsidR="005A4241" w:rsidRPr="0052374A" w:rsidRDefault="00D2226D" w:rsidP="006E57CA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ONLİNE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0D9CCB0E" w14:textId="32296656" w:rsidR="005A4241" w:rsidRPr="005A4241" w:rsidRDefault="005A4241" w:rsidP="001D10B3">
            <w:pPr>
              <w:widowControl w:val="0"/>
              <w:jc w:val="center"/>
              <w:rPr>
                <w:i/>
                <w:iCs/>
                <w:sz w:val="16"/>
                <w:szCs w:val="16"/>
                <w:highlight w:val="red"/>
              </w:rPr>
            </w:pPr>
          </w:p>
        </w:tc>
      </w:tr>
      <w:tr w:rsidR="005A4241" w:rsidRPr="006E57CA" w14:paraId="0C9495A2" w14:textId="77777777" w:rsidTr="005A4241">
        <w:trPr>
          <w:trHeight w:val="705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857C8D1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7FAAD9F2" w14:textId="6ABFE512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8780BB4" w14:textId="73B3C1F8" w:rsidR="005A4241" w:rsidRDefault="0052374A" w:rsidP="00645AB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="005A4241"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1065DCB9" w14:textId="48F34092" w:rsidR="005A4241" w:rsidRDefault="005A4241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3700F376" w14:textId="77777777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</w:p>
          <w:p w14:paraId="2C75B15C" w14:textId="77777777" w:rsidR="005A4241" w:rsidRPr="00CF749F" w:rsidRDefault="005A4241" w:rsidP="00645AB2">
            <w:pPr>
              <w:rPr>
                <w:color w:val="000000" w:themeColor="text1"/>
                <w:sz w:val="16"/>
                <w:szCs w:val="16"/>
              </w:rPr>
            </w:pPr>
          </w:p>
          <w:p w14:paraId="2ED16100" w14:textId="3A21E5EC" w:rsidR="005A4241" w:rsidRDefault="005A4241" w:rsidP="00645AB2">
            <w:pPr>
              <w:widowControl w:val="0"/>
              <w:jc w:val="center"/>
              <w:rPr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89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417E5DDC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27E39392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TENİS </w:t>
            </w:r>
          </w:p>
          <w:p w14:paraId="318314E4" w14:textId="18072597" w:rsidR="005A4241" w:rsidRPr="00F32F3E" w:rsidRDefault="00F32F3E" w:rsidP="00F32F3E">
            <w:pPr>
              <w:widowControl w:val="0"/>
              <w:jc w:val="center"/>
              <w:rPr>
                <w:i/>
                <w:color w:val="000000" w:themeColor="text1"/>
                <w:sz w:val="18"/>
                <w:szCs w:val="18"/>
              </w:rPr>
            </w:pPr>
            <w:r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>
              <w:rPr>
                <w:i/>
                <w:color w:val="000000" w:themeColor="text1"/>
                <w:sz w:val="18"/>
                <w:szCs w:val="18"/>
              </w:rPr>
              <w:t>Dr.Şeniz</w:t>
            </w:r>
            <w:proofErr w:type="spellEnd"/>
            <w:r>
              <w:rPr>
                <w:i/>
                <w:color w:val="000000" w:themeColor="text1"/>
                <w:sz w:val="18"/>
                <w:szCs w:val="18"/>
              </w:rPr>
              <w:t xml:space="preserve">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CC54B25" w14:textId="77777777" w:rsidR="005A4241" w:rsidRPr="006E57CA" w:rsidRDefault="005A4241" w:rsidP="00645AB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7E07587" w14:textId="16D4B7E8" w:rsidR="005A4241" w:rsidRDefault="00B00C5C" w:rsidP="00645AB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9098087" w14:textId="7947B353" w:rsidR="005A4241" w:rsidRPr="001D10B3" w:rsidRDefault="005A4241" w:rsidP="00645AB2">
            <w:pPr>
              <w:widowControl w:val="0"/>
              <w:jc w:val="center"/>
              <w:rPr>
                <w:i/>
                <w:iCs/>
                <w:sz w:val="16"/>
                <w:szCs w:val="16"/>
              </w:rPr>
            </w:pPr>
          </w:p>
        </w:tc>
      </w:tr>
      <w:tr w:rsidR="005A4241" w:rsidRPr="006E57CA" w14:paraId="45456D1C" w14:textId="77777777" w:rsidTr="005A424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17F550D9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17924F7A" w14:textId="392B5A11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62FFADBF" w14:textId="76834FA6" w:rsidR="005A4241" w:rsidRDefault="005A4241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05B95B98" w14:textId="26939CF3" w:rsidR="005A4241" w:rsidRDefault="005A4241" w:rsidP="00645AB2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32FB9C94" w14:textId="07F8E3AF" w:rsidR="005A4241" w:rsidRDefault="005A4241" w:rsidP="00645AB2">
            <w:pPr>
              <w:widowControl w:val="0"/>
              <w:jc w:val="center"/>
              <w:rPr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ANT3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2435609" w14:textId="77777777" w:rsidR="005A4241" w:rsidRPr="009028DB" w:rsidRDefault="005A4241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ntrenman Bilimi </w:t>
            </w:r>
          </w:p>
          <w:p w14:paraId="79B2A2BE" w14:textId="1C489095" w:rsidR="005A4241" w:rsidRDefault="005A4241" w:rsidP="00645AB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51A5014" w14:textId="18FD71B4" w:rsidR="005A4241" w:rsidRPr="006E57CA" w:rsidRDefault="005A4241" w:rsidP="00645AB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D7EEF3F" w14:textId="617F63D9" w:rsidR="005A4241" w:rsidRDefault="00960C38" w:rsidP="00645AB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39AD37E0" w14:textId="4EB77F4C" w:rsidR="005A4241" w:rsidRPr="001D10B3" w:rsidRDefault="005A4241" w:rsidP="00645AB2">
            <w:pPr>
              <w:widowControl w:val="0"/>
              <w:jc w:val="center"/>
              <w:rPr>
                <w:i/>
                <w:iCs/>
                <w:sz w:val="16"/>
                <w:szCs w:val="16"/>
              </w:rPr>
            </w:pPr>
          </w:p>
        </w:tc>
      </w:tr>
      <w:tr w:rsidR="005A4241" w:rsidRPr="009028DB" w14:paraId="4EFAA803" w14:textId="77777777" w:rsidTr="005A424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F2B11B8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7FB" w14:textId="4253ADFD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7FC" w14:textId="1442C503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7FD" w14:textId="4250751A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7FE" w14:textId="13D729FE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GK14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0E4A78F6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por Animatörlüğü</w:t>
            </w:r>
          </w:p>
          <w:p w14:paraId="4EFAA7FF" w14:textId="0B45C2AF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Gör. Can KAY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00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01" w14:textId="0844ED3F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02" w14:textId="709B6218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1AECBB66" w14:textId="77777777" w:rsidTr="005A424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6E9D281F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DE74C53" w14:textId="1E192E11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3D67E2EB" w14:textId="09D06FFD" w:rsidR="005A4241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5579383F" w14:textId="1C6503F2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66FB1CA" w14:textId="6A5515E1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US409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5D355711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</w:t>
            </w:r>
          </w:p>
          <w:p w14:paraId="625A0A74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ücut Geliştirme </w:t>
            </w:r>
          </w:p>
          <w:p w14:paraId="26045140" w14:textId="334FF7D5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Burta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EADC6F1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BB5B1FD" w14:textId="70F39AAD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47A17B8" w14:textId="24E247C3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4EFAA817" w14:textId="77777777" w:rsidTr="005A424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1FC35ECC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0F" w14:textId="25186D03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10" w14:textId="501464F3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11" w14:textId="7C2E2873" w:rsidR="005A4241" w:rsidRPr="009028DB" w:rsidRDefault="005A4241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</w:t>
            </w: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12" w14:textId="21DCB05A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T409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12911902" w14:textId="77777777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 Psikolojisi </w:t>
            </w:r>
          </w:p>
          <w:p w14:paraId="4EFAA813" w14:textId="55A9D677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. Ayşe ÖNAL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14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15" w14:textId="2CAA4F3B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16" w14:textId="17E7DA4F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4EFAA83F" w14:textId="77777777" w:rsidTr="005A4241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51AC8B5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37" w14:textId="5F929F91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38" w14:textId="14D30B6E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39" w14:textId="7F6A3939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EFAA83A" w14:textId="29223DBD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2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21A74338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28CA80BB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KARETE </w:t>
            </w:r>
          </w:p>
          <w:p w14:paraId="4EFAA83B" w14:textId="7BB9410C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(</w:t>
            </w:r>
            <w:r w:rsidRPr="00F32F3E">
              <w:rPr>
                <w:bCs/>
                <w:color w:val="000000" w:themeColor="text1"/>
                <w:sz w:val="18"/>
                <w:szCs w:val="18"/>
              </w:rPr>
              <w:t>Mehmet Koçak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3C" w14:textId="77777777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3D" w14:textId="703C17F3" w:rsidR="005A4241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3E" w14:textId="34AED3B4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5F638676" w14:textId="77777777" w:rsidTr="005A424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514E2040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11655EAA" w14:textId="3D380BEB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78ED4E36" w14:textId="22E4826F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2DE5F22" w14:textId="12D30EF1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7F47C62" w14:textId="567BBCB4" w:rsidR="005A4241" w:rsidRPr="00CF749F" w:rsidRDefault="005A4241" w:rsidP="00645AB2">
            <w:pPr>
              <w:widowControl w:val="0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4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31853EE" w14:textId="77777777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Yetenenek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Seçimi ve İlkeleri </w:t>
            </w:r>
          </w:p>
          <w:p w14:paraId="29549E0F" w14:textId="569EE739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2E4072DA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7982E105" w14:textId="67135C94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2CFF7620" w14:textId="31FC736A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4EFAA853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5A6687A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bookmarkStart w:id="0" w:name="_Hlk150945594"/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4B" w14:textId="1C02EB10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4C" w14:textId="10976956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4D" w14:textId="522F6DD0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4E" w14:textId="5C7359E3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BS27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0049DF70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SEÇMELİ BİR. SPORLAR </w:t>
            </w:r>
          </w:p>
          <w:p w14:paraId="5A24B592" w14:textId="7BC644C9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Tenis </w:t>
            </w:r>
          </w:p>
          <w:p w14:paraId="4EFAA84F" w14:textId="3D2E4109" w:rsidR="005A4241" w:rsidRPr="009028DB" w:rsidRDefault="005A4241" w:rsidP="00645AB2">
            <w:pPr>
              <w:widowControl w:val="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Cs/>
                <w:color w:val="000000" w:themeColor="text1"/>
                <w:sz w:val="18"/>
                <w:szCs w:val="18"/>
              </w:rPr>
              <w:t>(Ali KARAGÖ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50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51" w14:textId="07E42907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52" w14:textId="3CE466E0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bookmarkEnd w:id="0"/>
      <w:tr w:rsidR="005A4241" w:rsidRPr="009028DB" w14:paraId="4EFAA867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14639867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5F" w14:textId="4BDA6CBA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60" w14:textId="722872CA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61" w14:textId="28BCD9AA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62" w14:textId="62E5B08B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21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46AAD28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MELİ TAK. SPORLARI</w:t>
            </w:r>
          </w:p>
          <w:p w14:paraId="105D39A0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HENTBOL</w:t>
            </w:r>
          </w:p>
          <w:p w14:paraId="4EFAA863" w14:textId="46AA4670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64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65" w14:textId="3357951D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66" w14:textId="661A344C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4EFAA871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20439D5F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69" w14:textId="5CF910E3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6A" w14:textId="6F27E024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6B" w14:textId="72C721D6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6C" w14:textId="21C11007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205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B81BE8F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MELİ TAK. SPORLARI</w:t>
            </w:r>
          </w:p>
          <w:p w14:paraId="3BD4D5A6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FUTBOL</w:t>
            </w:r>
          </w:p>
          <w:p w14:paraId="4EFAA86D" w14:textId="183D245D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6E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6F" w14:textId="1E6C3F80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70" w14:textId="1655474A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4EFAA87B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44A3C7A4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73" w14:textId="5A2EB139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74" w14:textId="2E05C54B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75" w14:textId="2E6E991A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76" w14:textId="5D11754C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9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1BC619B3" w14:textId="45E692CB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7BCA9830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ücut Geliştirme </w:t>
            </w:r>
          </w:p>
          <w:p w14:paraId="4EFAA877" w14:textId="2AFDFD1F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Burta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78" w14:textId="302B0B7A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79" w14:textId="0492C41C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7A" w14:textId="609CA923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4EFAA885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5C08EBDE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7D" w14:textId="5D4D7A90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7E" w14:textId="1B47EBC4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7F" w14:textId="312C8A8E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EFAA880" w14:textId="3C2E3552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BS37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B71DDF4" w14:textId="026126A9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1A5CA399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ücut Geliştirme </w:t>
            </w:r>
          </w:p>
          <w:p w14:paraId="4EFAA881" w14:textId="6EFCE2C5" w:rsidR="005A4241" w:rsidRPr="009028DB" w:rsidRDefault="005A4241" w:rsidP="00645AB2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Gör.Burta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82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83" w14:textId="2116FCE4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84" w14:textId="751199F3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4EFAA88F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11DA3B49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87" w14:textId="7C211F22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88" w14:textId="0D66A08E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89" w14:textId="352A2F4B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EFAA88A" w14:textId="598D9C66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TS305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4DD0D9A9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4713191E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i/>
                <w:color w:val="000000" w:themeColor="text1"/>
                <w:sz w:val="18"/>
                <w:szCs w:val="18"/>
              </w:rPr>
              <w:t>FUTBOL</w:t>
            </w:r>
          </w:p>
          <w:p w14:paraId="4EFAA88B" w14:textId="42B77515" w:rsidR="005A4241" w:rsidRPr="009028DB" w:rsidRDefault="005A4241" w:rsidP="00645AB2">
            <w:pPr>
              <w:widowControl w:val="0"/>
              <w:jc w:val="center"/>
              <w:rPr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8C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8D" w14:textId="6AABDBA8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8E" w14:textId="3F4BF13E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4EFAA899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55B9A7F4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891" w14:textId="4E6D164E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FAA892" w14:textId="52D83F7F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EFAA893" w14:textId="4D08BB9C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tbl>
            <w:tblPr>
              <w:tblpPr w:leftFromText="45" w:rightFromText="45" w:topFromText="45" w:vertAnchor="text"/>
              <w:tblW w:w="13485" w:type="dxa"/>
              <w:tblBorders>
                <w:top w:val="single" w:sz="6" w:space="0" w:color="E7E7E7"/>
                <w:left w:val="single" w:sz="6" w:space="0" w:color="E7E7E7"/>
                <w:bottom w:val="single" w:sz="6" w:space="0" w:color="E7E7E7"/>
                <w:right w:val="single" w:sz="6" w:space="0" w:color="E7E7E7"/>
              </w:tblBorders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485"/>
            </w:tblGrid>
            <w:tr w:rsidR="005A4241" w:rsidRPr="00CF749F" w14:paraId="0810403C" w14:textId="77777777" w:rsidTr="003B3A23">
              <w:trPr>
                <w:trHeight w:val="330"/>
              </w:trPr>
              <w:tc>
                <w:tcPr>
                  <w:tcW w:w="13485" w:type="dxa"/>
                  <w:shd w:val="clear" w:color="auto" w:fill="FFFFFF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  <w:vAlign w:val="center"/>
                  <w:hideMark/>
                </w:tcPr>
                <w:p w14:paraId="7538332D" w14:textId="575ECD14" w:rsidR="005A4241" w:rsidRPr="00CF749F" w:rsidRDefault="005A4241" w:rsidP="00645AB2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CF749F">
                    <w:rPr>
                      <w:color w:val="000000" w:themeColor="text1"/>
                      <w:sz w:val="16"/>
                      <w:szCs w:val="16"/>
                    </w:rPr>
                    <w:t>US3061</w:t>
                  </w:r>
                </w:p>
              </w:tc>
            </w:tr>
          </w:tbl>
          <w:p w14:paraId="4EFAA894" w14:textId="77777777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0FA6EE5E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40C4A7A1" w14:textId="77777777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GÜREŞ </w:t>
            </w:r>
          </w:p>
          <w:p w14:paraId="4EFAA895" w14:textId="01EF2062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EFAA896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EFAA897" w14:textId="2637FE63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EFAA898" w14:textId="5F72BC00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26853081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1D21C63F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5A461B52" w14:textId="33BF313C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4E92ED9B" w14:textId="5A59A570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75B244D2" w14:textId="3C2C9F24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5307339C" w14:textId="23854988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33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2B489651" w14:textId="77777777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7D455AB6" w14:textId="77777777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GÜREŞ </w:t>
            </w:r>
          </w:p>
          <w:p w14:paraId="5653C34F" w14:textId="68B5F3E6" w:rsidR="005A4241" w:rsidRPr="009028DB" w:rsidRDefault="005A4241" w:rsidP="00645AB2">
            <w:pPr>
              <w:widowControl w:val="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6788D28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39CC211B" w14:textId="6AA53206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671EE006" w14:textId="4FA33C18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7A654352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342082D6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C238256" w14:textId="5E48183E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094BEB19" w14:textId="2BE8133F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4086C6FE" w14:textId="467AF586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0D8CDEDC" w14:textId="4F61229D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6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8973449" w14:textId="39BFBFAE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1DFDCCC3" w14:textId="77777777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GÜREŞ </w:t>
            </w:r>
          </w:p>
          <w:p w14:paraId="704E5691" w14:textId="2CA509F8" w:rsidR="005A4241" w:rsidRPr="009028DB" w:rsidRDefault="005A4241" w:rsidP="00645AB2">
            <w:pPr>
              <w:widowControl w:val="0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85BDECF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477F4E7E" w14:textId="7B91B7CF" w:rsidR="005A4241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79F30073" w14:textId="4445345E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7285469E" w14:textId="77777777" w:rsidTr="00D21A5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666E6F52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1D8BA8D0" w14:textId="35B19B6B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1D803E4" w14:textId="00C23743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2719EA84" w14:textId="3FBFEB0B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84695A2" w14:textId="3356B5F6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7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7076A5DC" w14:textId="0C293754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188D9338" w14:textId="77777777" w:rsidR="005A4241" w:rsidRPr="009028DB" w:rsidRDefault="005A4241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İLATES</w:t>
            </w:r>
          </w:p>
          <w:p w14:paraId="36E72CDD" w14:textId="6743DD54" w:rsidR="005A4241" w:rsidRPr="009028DB" w:rsidRDefault="005A4241" w:rsidP="00645AB2">
            <w:pPr>
              <w:widowControl w:val="0"/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Büşra Nur Aya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DB0D8EC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47ED03D" w14:textId="4B096991" w:rsidR="005A4241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ynalı Salon 2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7007B3AF" w14:textId="2DF6D736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9028DB" w14:paraId="3D911898" w14:textId="77777777" w:rsidTr="005A4241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14:paraId="015DFA58" w14:textId="77777777" w:rsidR="00F32F3E" w:rsidRPr="009028DB" w:rsidRDefault="00F32F3E" w:rsidP="00F32F3E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067009FE" w14:textId="0D59A8DC" w:rsidR="005A4241" w:rsidRPr="009028DB" w:rsidRDefault="00F32F3E" w:rsidP="00F32F3E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133C18A3" w14:textId="718E7D81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6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</w:tcBorders>
            <w:vAlign w:val="center"/>
          </w:tcPr>
          <w:p w14:paraId="0389E402" w14:textId="67AF2EEC" w:rsidR="005A4241" w:rsidRPr="009028DB" w:rsidRDefault="005A4241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14:paraId="5BFCDC71" w14:textId="46A810A4" w:rsidR="005A4241" w:rsidRPr="00CF749F" w:rsidRDefault="005A4241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36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14:paraId="3893358D" w14:textId="77777777" w:rsidR="005A4241" w:rsidRPr="009028DB" w:rsidRDefault="005A4241" w:rsidP="005A4241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027A3120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İLATES</w:t>
            </w:r>
          </w:p>
          <w:p w14:paraId="0EA1D257" w14:textId="24BB565E" w:rsidR="005A4241" w:rsidRPr="009028DB" w:rsidRDefault="005A4241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Büşra Nur Ayan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10F0DAC" w14:textId="77777777" w:rsidR="005A4241" w:rsidRPr="009028DB" w:rsidRDefault="005A4241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98C76EB" w14:textId="6F55184D" w:rsidR="005A4241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ynalı Salon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4CBB03E4" w14:textId="71AAFD05" w:rsidR="005A4241" w:rsidRPr="009028DB" w:rsidRDefault="005A4241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EFAA8A3" w14:textId="77777777" w:rsidTr="00960C38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6D42D0BF" w14:textId="77777777" w:rsidR="00A7398B" w:rsidRPr="009E1144" w:rsidRDefault="00A7398B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EFAA89B" w14:textId="374F28EC" w:rsidR="00A7398B" w:rsidRPr="009E1144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4EFAA89C" w14:textId="72E1B109" w:rsidR="00A7398B" w:rsidRPr="009E1144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E1144">
              <w:rPr>
                <w:color w:val="000000" w:themeColor="text1"/>
                <w:sz w:val="18"/>
                <w:szCs w:val="18"/>
              </w:rPr>
              <w:t>19.00</w:t>
            </w:r>
          </w:p>
        </w:tc>
        <w:tc>
          <w:tcPr>
            <w:tcW w:w="873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4EFAA89D" w14:textId="5751952A" w:rsidR="00A7398B" w:rsidRPr="009E1144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color w:val="000000" w:themeColor="text1"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</w:tcPr>
          <w:p w14:paraId="4EFAA89E" w14:textId="6FD43F80" w:rsidR="00A7398B" w:rsidRPr="009E1144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E1144">
              <w:rPr>
                <w:color w:val="000000" w:themeColor="text1"/>
                <w:sz w:val="16"/>
                <w:szCs w:val="16"/>
              </w:rPr>
              <w:t>PF203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14:paraId="3C950A23" w14:textId="77777777" w:rsidR="00A7398B" w:rsidRPr="009E1144" w:rsidRDefault="00A7398B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E1144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 xml:space="preserve">ÖĞRETİM TEKNOLOJİLERİ </w:t>
            </w:r>
          </w:p>
          <w:p w14:paraId="4EFAA89F" w14:textId="3CB2A520" w:rsidR="00A7398B" w:rsidRPr="009E1144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r w:rsidRPr="009E1144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>(</w:t>
            </w:r>
            <w:r w:rsidRPr="009E1144">
              <w:rPr>
                <w:i/>
                <w:iCs/>
                <w:color w:val="000000" w:themeColor="text1"/>
                <w:sz w:val="18"/>
                <w:szCs w:val="18"/>
                <w:lang w:eastAsia="en-US"/>
              </w:rPr>
              <w:t xml:space="preserve">Dr. Öğr. </w:t>
            </w:r>
            <w:proofErr w:type="spellStart"/>
            <w:r w:rsidRPr="009E1144">
              <w:rPr>
                <w:i/>
                <w:iCs/>
                <w:color w:val="000000" w:themeColor="text1"/>
                <w:sz w:val="18"/>
                <w:szCs w:val="18"/>
                <w:lang w:eastAsia="en-US"/>
              </w:rPr>
              <w:t>Üy</w:t>
            </w:r>
            <w:proofErr w:type="spellEnd"/>
            <w:r w:rsidRPr="009E1144">
              <w:rPr>
                <w:i/>
                <w:iCs/>
                <w:color w:val="000000" w:themeColor="text1"/>
                <w:sz w:val="18"/>
                <w:szCs w:val="18"/>
                <w:lang w:eastAsia="en-US"/>
              </w:rPr>
              <w:t>. Cumhur GÜNGÖR</w:t>
            </w:r>
            <w:proofErr w:type="gramStart"/>
            <w:r w:rsidRPr="009E1144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FAA8A0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4EFAA8A1" w14:textId="760AD497" w:rsidR="00A7398B" w:rsidRPr="009028DB" w:rsidRDefault="00D2226D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ONLİNE</w:t>
            </w:r>
          </w:p>
        </w:tc>
        <w:tc>
          <w:tcPr>
            <w:tcW w:w="2127" w:type="dxa"/>
            <w:tcBorders>
              <w:top w:val="single" w:sz="24" w:space="0" w:color="auto"/>
              <w:bottom w:val="single" w:sz="4" w:space="0" w:color="auto"/>
            </w:tcBorders>
          </w:tcPr>
          <w:p w14:paraId="4EFAA8A2" w14:textId="473164BF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0AF0D499" w14:textId="77777777" w:rsidTr="00063351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0871002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391EFE73" w14:textId="587DBD95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51450AD" w14:textId="1E5AA242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767E0F4" w14:textId="160F7C18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</w:tcPr>
          <w:p w14:paraId="572DBDE4" w14:textId="6B186E72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352016E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 xml:space="preserve">EGZERSİZ FİZYOLOJİSİ I </w:t>
            </w:r>
          </w:p>
          <w:p w14:paraId="10DAB816" w14:textId="1C0D8FBC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1D4D8D1" w14:textId="4D7CC55D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D8EA5F0" w14:textId="313DA4C8" w:rsidR="00A7398B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7480C41F" w14:textId="77777777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B5B5784" w14:textId="77777777" w:rsidTr="00063351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C5519F6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lastRenderedPageBreak/>
              <w:t>06.02.2024</w:t>
            </w:r>
          </w:p>
          <w:p w14:paraId="135F3A53" w14:textId="57D1BCD8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74D2C56" w14:textId="3A94D27E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6AAC332" w14:textId="7A5C0FF3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</w:tcPr>
          <w:p w14:paraId="100F3AD8" w14:textId="38DCD7DC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T308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B51F30F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MESLEKİ İNGİLİZCE</w:t>
            </w:r>
          </w:p>
          <w:p w14:paraId="335136AD" w14:textId="61E63BA6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Üy.Dr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. Öğr. </w:t>
            </w: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Üy.Burak</w:t>
            </w:r>
            <w:proofErr w:type="spellEnd"/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OLU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DAB6C41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464D88C" w14:textId="255BC12B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6BD45204" w14:textId="34F58043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D5DC6EB" w14:textId="77777777" w:rsidTr="005A4241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37937E7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553C0A99" w14:textId="1C626712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B6F824B" w14:textId="2CCF7CBE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FE67AF7" w14:textId="2EF14577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</w:tcPr>
          <w:p w14:paraId="48086285" w14:textId="7902B02E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ANT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72DDFA0" w14:textId="77777777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 Bilimime Giriş </w:t>
            </w:r>
          </w:p>
          <w:p w14:paraId="04B86DD9" w14:textId="35E8F456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. Ayşe ÖNAL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25AD608" w14:textId="495DD0FC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61D1AD39" w14:textId="7CFDFBF7" w:rsidR="00A7398B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1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3EF4603" w14:textId="4946581D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1402CCD4" w14:textId="77777777" w:rsidTr="005A4241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4D5A4F8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01CDFA43" w14:textId="33267F35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6068AF2" w14:textId="174E1FA3" w:rsidR="00A7398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40D3F01" w14:textId="2B207FF1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</w:tcPr>
          <w:p w14:paraId="1B36F915" w14:textId="18D8FE38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79D70A0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porcu Sağlığı Ve İlkyardım</w:t>
            </w:r>
          </w:p>
          <w:p w14:paraId="26FE6DCD" w14:textId="4DF69280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Yunus TORTOP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9C71CC7" w14:textId="30FA17FE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6A7C6D3" w14:textId="595D09F3" w:rsidR="00A7398B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5D835FE5" w14:textId="2AAF3F35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2DCCCC2E" w14:textId="77777777" w:rsidTr="005A4241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CD9CA9B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1686B415" w14:textId="2A3E885B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8B73CF4" w14:textId="65AC9E07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8AA46BD" w14:textId="2A376D6D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7768A24A" w14:textId="2B6DC43E" w:rsidR="00A7398B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YAD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D0E499A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>YABANCI DİL (İNGİLİZCE)</w:t>
            </w:r>
          </w:p>
          <w:p w14:paraId="0426E4BA" w14:textId="182A72F0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Gör. M. Ömer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İnceelgil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3216027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27294EF" w14:textId="01265ABD" w:rsidR="00A7398B" w:rsidRPr="009028DB" w:rsidRDefault="00F43482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50C8435B" w14:textId="20189299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0BDF9C7F" w14:textId="77777777" w:rsidTr="005A4241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A5BD791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09F354D3" w14:textId="00699CB6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5709C81E" w14:textId="0AEF930C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D4EF9D8" w14:textId="23E8E93C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</w:tcPr>
          <w:p w14:paraId="49D3B03B" w14:textId="39486D47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30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A950566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RGOJENİK YARDIM VE DOPİNGLE MÜCADELE</w:t>
            </w:r>
          </w:p>
          <w:p w14:paraId="591C9C53" w14:textId="31FCF445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Cs/>
                <w:i/>
                <w:color w:val="000000" w:themeColor="text1"/>
                <w:sz w:val="18"/>
                <w:szCs w:val="18"/>
              </w:rPr>
              <w:t>(Dr. Serdar ATA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9A614A3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3728E0D" w14:textId="5B049F80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4CC06496" w14:textId="69BCAFDA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0F40D88D" w14:textId="77777777" w:rsidTr="005A4241">
        <w:trPr>
          <w:trHeight w:val="558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17D5FCF6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25622D14" w14:textId="075634AD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26822BF" w14:textId="1B581446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009C1FE" w14:textId="1D0E8B03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0164077E" w14:textId="51F7B3CD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SD42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26B9A4C7" w14:textId="7777777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Radyo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Prog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. Yapımı Ve Yönet. Ve Tekniği </w:t>
            </w:r>
          </w:p>
          <w:p w14:paraId="7580148F" w14:textId="3AF32FF3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(Öğr. Gör. Ali İhsan AKSU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DA19D19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4C14A3B8" w14:textId="3BA24FBB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2" w:space="0" w:color="auto"/>
            </w:tcBorders>
          </w:tcPr>
          <w:p w14:paraId="4ED9A94D" w14:textId="06B327D9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EFAA8B7" w14:textId="77777777" w:rsidTr="00D21A5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A0A75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EFAA8AF" w14:textId="486000AC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B0" w14:textId="59F4D59C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1" w14:textId="6680F458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EFAA8B2" w14:textId="39A7C764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TS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47117E" w14:textId="77777777" w:rsidR="00A7398B" w:rsidRPr="009028DB" w:rsidRDefault="00A7398B" w:rsidP="00645AB2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SEÇ. TAKIM. SPORLARI I </w:t>
            </w:r>
          </w:p>
          <w:p w14:paraId="72CE0C76" w14:textId="77777777" w:rsidR="00A7398B" w:rsidRPr="009028DB" w:rsidRDefault="00A7398B" w:rsidP="00645AB2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BASKETBOL</w:t>
            </w:r>
          </w:p>
          <w:p w14:paraId="4EFAA8B3" w14:textId="446A1B9F" w:rsidR="00A7398B" w:rsidRPr="009028DB" w:rsidRDefault="00A7398B" w:rsidP="00645AB2">
            <w:pPr>
              <w:spacing w:line="276" w:lineRule="auto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B4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5" w14:textId="1FD83F03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B6" w14:textId="220C67A8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EFAA8C1" w14:textId="77777777" w:rsidTr="00D21A5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AA953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EFAA8B9" w14:textId="565EB762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BA" w14:textId="2CC82D00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B" w14:textId="1673347E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EFAA8BC" w14:textId="0D47C8E9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0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5B4259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560F5B01" w14:textId="77777777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BADMİNTON </w:t>
            </w:r>
          </w:p>
          <w:p w14:paraId="4EFAA8BD" w14:textId="49A3E19E" w:rsidR="00A7398B" w:rsidRPr="009028DB" w:rsidRDefault="00A7398B" w:rsidP="00645AB2">
            <w:pPr>
              <w:widowControl w:val="0"/>
              <w:jc w:val="center"/>
              <w:rPr>
                <w:i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BE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BF" w14:textId="0D5514C5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C0" w14:textId="50F157DF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EFAA8E9" w14:textId="77777777" w:rsidTr="005A424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6460F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EFAA8E1" w14:textId="1C6AA14A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E2" w14:textId="19D04F35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3" w14:textId="677B5388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EFAA8E4" w14:textId="014079DA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US305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8F53D3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</w:p>
          <w:p w14:paraId="128F7EE7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FUTBOL </w:t>
            </w:r>
          </w:p>
          <w:p w14:paraId="4EFAA8E5" w14:textId="26041A35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E6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7" w14:textId="72D8F03E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E8" w14:textId="6236F698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EFAA8F3" w14:textId="77777777" w:rsidTr="00D21A5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1F00A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EFAA8EB" w14:textId="10626669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8EC" w14:textId="71BCDF1E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D" w14:textId="75C88625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EE" w14:textId="7721310C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9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2A631A" w14:textId="32BABC3F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194D714F" w14:textId="7777777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Voleybol </w:t>
            </w:r>
          </w:p>
          <w:p w14:paraId="4EFAA8EF" w14:textId="7EB2C39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 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F0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8F1" w14:textId="22FF0E92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EFAA8F2" w14:textId="719F11CA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176D322B" w14:textId="77777777" w:rsidTr="00D21A5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27CC7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C712DED" w14:textId="7F49AB51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FBAB2D" w14:textId="2D5C4B4C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E29B2A" w14:textId="48C16538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76E7B" w14:textId="665FEA34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5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359A78" w14:textId="40D48C03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62CA2F57" w14:textId="7777777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FUTBOL</w:t>
            </w:r>
          </w:p>
          <w:p w14:paraId="60061E74" w14:textId="2C61A4F4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CB23B3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2588E2" w14:textId="521AFD4E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4010D6E" w14:textId="7E7A53C9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2F498843" w14:textId="77777777" w:rsidTr="00D21A5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C7E58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089C859B" w14:textId="1287B177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BE3591" w14:textId="6CDE1C28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9E699" w14:textId="4B1D5583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05D37" w14:textId="343E96EC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US40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A7E1D3" w14:textId="350C21BD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6A822738" w14:textId="7777777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RTİSTİK CİMNASTIK </w:t>
            </w:r>
          </w:p>
          <w:p w14:paraId="63F4D474" w14:textId="6C7885C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. Ayşe ÖNAL </w:t>
            </w:r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875F4D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5FDBCC" w14:textId="40A99D8B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1E7FFE3F" w14:textId="35ED4B51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28E9D5A7" w14:textId="77777777" w:rsidTr="00D21A5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584E9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441B000" w14:textId="16E88888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09B6BC" w14:textId="04FD402E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40FC2" w14:textId="444971C4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CD4791" w14:textId="622F1BC6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993609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7FBADB98" w14:textId="7777777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ARTİSTİK CİMNASTİK </w:t>
            </w:r>
          </w:p>
          <w:p w14:paraId="663F4118" w14:textId="3E875EBD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. Ayşe ÖNAL </w:t>
            </w: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B11122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EB0FE7" w14:textId="16423B4C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06CE06DC" w14:textId="6B6F41A8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2AEF88A4" w14:textId="77777777" w:rsidTr="00D21A5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3836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52BD8903" w14:textId="38453454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3E0BA2" w14:textId="64EB4E9F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13400" w14:textId="32341C2E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497ED" w14:textId="77777777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3D3B7D" w14:textId="271F6E44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</w:p>
          <w:p w14:paraId="2B853438" w14:textId="5848ADB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RTİSTİK CİMNASTİK 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312003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A5DA7F" w14:textId="6D536E6F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60BC17F2" w14:textId="2636C511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5AEE4F5C" w14:textId="77777777" w:rsidTr="005A424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EC546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740B14EF" w14:textId="3432F336" w:rsidR="00A7398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2F08F6" w14:textId="13C139A5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77B409" w14:textId="76CD1E85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E42A1F9" w14:textId="3618BB45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E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D50F92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21C33526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İLATES</w:t>
            </w:r>
          </w:p>
          <w:p w14:paraId="3D4CAC18" w14:textId="58DAB5DD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Büşra Nur Aya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72D801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D57C8C" w14:textId="5F099C72" w:rsidR="00A7398B" w:rsidRPr="009028DB" w:rsidRDefault="00D2226D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ynalı Salon 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3217ED10" w14:textId="1E32DA65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0A74EBC4" w14:textId="77777777" w:rsidTr="00D21A51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5DF66" w14:textId="77777777" w:rsidR="00A7398B" w:rsidRPr="0043412D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137EFDDB" w14:textId="74280EF6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9DD705C" w14:textId="6CA9E5B8" w:rsidR="00A7398B" w:rsidRPr="009028DB" w:rsidRDefault="00A7398B" w:rsidP="00645AB2">
            <w:pPr>
              <w:widowControl w:val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7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2C3CF0" w14:textId="35DC777D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2A698D" w14:textId="2B554257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NT409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02011" w14:textId="3F139D4C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ARAŞTIRMA PROJESİ 1-2-3. GRUPLA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7AD77C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A9896F" w14:textId="59FED7EE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4A0A5BEA" w14:textId="77777777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EFAA8FD" w14:textId="77777777" w:rsidTr="005A4241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5DE84560" w14:textId="77777777" w:rsidR="00A7398B" w:rsidRPr="009E1144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4EFAA8F5" w14:textId="32BA5B81" w:rsidR="00A7398B" w:rsidRPr="009E1144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4EFAA8F6" w14:textId="2FF515B7" w:rsidR="00A7398B" w:rsidRPr="009E1144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E1144">
              <w:rPr>
                <w:color w:val="000000" w:themeColor="text1"/>
                <w:sz w:val="18"/>
                <w:szCs w:val="18"/>
              </w:rPr>
              <w:t>19.00</w:t>
            </w:r>
          </w:p>
        </w:tc>
        <w:tc>
          <w:tcPr>
            <w:tcW w:w="873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4EFAA8F7" w14:textId="71A9A7FD" w:rsidR="00A7398B" w:rsidRPr="009E1144" w:rsidRDefault="00A7398B" w:rsidP="00645AB2">
            <w:pPr>
              <w:tabs>
                <w:tab w:val="left" w:pos="4800"/>
              </w:tabs>
              <w:jc w:val="center"/>
              <w:rPr>
                <w:color w:val="000000" w:themeColor="text1"/>
                <w:sz w:val="18"/>
                <w:szCs w:val="18"/>
              </w:rPr>
            </w:pPr>
            <w:r w:rsidRPr="009E1144">
              <w:rPr>
                <w:color w:val="000000" w:themeColor="text1"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14:paraId="4EFAA8F8" w14:textId="149E969D" w:rsidR="00A7398B" w:rsidRPr="009E1144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E1144">
              <w:rPr>
                <w:color w:val="000000" w:themeColor="text1"/>
                <w:sz w:val="16"/>
                <w:szCs w:val="16"/>
              </w:rPr>
              <w:t>PF201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04C8B3" w14:textId="77777777" w:rsidR="00A7398B" w:rsidRPr="009E1144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 xml:space="preserve">EĞİTİME GİRİŞ </w:t>
            </w:r>
          </w:p>
          <w:p w14:paraId="4EFAA8F9" w14:textId="09942F55" w:rsidR="00A7398B" w:rsidRPr="009E1144" w:rsidRDefault="00A7398B" w:rsidP="00645AB2">
            <w:pPr>
              <w:widowControl w:val="0"/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( Doç. Dr. Yüksel EROĞLU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8FA" w14:textId="77777777" w:rsidR="00A7398B" w:rsidRPr="00A7398B" w:rsidRDefault="00A7398B" w:rsidP="00645AB2">
            <w:pPr>
              <w:jc w:val="center"/>
              <w:rPr>
                <w:color w:val="000000" w:themeColor="text1"/>
                <w:sz w:val="18"/>
                <w:szCs w:val="18"/>
                <w:highlight w:val="red"/>
              </w:rPr>
            </w:pPr>
          </w:p>
        </w:tc>
        <w:tc>
          <w:tcPr>
            <w:tcW w:w="1417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8FB" w14:textId="3E8CD2A4" w:rsidR="00A7398B" w:rsidRPr="00A7398B" w:rsidRDefault="00D2226D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  <w:highlight w:val="red"/>
              </w:rPr>
            </w:pPr>
            <w:r w:rsidRPr="00D2226D">
              <w:rPr>
                <w:color w:val="000000" w:themeColor="text1"/>
                <w:sz w:val="18"/>
                <w:szCs w:val="18"/>
              </w:rPr>
              <w:t>ONLİNE</w:t>
            </w:r>
          </w:p>
        </w:tc>
        <w:tc>
          <w:tcPr>
            <w:tcW w:w="2127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14:paraId="4EFAA8FC" w14:textId="1FF11788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BB8ACDD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A1283" w14:textId="24205679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428F2ACB" w14:textId="0014EB22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69857E" w14:textId="3D8D2C07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32DAC9" w14:textId="6BDEED9D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002AB6" w14:textId="624E9093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ANT2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0D5102" w14:textId="77777777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PSİKOMOTOR GELİŞİM VE ÖĞRENME </w:t>
            </w:r>
          </w:p>
          <w:p w14:paraId="63734BDA" w14:textId="48E9B25C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31CBD3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5517D" w14:textId="0426EFED" w:rsidR="00A7398B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F42191" w14:textId="7F2070C7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EFAA907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1F8814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4EFAA8FF" w14:textId="15B43CB0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900" w14:textId="74C5C9D8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FAA901" w14:textId="62DD4C4B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EFAA902" w14:textId="5EC4B794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SD4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C39CE8" w14:textId="77777777" w:rsidR="00A7398B" w:rsidRPr="009028DB" w:rsidRDefault="00A7398B" w:rsidP="00645AB2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ÜOS DANS </w:t>
            </w:r>
          </w:p>
          <w:p w14:paraId="4EFAA903" w14:textId="5A673896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FAA904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905" w14:textId="6686BA1E" w:rsidR="00A7398B" w:rsidRPr="009028DB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FAA906" w14:textId="1A938139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0F341DA7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73287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4A2605AA" w14:textId="403A1D2A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427E5" w14:textId="6D566611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B4D91" w14:textId="26967C2F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B7132" w14:textId="7626E107" w:rsidR="00A7398B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ANT21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93AE19" w14:textId="77777777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ANATOMİ VE KİNESİYOLOJİ </w:t>
            </w:r>
          </w:p>
          <w:p w14:paraId="68824382" w14:textId="588AC5EE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Yunus TORTOP</w:t>
            </w: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)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64C2D7" w14:textId="77777777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3B287" w14:textId="4E18E668" w:rsidR="00A7398B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34F1FC" w14:textId="27D13602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4AAA2FF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B06D0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112E0CEC" w14:textId="49911CA0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B2827E" w14:textId="59CD312D" w:rsidR="00A7398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44DD90" w14:textId="2FE47BD1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9F4A339" w14:textId="6B6ECD0D" w:rsidR="00A7398B" w:rsidRPr="00CF749F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BD5A8B" w14:textId="77777777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ANTRENÖRLÜK EĞİTİMİ VE İLKELERİ </w:t>
            </w:r>
          </w:p>
          <w:p w14:paraId="5926873D" w14:textId="3F4752D9" w:rsidR="00A7398B" w:rsidRPr="009028DB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1F1E94" w14:textId="7618DB75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4F16D" w14:textId="36B81D48" w:rsidR="00A7398B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0EBE64" w14:textId="2011BD73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A7398B" w:rsidRPr="009028DB" w14:paraId="587DCED5" w14:textId="77777777" w:rsidTr="00960C38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6C18E5" w14:textId="77777777" w:rsidR="00A7398B" w:rsidRPr="009028DB" w:rsidRDefault="00A7398B" w:rsidP="00A7398B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399932A7" w14:textId="1A03EE6C" w:rsidR="00A7398B" w:rsidRDefault="00A7398B" w:rsidP="00A7398B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8FF0B" w14:textId="56868993" w:rsidR="00A7398B" w:rsidRPr="0052374A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52374A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9D22B0" w14:textId="2A3BF83A" w:rsidR="00A7398B" w:rsidRPr="0052374A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52374A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487DAC" w14:textId="59AE8C21" w:rsidR="00A7398B" w:rsidRPr="0052374A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52374A">
              <w:rPr>
                <w:color w:val="000000" w:themeColor="text1"/>
                <w:sz w:val="16"/>
                <w:szCs w:val="16"/>
              </w:rPr>
              <w:t>AT409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42BDA2" w14:textId="77777777" w:rsidR="00A7398B" w:rsidRPr="0052374A" w:rsidRDefault="00A7398B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52374A">
              <w:rPr>
                <w:b/>
                <w:bCs/>
                <w:color w:val="000000" w:themeColor="text1"/>
                <w:sz w:val="18"/>
                <w:szCs w:val="18"/>
              </w:rPr>
              <w:t xml:space="preserve">Sponsorluk </w:t>
            </w:r>
          </w:p>
          <w:p w14:paraId="090A111F" w14:textId="5371BC0E" w:rsidR="00A7398B" w:rsidRPr="0052374A" w:rsidRDefault="00A7398B" w:rsidP="00645AB2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Pr="0052374A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2374A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52374A">
              <w:rPr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proofErr w:type="gramStart"/>
            <w:r w:rsidRPr="0052374A">
              <w:rPr>
                <w:color w:val="000000" w:themeColor="text1"/>
                <w:sz w:val="18"/>
                <w:szCs w:val="18"/>
              </w:rPr>
              <w:t>Gör.Eda</w:t>
            </w:r>
            <w:proofErr w:type="spellEnd"/>
            <w:proofErr w:type="gramEnd"/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2374A">
              <w:rPr>
                <w:color w:val="000000" w:themeColor="text1"/>
                <w:sz w:val="18"/>
                <w:szCs w:val="18"/>
              </w:rPr>
              <w:t>Semikan</w:t>
            </w:r>
            <w:proofErr w:type="spellEnd"/>
            <w:r w:rsidRPr="0052374A">
              <w:rPr>
                <w:color w:val="000000" w:themeColor="text1"/>
                <w:sz w:val="18"/>
                <w:szCs w:val="18"/>
              </w:rPr>
              <w:t xml:space="preserve"> ÖĞÜ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3F795F" w14:textId="77777777" w:rsidR="00A7398B" w:rsidRPr="0052374A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02AAC" w14:textId="41F07733" w:rsidR="00A7398B" w:rsidRPr="0052374A" w:rsidRDefault="00B00C5C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11D74F" w14:textId="77777777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A7398B" w:rsidRPr="009028DB" w14:paraId="1A1E4846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0434FC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6F9941A2" w14:textId="7D7176F8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7DC8F" w14:textId="23EE0074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54BC4" w14:textId="7C941B75" w:rsidR="00A7398B" w:rsidRPr="009028DB" w:rsidRDefault="00A7398B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874AB" w14:textId="58EE55FB" w:rsidR="00A7398B" w:rsidRDefault="00A7398B" w:rsidP="00645AB2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bCs/>
                <w:color w:val="000000" w:themeColor="text1"/>
                <w:sz w:val="16"/>
                <w:szCs w:val="16"/>
              </w:rPr>
              <w:tab/>
              <w:t>ANT3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656F66" w14:textId="77777777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ÇOCUK VE SPOR </w:t>
            </w:r>
          </w:p>
          <w:p w14:paraId="3FB0B57D" w14:textId="306F8781" w:rsidR="00A7398B" w:rsidRPr="009028DB" w:rsidRDefault="00A7398B" w:rsidP="00645AB2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2F4F6D" w14:textId="0E030EF4" w:rsidR="00A7398B" w:rsidRPr="009028DB" w:rsidRDefault="00A7398B" w:rsidP="00645AB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712B1" w14:textId="504811DF" w:rsidR="00A7398B" w:rsidRPr="009028DB" w:rsidRDefault="00960C38" w:rsidP="00645AB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64E126" w14:textId="639DACA2" w:rsidR="00A7398B" w:rsidRPr="009028DB" w:rsidRDefault="00A7398B" w:rsidP="00645AB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66920F2D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D77CAE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569C6E4E" w14:textId="2CD72004" w:rsidR="00A7398B" w:rsidRPr="009028DB" w:rsidRDefault="00A7398B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08CC3" w14:textId="420C4784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206898" w14:textId="77777777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2964FA4B" w14:textId="325980A9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tbl>
            <w:tblPr>
              <w:tblpPr w:leftFromText="45" w:rightFromText="45" w:topFromText="45" w:vertAnchor="text"/>
              <w:tblW w:w="13485" w:type="dxa"/>
              <w:tblBorders>
                <w:top w:val="single" w:sz="6" w:space="0" w:color="E7E7E7"/>
                <w:left w:val="single" w:sz="6" w:space="0" w:color="E7E7E7"/>
                <w:bottom w:val="single" w:sz="6" w:space="0" w:color="E7E7E7"/>
                <w:right w:val="single" w:sz="6" w:space="0" w:color="E7E7E7"/>
              </w:tblBorders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485"/>
            </w:tblGrid>
            <w:tr w:rsidR="00A7398B" w:rsidRPr="00CF749F" w14:paraId="3E7327F4" w14:textId="77777777" w:rsidTr="005A4241">
              <w:trPr>
                <w:trHeight w:val="330"/>
              </w:trPr>
              <w:tc>
                <w:tcPr>
                  <w:tcW w:w="13485" w:type="dxa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  <w:vAlign w:val="center"/>
                  <w:hideMark/>
                </w:tcPr>
                <w:p w14:paraId="2EA9AD89" w14:textId="77777777" w:rsidR="00A7398B" w:rsidRPr="00CF749F" w:rsidRDefault="00A7398B" w:rsidP="00D11BA3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CF749F">
                    <w:rPr>
                      <w:color w:val="000000" w:themeColor="text1"/>
                      <w:sz w:val="16"/>
                      <w:szCs w:val="16"/>
                    </w:rPr>
                    <w:br/>
                    <w:t>AT4019</w:t>
                  </w:r>
                </w:p>
              </w:tc>
            </w:tr>
          </w:tbl>
          <w:p w14:paraId="21E2E6D7" w14:textId="77777777" w:rsidR="00A7398B" w:rsidRPr="00CF749F" w:rsidRDefault="00A7398B" w:rsidP="00D11BA3">
            <w:pPr>
              <w:widowControl w:val="0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D0848B" w14:textId="77777777" w:rsidR="00A7398B" w:rsidRPr="009028DB" w:rsidRDefault="00A7398B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7479BE95" w14:textId="77777777" w:rsidR="00A7398B" w:rsidRPr="009028DB" w:rsidRDefault="00A7398B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EGZERSİZ REÇETELERİ VE UYGULAMALARI </w:t>
            </w:r>
          </w:p>
          <w:p w14:paraId="18BE868C" w14:textId="7D913E28" w:rsidR="00A7398B" w:rsidRPr="009028DB" w:rsidRDefault="00A7398B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3C646D" w14:textId="77777777" w:rsidR="00A7398B" w:rsidRPr="009028DB" w:rsidRDefault="00A7398B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592F3" w14:textId="15532105" w:rsidR="00A7398B" w:rsidRPr="009028DB" w:rsidRDefault="00B00C5C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433698" w14:textId="32F4A41C" w:rsidR="00A7398B" w:rsidRPr="009028DB" w:rsidRDefault="00A7398B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A7398B" w:rsidRPr="009028DB" w14:paraId="70C216BE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39A818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508448B8" w14:textId="2BF2942F" w:rsidR="00A7398B" w:rsidRPr="009028DB" w:rsidRDefault="00A7398B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E69880" w14:textId="2F7B661E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7568A7" w14:textId="2C09494B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D3C95C7" w14:textId="77777777" w:rsidR="00A7398B" w:rsidRPr="00CF749F" w:rsidRDefault="00A7398B" w:rsidP="00D11BA3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4D8527" w14:textId="77777777" w:rsidR="00A7398B" w:rsidRDefault="00A7398B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</w:t>
            </w:r>
            <w:bookmarkStart w:id="1" w:name="_GoBack"/>
            <w:r>
              <w:rPr>
                <w:b/>
                <w:color w:val="000000" w:themeColor="text1"/>
                <w:sz w:val="18"/>
                <w:szCs w:val="18"/>
              </w:rPr>
              <w:t>YÖS</w:t>
            </w:r>
            <w:bookmarkEnd w:id="1"/>
            <w:r>
              <w:rPr>
                <w:b/>
                <w:color w:val="000000" w:themeColor="text1"/>
                <w:sz w:val="18"/>
                <w:szCs w:val="18"/>
              </w:rPr>
              <w:t>) TÜRK DİLİ I</w:t>
            </w:r>
          </w:p>
          <w:p w14:paraId="584AB53B" w14:textId="67FA313C" w:rsidR="00A7398B" w:rsidRPr="009028DB" w:rsidRDefault="00A7398B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</w:t>
            </w:r>
            <w:r w:rsidRPr="00854285">
              <w:rPr>
                <w:i/>
                <w:iCs/>
                <w:color w:val="000000" w:themeColor="text1"/>
                <w:sz w:val="16"/>
                <w:szCs w:val="16"/>
              </w:rPr>
              <w:t xml:space="preserve">Öğr. </w:t>
            </w:r>
            <w:proofErr w:type="spellStart"/>
            <w:r w:rsidRPr="00854285">
              <w:rPr>
                <w:i/>
                <w:iCs/>
                <w:color w:val="000000" w:themeColor="text1"/>
                <w:sz w:val="16"/>
                <w:szCs w:val="16"/>
              </w:rPr>
              <w:t>Grv</w:t>
            </w:r>
            <w:proofErr w:type="spellEnd"/>
            <w:r w:rsidRPr="00854285">
              <w:rPr>
                <w:i/>
                <w:iCs/>
                <w:color w:val="000000" w:themeColor="text1"/>
                <w:sz w:val="16"/>
                <w:szCs w:val="16"/>
              </w:rPr>
              <w:t>. MUSTAFA ALKAN</w:t>
            </w:r>
            <w:r>
              <w:rPr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176C47" w14:textId="77777777" w:rsidR="00A7398B" w:rsidRPr="009028DB" w:rsidRDefault="00A7398B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1C373" w14:textId="1FC24DAB" w:rsidR="00A7398B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ktisadi ve İdari Bilimler Fakültesi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D3DC96" w14:textId="77777777" w:rsidR="00A7398B" w:rsidRPr="009028DB" w:rsidRDefault="00A7398B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473E6AB0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97A8FA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6AFDE5DA" w14:textId="6D3A84CA" w:rsidR="00A7398B" w:rsidRPr="009028DB" w:rsidRDefault="00A7398B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67C253" w14:textId="6F4F43E0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6B3CF" w14:textId="4EEBC91B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0C7CD4E2" w14:textId="468EFDD4" w:rsidR="00A7398B" w:rsidRPr="00CF749F" w:rsidRDefault="00A7398B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  <w:shd w:val="clear" w:color="auto" w:fill="FFFFFF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7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AC92DE" w14:textId="77777777" w:rsidR="00A7398B" w:rsidRPr="009028DB" w:rsidRDefault="00A7398B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558B3B38" w14:textId="77777777" w:rsidR="00A7398B" w:rsidRPr="009028DB" w:rsidRDefault="00A7398B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ORYANTRİNK </w:t>
            </w:r>
          </w:p>
          <w:p w14:paraId="2BFF9CEC" w14:textId="596BB4D3" w:rsidR="00A7398B" w:rsidRPr="009028DB" w:rsidRDefault="00A7398B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Mikail TAŞKALE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33D3C4" w14:textId="77777777" w:rsidR="00A7398B" w:rsidRPr="009028DB" w:rsidRDefault="00A7398B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FCB5D" w14:textId="2A10A608" w:rsidR="00A7398B" w:rsidRPr="009028DB" w:rsidRDefault="00B00C5C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397B5C" w14:textId="6E48972B" w:rsidR="00A7398B" w:rsidRDefault="00A7398B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A7398B" w:rsidRPr="009028DB" w14:paraId="1584E498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6FB611" w14:textId="77777777" w:rsidR="00A7398B" w:rsidRPr="009028DB" w:rsidRDefault="00A7398B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0D3FD955" w14:textId="51A87FBE" w:rsidR="00A7398B" w:rsidRPr="009028DB" w:rsidRDefault="00A7398B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81541D" w14:textId="2F67DED1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4CC41" w14:textId="3EDBCD45" w:rsidR="00A7398B" w:rsidRPr="009028DB" w:rsidRDefault="00A7398B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5A9CACC8" w14:textId="115EA5A3" w:rsidR="00A7398B" w:rsidRPr="00CF749F" w:rsidRDefault="00A7398B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4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052252" w14:textId="77777777" w:rsidR="00A7398B" w:rsidRPr="009028DB" w:rsidRDefault="00A7398B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TEKNİK TAKTİK EĞİTİMİ </w:t>
            </w:r>
          </w:p>
          <w:p w14:paraId="479D6653" w14:textId="1B02A844" w:rsidR="00A7398B" w:rsidRPr="009028DB" w:rsidRDefault="00A7398B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lastRenderedPageBreak/>
              <w:t xml:space="preserve">(Öğ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6B46AE" w14:textId="77777777" w:rsidR="00A7398B" w:rsidRPr="009028DB" w:rsidRDefault="00A7398B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37AD2" w14:textId="3013C9EA" w:rsidR="00A7398B" w:rsidRPr="009028DB" w:rsidRDefault="00B00C5C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0B9CA2" w14:textId="71DC3405" w:rsidR="00A7398B" w:rsidRPr="009028DB" w:rsidRDefault="00A7398B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0C185A29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E9943F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lastRenderedPageBreak/>
              <w:t>07.02.2024</w:t>
            </w:r>
          </w:p>
          <w:p w14:paraId="18A049D6" w14:textId="58E9141F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3D56BB" w14:textId="13E62499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5226B" w14:textId="7F16BE32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5763E95" w14:textId="77777777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8B8258" w14:textId="77777777" w:rsidR="00DF3A6E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YÖS) AİİT I</w:t>
            </w:r>
          </w:p>
          <w:p w14:paraId="644BC08E" w14:textId="51143F50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</w:t>
            </w:r>
            <w:r w:rsidRPr="006042CC">
              <w:rPr>
                <w:i/>
                <w:iCs/>
                <w:color w:val="000000" w:themeColor="text1"/>
                <w:sz w:val="16"/>
                <w:szCs w:val="16"/>
              </w:rPr>
              <w:t xml:space="preserve">Öğr. </w:t>
            </w:r>
            <w:proofErr w:type="spellStart"/>
            <w:r w:rsidRPr="006042CC">
              <w:rPr>
                <w:i/>
                <w:iCs/>
                <w:color w:val="000000" w:themeColor="text1"/>
                <w:sz w:val="16"/>
                <w:szCs w:val="16"/>
              </w:rPr>
              <w:t>Grv</w:t>
            </w:r>
            <w:proofErr w:type="spellEnd"/>
            <w:r w:rsidRPr="006042CC">
              <w:rPr>
                <w:i/>
                <w:iCs/>
                <w:color w:val="000000" w:themeColor="text1"/>
                <w:sz w:val="16"/>
                <w:szCs w:val="16"/>
              </w:rPr>
              <w:t>. BURAK AHMET SAKA</w:t>
            </w:r>
            <w:r>
              <w:rPr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26ED0A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07039" w14:textId="550ACBE1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İktisadi ve İdari Bilimler Fakültesi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FBE2183" w14:textId="77777777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DF3A6E" w:rsidRPr="009028DB" w14:paraId="4DB46C07" w14:textId="77777777" w:rsidTr="005A424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44370A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0A7089D8" w14:textId="6F0063D5" w:rsidR="00DF3A6E" w:rsidRPr="00977F45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64DC0B" w14:textId="30A03BCF" w:rsidR="00DF3A6E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A4ACB" w14:textId="0E2333E4" w:rsidR="00DF3A6E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41B72" w14:textId="778A7470" w:rsidR="00DF3A6E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TUR 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A1D8E3" w14:textId="77777777" w:rsidR="00DF3A6E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TÜRK DİLİ I </w:t>
            </w:r>
          </w:p>
          <w:p w14:paraId="03CDCC1E" w14:textId="7D0A3B07" w:rsidR="00DF3A6E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(Öğr. Gör. Yavuz Özkul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1C5D5D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670AF" w14:textId="13A75C4E" w:rsidR="00DF3A6E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DB061" w14:textId="27C49722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DF3A6E" w:rsidRPr="009028DB" w14:paraId="1CDBD5BA" w14:textId="77777777" w:rsidTr="00D21A51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D5CCAD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7.02.2024</w:t>
            </w:r>
          </w:p>
          <w:p w14:paraId="32F867B7" w14:textId="1B19ECE1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AFB656" w14:textId="1FFD572A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7.00</w:t>
            </w:r>
          </w:p>
        </w:tc>
        <w:tc>
          <w:tcPr>
            <w:tcW w:w="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2FFCC" w14:textId="550598D5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C0702" w14:textId="66E846CE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  <w:shd w:val="clear" w:color="auto" w:fill="FFFFFF"/>
              </w:rPr>
            </w:pPr>
            <w:r>
              <w:rPr>
                <w:color w:val="000000" w:themeColor="text1"/>
                <w:sz w:val="16"/>
                <w:szCs w:val="16"/>
                <w:shd w:val="clear" w:color="auto" w:fill="FFFFFF"/>
              </w:rPr>
              <w:t>AİİT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96134C" w14:textId="77777777" w:rsidR="00DF3A6E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İİT I </w:t>
            </w:r>
          </w:p>
          <w:p w14:paraId="6DB59FA8" w14:textId="37E16D22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3B3A36"/>
                <w:sz w:val="16"/>
                <w:szCs w:val="16"/>
              </w:rPr>
              <w:t xml:space="preserve">(Öğr. </w:t>
            </w:r>
            <w:proofErr w:type="spellStart"/>
            <w:r>
              <w:rPr>
                <w:rFonts w:ascii="Tahoma" w:hAnsi="Tahoma" w:cs="Tahoma"/>
                <w:color w:val="3B3A36"/>
                <w:sz w:val="16"/>
                <w:szCs w:val="16"/>
              </w:rPr>
              <w:t>Grv</w:t>
            </w:r>
            <w:proofErr w:type="spellEnd"/>
            <w:r>
              <w:rPr>
                <w:rFonts w:ascii="Tahoma" w:hAnsi="Tahoma" w:cs="Tahoma"/>
                <w:color w:val="3B3A36"/>
                <w:sz w:val="16"/>
                <w:szCs w:val="16"/>
              </w:rPr>
              <w:t>. BURAK AHMET SAKA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BAD841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728ED" w14:textId="168CC939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B9FAEA" w14:textId="3BE6BBCF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4EFAA993" w14:textId="77777777" w:rsidTr="00D21A51">
        <w:trPr>
          <w:trHeight w:val="391"/>
        </w:trPr>
        <w:tc>
          <w:tcPr>
            <w:tcW w:w="121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2B304BA0" w14:textId="732932F1" w:rsidR="00DF3A6E" w:rsidRPr="009E1144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4EFAA98B" w14:textId="76D1FC1C" w:rsidR="00DF3A6E" w:rsidRPr="009E1144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4EFAA98C" w14:textId="36382486" w:rsidR="00DF3A6E" w:rsidRPr="009E1144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E1144">
              <w:rPr>
                <w:color w:val="000000" w:themeColor="text1"/>
                <w:sz w:val="18"/>
                <w:szCs w:val="18"/>
              </w:rPr>
              <w:t>19.00</w:t>
            </w:r>
          </w:p>
        </w:tc>
        <w:tc>
          <w:tcPr>
            <w:tcW w:w="873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4EFAA98D" w14:textId="502AA33B" w:rsidR="00DF3A6E" w:rsidRPr="009E1144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E1144">
              <w:rPr>
                <w:color w:val="000000" w:themeColor="text1"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</w:tcPr>
          <w:p w14:paraId="4EFAA98E" w14:textId="0EC4E488" w:rsidR="00DF3A6E" w:rsidRPr="009E1144" w:rsidRDefault="00DF3A6E" w:rsidP="00D11BA3">
            <w:pPr>
              <w:widowControl w:val="0"/>
              <w:rPr>
                <w:color w:val="000000" w:themeColor="text1"/>
                <w:sz w:val="16"/>
                <w:szCs w:val="16"/>
              </w:rPr>
            </w:pPr>
            <w:r w:rsidRPr="009E1144">
              <w:rPr>
                <w:color w:val="000000" w:themeColor="text1"/>
                <w:sz w:val="16"/>
                <w:szCs w:val="16"/>
              </w:rPr>
              <w:t>PF301</w:t>
            </w:r>
          </w:p>
        </w:tc>
        <w:tc>
          <w:tcPr>
            <w:tcW w:w="3260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327FDD92" w14:textId="77777777" w:rsidR="00DF3A6E" w:rsidRPr="009E1144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REHBERLİK VE ÖZEL EĞİTİM</w:t>
            </w:r>
          </w:p>
          <w:p w14:paraId="4EFAA98F" w14:textId="6E63EB4D" w:rsidR="00DF3A6E" w:rsidRPr="009E1144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E1144">
              <w:rPr>
                <w:b/>
                <w:color w:val="000000" w:themeColor="text1"/>
                <w:sz w:val="18"/>
                <w:szCs w:val="18"/>
              </w:rPr>
              <w:t>(</w:t>
            </w:r>
            <w:r w:rsidRPr="009E1144">
              <w:rPr>
                <w:bCs/>
                <w:i/>
                <w:iCs/>
                <w:color w:val="000000" w:themeColor="text1"/>
                <w:sz w:val="18"/>
                <w:szCs w:val="18"/>
              </w:rPr>
              <w:t xml:space="preserve">Dr. Öğr. </w:t>
            </w:r>
            <w:proofErr w:type="spellStart"/>
            <w:r w:rsidRPr="009E1144">
              <w:rPr>
                <w:bCs/>
                <w:i/>
                <w:iCs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E1144">
              <w:rPr>
                <w:bCs/>
                <w:i/>
                <w:iCs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r w:rsidRPr="009E1144">
              <w:rPr>
                <w:bCs/>
                <w:i/>
                <w:iCs/>
                <w:color w:val="000000" w:themeColor="text1"/>
                <w:sz w:val="18"/>
                <w:szCs w:val="18"/>
              </w:rPr>
              <w:t>Aşkay</w:t>
            </w:r>
            <w:proofErr w:type="spellEnd"/>
            <w:r w:rsidRPr="009E1144">
              <w:rPr>
                <w:bCs/>
                <w:i/>
                <w:iCs/>
                <w:color w:val="000000" w:themeColor="text1"/>
                <w:sz w:val="18"/>
                <w:szCs w:val="18"/>
              </w:rPr>
              <w:t xml:space="preserve"> Nur ATASEVER</w:t>
            </w:r>
            <w:r w:rsidRPr="009E1144">
              <w:rPr>
                <w:b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EFAA990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14:paraId="4EFAA991" w14:textId="1494091D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NLİNE</w:t>
            </w:r>
          </w:p>
        </w:tc>
        <w:tc>
          <w:tcPr>
            <w:tcW w:w="2127" w:type="dxa"/>
            <w:tcBorders>
              <w:top w:val="single" w:sz="36" w:space="0" w:color="auto"/>
              <w:bottom w:val="single" w:sz="8" w:space="0" w:color="auto"/>
            </w:tcBorders>
          </w:tcPr>
          <w:p w14:paraId="4EFAA992" w14:textId="1DBFC07B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4EFAA99D" w14:textId="77777777" w:rsidTr="005A424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6332583" w14:textId="77777777" w:rsidR="00DF3A6E" w:rsidRPr="009028DB" w:rsidRDefault="00DF3A6E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4EFAA995" w14:textId="6332D1FA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6" w14:textId="200D77C9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7" w14:textId="4010B1C9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4EFAA998" w14:textId="5B81361F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9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70635C2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1448F592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4EFAA999" w14:textId="4E01AE51" w:rsidR="00DF3A6E" w:rsidRPr="0052374A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52374A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2374A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52374A">
              <w:rPr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proofErr w:type="gramStart"/>
            <w:r w:rsidRPr="0052374A">
              <w:rPr>
                <w:color w:val="000000" w:themeColor="text1"/>
                <w:sz w:val="18"/>
                <w:szCs w:val="18"/>
              </w:rPr>
              <w:t>Gör.Eda</w:t>
            </w:r>
            <w:proofErr w:type="spellEnd"/>
            <w:proofErr w:type="gramEnd"/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2374A">
              <w:rPr>
                <w:color w:val="000000" w:themeColor="text1"/>
                <w:sz w:val="18"/>
                <w:szCs w:val="18"/>
              </w:rPr>
              <w:t>Semikan</w:t>
            </w:r>
            <w:proofErr w:type="spellEnd"/>
            <w:r w:rsidRPr="0052374A">
              <w:rPr>
                <w:color w:val="000000" w:themeColor="text1"/>
                <w:sz w:val="18"/>
                <w:szCs w:val="18"/>
              </w:rPr>
              <w:t xml:space="preserve"> Öğün 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EFAA99A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B" w14:textId="0E192D91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Yüzme Havuzu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FAA99C" w14:textId="6047DEB6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05293306" w14:textId="77777777" w:rsidTr="005A424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E5761D6" w14:textId="77777777" w:rsidR="00DF3A6E" w:rsidRPr="009028DB" w:rsidRDefault="00DF3A6E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76537710" w14:textId="0951322D" w:rsidR="00DF3A6E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B0B8C55" w14:textId="0FABB1E4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5138BE6" w14:textId="7E93B21B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59EAA323" w14:textId="0324BF28" w:rsidR="00DF3A6E" w:rsidRPr="00CF749F" w:rsidRDefault="00DF3A6E" w:rsidP="00D11BA3">
            <w:pPr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9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3C6130F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50D602C3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1981527B" w14:textId="3D34DB4A" w:rsidR="00DF3A6E" w:rsidRPr="0052374A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52374A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2374A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52374A">
              <w:rPr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proofErr w:type="gramStart"/>
            <w:r w:rsidRPr="0052374A">
              <w:rPr>
                <w:color w:val="000000" w:themeColor="text1"/>
                <w:sz w:val="18"/>
                <w:szCs w:val="18"/>
              </w:rPr>
              <w:t>Gör.Eda</w:t>
            </w:r>
            <w:proofErr w:type="spellEnd"/>
            <w:proofErr w:type="gramEnd"/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2374A">
              <w:rPr>
                <w:color w:val="000000" w:themeColor="text1"/>
                <w:sz w:val="18"/>
                <w:szCs w:val="18"/>
              </w:rPr>
              <w:t>Semikan</w:t>
            </w:r>
            <w:proofErr w:type="spellEnd"/>
            <w:r w:rsidRPr="0052374A">
              <w:rPr>
                <w:color w:val="000000" w:themeColor="text1"/>
                <w:sz w:val="18"/>
                <w:szCs w:val="18"/>
              </w:rPr>
              <w:t xml:space="preserve"> Öğün 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145E738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1C3FB1A" w14:textId="2861AFA9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Yüzme Havuzu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684F149" w14:textId="77777777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5D3AB08D" w14:textId="77777777" w:rsidTr="005A424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C58E45B" w14:textId="77777777" w:rsidR="00DF3A6E" w:rsidRPr="009028DB" w:rsidRDefault="00DF3A6E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5A1C7CEE" w14:textId="593D58EA" w:rsidR="00DF3A6E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1F193C0" w14:textId="2188EB64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BBDE5B1" w14:textId="1CBB21C3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tbl>
            <w:tblPr>
              <w:tblpPr w:leftFromText="45" w:rightFromText="45" w:topFromText="45" w:vertAnchor="text"/>
              <w:tblW w:w="13449" w:type="dxa"/>
              <w:tblBorders>
                <w:top w:val="single" w:sz="6" w:space="0" w:color="E7E7E7"/>
                <w:left w:val="single" w:sz="6" w:space="0" w:color="E7E7E7"/>
                <w:bottom w:val="single" w:sz="6" w:space="0" w:color="E7E7E7"/>
                <w:right w:val="single" w:sz="6" w:space="0" w:color="E7E7E7"/>
              </w:tblBorders>
              <w:tblLayout w:type="fixed"/>
              <w:tblCellMar>
                <w:top w:w="12" w:type="dxa"/>
                <w:left w:w="12" w:type="dxa"/>
                <w:bottom w:w="12" w:type="dxa"/>
                <w:right w:w="12" w:type="dxa"/>
              </w:tblCellMar>
              <w:tblLook w:val="04A0" w:firstRow="1" w:lastRow="0" w:firstColumn="1" w:lastColumn="0" w:noHBand="0" w:noVBand="1"/>
            </w:tblPr>
            <w:tblGrid>
              <w:gridCol w:w="13449"/>
            </w:tblGrid>
            <w:tr w:rsidR="00DF3A6E" w:rsidRPr="00CF749F" w14:paraId="0BE9E8F5" w14:textId="77777777" w:rsidTr="00960C38">
              <w:trPr>
                <w:trHeight w:val="330"/>
              </w:trPr>
              <w:tc>
                <w:tcPr>
                  <w:tcW w:w="13449" w:type="dxa"/>
                  <w:shd w:val="clear" w:color="auto" w:fill="FFFFFF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  <w:vAlign w:val="center"/>
                  <w:hideMark/>
                </w:tcPr>
                <w:p w14:paraId="520B05CA" w14:textId="77777777" w:rsidR="00DF3A6E" w:rsidRPr="00CF749F" w:rsidRDefault="00DF3A6E" w:rsidP="00960C38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CF749F">
                    <w:rPr>
                      <w:color w:val="000000" w:themeColor="text1"/>
                      <w:sz w:val="16"/>
                      <w:szCs w:val="16"/>
                    </w:rPr>
                    <w:br/>
                    <w:t>ANT209</w:t>
                  </w:r>
                </w:p>
              </w:tc>
            </w:tr>
          </w:tbl>
          <w:p w14:paraId="3F21B94D" w14:textId="77777777" w:rsidR="00DF3A6E" w:rsidRPr="00CF749F" w:rsidRDefault="00DF3A6E" w:rsidP="00D11BA3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9AB8ED" w14:textId="77777777" w:rsidR="00DF3A6E" w:rsidRPr="009028DB" w:rsidRDefault="00DF3A6E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SPORDA ÖĞRETİM YÖNTEMLERİ </w:t>
            </w:r>
          </w:p>
          <w:p w14:paraId="0BCE9E82" w14:textId="75B51F3B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0A3AB69" w14:textId="5F7A53DD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1F387E0" w14:textId="77E2731F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26B08713" w14:textId="77777777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3559CD65" w14:textId="77777777" w:rsidTr="005A424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1D96AA6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43CEB1A2" w14:textId="7CDD2A75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B81745B" w14:textId="02127D5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059C576" w14:textId="1A6030FA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EF92A30" w14:textId="7743B8A4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ANT207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C0F69E7" w14:textId="77777777" w:rsidR="00DF3A6E" w:rsidRPr="009028DB" w:rsidRDefault="00DF3A6E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EĞİTSEL OYUNLAR </w:t>
            </w:r>
          </w:p>
          <w:p w14:paraId="67D469F9" w14:textId="765ECCB5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AF25D15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EE9D07D" w14:textId="686A9E95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AF0076E" w14:textId="4037D684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6DDFC384" w14:textId="77777777" w:rsidTr="00D21A5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659C604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0282DC2E" w14:textId="0D0E5216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14594BE" w14:textId="29846CE3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5683A89" w14:textId="5851FD61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5A9A4766" w14:textId="5C7265ED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3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BBD2052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TEMEL HAREKET EĞİTİMİ </w:t>
            </w:r>
          </w:p>
          <w:p w14:paraId="6BB205A5" w14:textId="118DC0DC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Sebiha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lünük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BAŞPINAR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278F72DE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5368617" w14:textId="46E078CA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57C2F938" w14:textId="392D5D18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31C44616" w14:textId="77777777" w:rsidTr="00D21A5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01257F5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039A8C3A" w14:textId="6AC520E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B023754" w14:textId="2F41BA9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F117C6F" w14:textId="07A10EE7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5CDFB63E" w14:textId="48C55CAE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105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68151DB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TLETİZM </w:t>
            </w:r>
          </w:p>
          <w:p w14:paraId="0D5F558C" w14:textId="3A2E25CF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. Yunus TORTOP) 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D619A5A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46B34E7" w14:textId="4940BF95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5FD96353" w14:textId="1C594513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60F9B4A1" w14:textId="77777777" w:rsidTr="005A424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6020D6E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779C3D07" w14:textId="57CA193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FDE269C" w14:textId="6A7B7C9C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87C0C42" w14:textId="1E6855F3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9EF14CB" w14:textId="23B6069F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ANT213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928D635" w14:textId="77777777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 MASAJI B GRUBU </w:t>
            </w:r>
          </w:p>
          <w:p w14:paraId="43FDA143" w14:textId="4EAE7DEE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>(Prof. Dr. Yücel OCAK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420684B" w14:textId="752B0F0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A4E0719" w14:textId="6EB4E087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saj Salonu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E731BAE" w14:textId="27BBBE33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41EB99B4" w14:textId="77777777" w:rsidTr="005A424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B5A76BD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78523329" w14:textId="688A03E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481A73B" w14:textId="5AFEE0A6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CF9354E" w14:textId="7EFD22FB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F7EFE59" w14:textId="5033FFDA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307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5EB3405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BECERİ ÖĞRENİMİ </w:t>
            </w:r>
          </w:p>
          <w:p w14:paraId="45F096D7" w14:textId="5B379E3F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 xml:space="preserve">(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>Gör.Kutlu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  <w:lang w:eastAsia="en-US"/>
              </w:rPr>
              <w:t xml:space="preserve"> ERŞEN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9D78F59" w14:textId="7D2FA60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DA3099F" w14:textId="690A7B8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12B4ECC2" w14:textId="687C6B43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5360A788" w14:textId="77777777" w:rsidTr="005A424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142E4FF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0144B8F8" w14:textId="3E57DE42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4478BFD6" w14:textId="094FC665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3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76441FE" w14:textId="547AD7B9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C449CFF" w14:textId="07B2B58B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4005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DEB4719" w14:textId="77777777" w:rsidR="00DF3A6E" w:rsidRPr="009028DB" w:rsidRDefault="00DF3A6E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76136D5C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ATLETİZM </w:t>
            </w:r>
          </w:p>
          <w:p w14:paraId="3F478F72" w14:textId="6257562F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Yunus TORTOP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756D3B8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9050261" w14:textId="02C7FD07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038F01E" w14:textId="082BE726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  <w:lang w:eastAsia="en-US"/>
              </w:rPr>
            </w:pPr>
          </w:p>
        </w:tc>
      </w:tr>
      <w:tr w:rsidR="00DF3A6E" w:rsidRPr="009028DB" w14:paraId="3EFB1733" w14:textId="77777777" w:rsidTr="00D21A5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4B6ADBD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630324DE" w14:textId="2F340128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AAA39D6" w14:textId="0FC4DC5C" w:rsidR="00DF3A6E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F796A69" w14:textId="0E467723" w:rsidR="00DF3A6E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tbl>
            <w:tblPr>
              <w:tblpPr w:leftFromText="45" w:rightFromText="45" w:topFromText="45" w:vertAnchor="text"/>
              <w:tblW w:w="13449" w:type="dxa"/>
              <w:tblBorders>
                <w:top w:val="single" w:sz="6" w:space="0" w:color="E7E7E7"/>
                <w:left w:val="single" w:sz="6" w:space="0" w:color="E7E7E7"/>
                <w:bottom w:val="single" w:sz="6" w:space="0" w:color="E7E7E7"/>
                <w:right w:val="single" w:sz="6" w:space="0" w:color="E7E7E7"/>
              </w:tblBorders>
              <w:tblLayout w:type="fixed"/>
              <w:tblCellMar>
                <w:top w:w="12" w:type="dxa"/>
                <w:left w:w="12" w:type="dxa"/>
                <w:bottom w:w="12" w:type="dxa"/>
                <w:right w:w="12" w:type="dxa"/>
              </w:tblCellMar>
              <w:tblLook w:val="04A0" w:firstRow="1" w:lastRow="0" w:firstColumn="1" w:lastColumn="0" w:noHBand="0" w:noVBand="1"/>
            </w:tblPr>
            <w:tblGrid>
              <w:gridCol w:w="13449"/>
            </w:tblGrid>
            <w:tr w:rsidR="00DF3A6E" w:rsidRPr="00CF749F" w14:paraId="206B4EB0" w14:textId="77777777" w:rsidTr="005A4241">
              <w:trPr>
                <w:trHeight w:val="330"/>
              </w:trPr>
              <w:tc>
                <w:tcPr>
                  <w:tcW w:w="13449" w:type="dxa"/>
                  <w:shd w:val="clear" w:color="auto" w:fill="FFFFFF"/>
                  <w:tcMar>
                    <w:top w:w="45" w:type="dxa"/>
                    <w:left w:w="45" w:type="dxa"/>
                    <w:bottom w:w="45" w:type="dxa"/>
                    <w:right w:w="45" w:type="dxa"/>
                  </w:tcMar>
                  <w:vAlign w:val="center"/>
                  <w:hideMark/>
                </w:tcPr>
                <w:p w14:paraId="405538A8" w14:textId="77777777" w:rsidR="00DF3A6E" w:rsidRPr="00CF749F" w:rsidRDefault="00DF3A6E" w:rsidP="00D11BA3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CF749F">
                    <w:rPr>
                      <w:color w:val="000000" w:themeColor="text1"/>
                      <w:sz w:val="16"/>
                      <w:szCs w:val="16"/>
                    </w:rPr>
                    <w:br/>
                    <w:t>SD407</w:t>
                  </w:r>
                </w:p>
              </w:tc>
            </w:tr>
          </w:tbl>
          <w:p w14:paraId="2FF4034E" w14:textId="60978923" w:rsidR="00DF3A6E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FB67E9E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ÜOS DRAMA </w:t>
            </w:r>
          </w:p>
          <w:p w14:paraId="3F2F93EA" w14:textId="27245495" w:rsidR="00DF3A6E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Gör. Can KAY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1F4A43EA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F1C1B8E" w14:textId="0FDF8791" w:rsidR="00DF3A6E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745A1596" w14:textId="174F4F4F" w:rsidR="00DF3A6E" w:rsidRPr="003C4291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7D449AE8" w14:textId="77777777" w:rsidTr="00D21A5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A88D918" w14:textId="77777777" w:rsidR="00DF3A6E" w:rsidRPr="009028DB" w:rsidRDefault="00DF3A6E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6A44E15D" w14:textId="2EFD4E3A" w:rsidR="00DF3A6E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F86A950" w14:textId="783502F4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C1A5DEC" w14:textId="5BD50D3D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3A91E3F4" w14:textId="1769D02E" w:rsidR="00DF3A6E" w:rsidRPr="00CF749F" w:rsidRDefault="00DF3A6E" w:rsidP="00D11BA3">
            <w:pPr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9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1642138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</w:p>
          <w:p w14:paraId="095B3724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09E2CA7B" w14:textId="0B5F12BC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9028DB">
              <w:rPr>
                <w:b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proofErr w:type="gramStart"/>
            <w:r w:rsidRPr="009028DB">
              <w:rPr>
                <w:b/>
                <w:color w:val="000000" w:themeColor="text1"/>
                <w:sz w:val="18"/>
                <w:szCs w:val="18"/>
              </w:rPr>
              <w:t>Gör.Burtay</w:t>
            </w:r>
            <w:proofErr w:type="spellEnd"/>
            <w:proofErr w:type="gram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C7E850F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CC36903" w14:textId="2E3DD6A2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Yüzme Havuzu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6FA08CC0" w14:textId="77777777" w:rsidR="00DF3A6E" w:rsidRPr="003C4291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121B01A9" w14:textId="77777777" w:rsidTr="00D21A5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3DB21F6C" w14:textId="77777777" w:rsidR="00DF3A6E" w:rsidRPr="009028DB" w:rsidRDefault="00DF3A6E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11FDC6DA" w14:textId="756C3B70" w:rsidR="00DF3A6E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4FC2579C" w14:textId="4D4147C8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DA7E146" w14:textId="72DC777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5C7A1FF5" w14:textId="0EE10F6B" w:rsidR="00DF3A6E" w:rsidRPr="00CF749F" w:rsidRDefault="00DF3A6E" w:rsidP="00D11BA3">
            <w:pPr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9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B192BE6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  <w:r>
              <w:rPr>
                <w:b/>
                <w:bCs/>
                <w:color w:val="000000" w:themeColor="text1"/>
                <w:sz w:val="18"/>
                <w:szCs w:val="18"/>
              </w:rPr>
              <w:t>II</w:t>
            </w:r>
          </w:p>
          <w:p w14:paraId="3FB600F4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5428D8A3" w14:textId="444F67C8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9028DB">
              <w:rPr>
                <w:b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9028DB">
              <w:rPr>
                <w:b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proofErr w:type="gramStart"/>
            <w:r w:rsidRPr="009028DB">
              <w:rPr>
                <w:b/>
                <w:color w:val="000000" w:themeColor="text1"/>
                <w:sz w:val="18"/>
                <w:szCs w:val="18"/>
              </w:rPr>
              <w:t>Gör.Burtay</w:t>
            </w:r>
            <w:proofErr w:type="spellEnd"/>
            <w:proofErr w:type="gramEnd"/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 Orkun ÖN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E0BCEDD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660BD278" w14:textId="16A04663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Yüzme Havuzu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</w:tcPr>
          <w:p w14:paraId="6E962BCB" w14:textId="77777777" w:rsidR="00DF3A6E" w:rsidRPr="003C4291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26B20C52" w14:textId="77777777" w:rsidTr="005A4241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079560BF" w14:textId="77777777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4E57CC74" w14:textId="08AD2DB2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194B6492" w14:textId="764BDF4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7C5DF420" w14:textId="57C2B257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</w:tcPr>
          <w:p w14:paraId="3B6B6D94" w14:textId="634088F2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400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DD2A7D9" w14:textId="77777777" w:rsidR="00DF3A6E" w:rsidRPr="009028DB" w:rsidRDefault="00DF3A6E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II</w:t>
            </w:r>
          </w:p>
          <w:p w14:paraId="557DF3F1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BASKETBOL</w:t>
            </w:r>
          </w:p>
          <w:p w14:paraId="2357ADA5" w14:textId="5C0442A9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oç.Dr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Rıfat Yağmur 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5AD557A" w14:textId="77777777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15B50E8D" w14:textId="47BE8E3B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14:paraId="5DFBF9FB" w14:textId="58A24D82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4EFAAA33" w14:textId="77777777" w:rsidTr="005A4241">
        <w:trPr>
          <w:trHeight w:val="714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14:paraId="5D008798" w14:textId="20C2CCE0" w:rsidR="00DF3A6E" w:rsidRPr="00AA41E6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EFAAA2B" w14:textId="785EBDF6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14:paraId="4EFAAA2C" w14:textId="46495937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24" w:space="0" w:color="auto"/>
            </w:tcBorders>
            <w:vAlign w:val="center"/>
          </w:tcPr>
          <w:p w14:paraId="4EFAAA2D" w14:textId="5B1E9398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14:paraId="4EFAAA2E" w14:textId="3F11103A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BS371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0CA84B07" w14:textId="77777777" w:rsidR="00DF3A6E" w:rsidRPr="009028DB" w:rsidRDefault="00DF3A6E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2F5309BC" w14:textId="77777777" w:rsidR="00DF3A6E" w:rsidRPr="009028DB" w:rsidRDefault="00DF3A6E" w:rsidP="00D11BA3">
            <w:pPr>
              <w:widowControl w:val="0"/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bCs/>
                <w:i/>
                <w:color w:val="000000" w:themeColor="text1"/>
                <w:sz w:val="18"/>
                <w:szCs w:val="18"/>
              </w:rPr>
              <w:t xml:space="preserve">TENİS I </w:t>
            </w:r>
          </w:p>
          <w:p w14:paraId="4EFAAA2F" w14:textId="1FA941FF" w:rsidR="00DF3A6E" w:rsidRPr="009028DB" w:rsidRDefault="00DF3A6E" w:rsidP="00D11BA3">
            <w:pPr>
              <w:widowControl w:val="0"/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Şeniz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RAGÖZ)</w:t>
            </w:r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4EFAAA30" w14:textId="77777777" w:rsidR="00DF3A6E" w:rsidRPr="009028DB" w:rsidRDefault="00DF3A6E" w:rsidP="00D11BA3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4" w:space="0" w:color="auto"/>
            </w:tcBorders>
            <w:vAlign w:val="center"/>
          </w:tcPr>
          <w:p w14:paraId="4EFAAA31" w14:textId="1E61C93C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4" w:space="0" w:color="auto"/>
            </w:tcBorders>
            <w:vAlign w:val="center"/>
          </w:tcPr>
          <w:p w14:paraId="4EFAAA32" w14:textId="65845CD3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4EFAAA3D" w14:textId="77777777" w:rsidTr="005A424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171F7B4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EFAAA35" w14:textId="3C38A010" w:rsidR="00DF3A6E" w:rsidRPr="009028DB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EFAAA36" w14:textId="7418C0C5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EFAAA37" w14:textId="15B33BD3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4EFAAA38" w14:textId="180ABBBC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89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ED0E9F8" w14:textId="77777777" w:rsidR="00DF3A6E" w:rsidRPr="009028DB" w:rsidRDefault="00DF3A6E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5FACC4A8" w14:textId="77777777" w:rsidR="00DF3A6E" w:rsidRPr="009028DB" w:rsidRDefault="00DF3A6E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TENİS </w:t>
            </w:r>
          </w:p>
          <w:p w14:paraId="4EFAAA39" w14:textId="02013AB9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Şeniz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RAGÖ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EFAAA3A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4EFAAA3B" w14:textId="30A0881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" w:space="0" w:color="auto"/>
            </w:tcBorders>
            <w:vAlign w:val="center"/>
          </w:tcPr>
          <w:p w14:paraId="4EFAAA3C" w14:textId="21E9FA5F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50ACFF94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9FEF247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24429B39" w14:textId="44A17B1D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A49AA1B" w14:textId="2E322586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670FA3D3" w14:textId="2C38B44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5E0CC392" w14:textId="1669E603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4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7A9B41D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PERFORMANS ÖLÇÜMÜ VE DEĞERLENDİRME </w:t>
            </w:r>
          </w:p>
          <w:p w14:paraId="2AB7A3CA" w14:textId="446FB120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2133780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16450F68" w14:textId="29C014F6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726CBD74" w14:textId="2836E1AF" w:rsidR="00DF3A6E" w:rsidRPr="009028DB" w:rsidRDefault="00DF3A6E" w:rsidP="00191A2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3BEDEA4E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5D75F083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B614F7C" w14:textId="1098B061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6F331F7C" w14:textId="36F3F97B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174BD747" w14:textId="48B6AEC3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538E82C1" w14:textId="235B48D5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40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005CCA1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 ANALİZİ VE İSTATİSTİK </w:t>
            </w:r>
          </w:p>
          <w:p w14:paraId="1D3AF64A" w14:textId="7987E745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A0735FE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01AF4B8F" w14:textId="5C4FDB0D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3CF27136" w14:textId="5C7CC1E0" w:rsidR="00DF3A6E" w:rsidRPr="009028DB" w:rsidRDefault="00DF3A6E" w:rsidP="00191A22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6D54EAD6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17E89F4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F4ED55C" w14:textId="2E7F2B36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1E5C0769" w14:textId="495FCFF4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B950A94" w14:textId="7BB9B228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2FC3BBE3" w14:textId="1DF4A5AA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T307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D842B6C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SAHA VE MALZEME BİLGİSİ </w:t>
            </w:r>
          </w:p>
          <w:p w14:paraId="030BD16E" w14:textId="62829EB5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76E13E4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54FE151B" w14:textId="7706EB27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327C805B" w14:textId="39269D45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185471FC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03D60FAF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3747A251" w14:textId="46246572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22ACB93" w14:textId="4FE20ECB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ED0B18D" w14:textId="2E5E6494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37383E52" w14:textId="76454BA4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ANT2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B73D687" w14:textId="77777777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PORDA YÖNETİM VE ORGANİ</w:t>
            </w:r>
            <w:r>
              <w:rPr>
                <w:b/>
                <w:color w:val="000000" w:themeColor="text1"/>
                <w:sz w:val="18"/>
                <w:szCs w:val="18"/>
              </w:rPr>
              <w:t>Z</w:t>
            </w:r>
            <w:r w:rsidRPr="009028DB">
              <w:rPr>
                <w:b/>
                <w:color w:val="000000" w:themeColor="text1"/>
                <w:sz w:val="18"/>
                <w:szCs w:val="18"/>
              </w:rPr>
              <w:t>ASYON</w:t>
            </w:r>
          </w:p>
          <w:p w14:paraId="03BBB04D" w14:textId="05F9CDF1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2672BA6" w14:textId="36BDEE9B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5B02698D" w14:textId="75625242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B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069835CB" w14:textId="196C3350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19894D07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1CE5836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6D6B0409" w14:textId="541AD28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3D86D1D1" w14:textId="6D157C44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782C2533" w14:textId="6C4D2CB8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509C1368" w14:textId="67B97DF6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NT40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2222E97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Yüzme B Grubu</w:t>
            </w:r>
          </w:p>
          <w:p w14:paraId="04624A19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Yüzme A Grubu</w:t>
            </w:r>
          </w:p>
          <w:p w14:paraId="49C1627F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 xml:space="preserve">1.GRUP Vücut Geliştirme Ve </w:t>
            </w:r>
            <w:proofErr w:type="spellStart"/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Fitness</w:t>
            </w:r>
            <w:proofErr w:type="spellEnd"/>
          </w:p>
          <w:p w14:paraId="1AEC6B92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2.GRUP Tenis</w:t>
            </w:r>
          </w:p>
          <w:p w14:paraId="7AE773D0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3.GRUP Artistik Jimnastik</w:t>
            </w:r>
          </w:p>
          <w:p w14:paraId="1C52E01C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4. GRUP Pilates</w:t>
            </w:r>
          </w:p>
          <w:p w14:paraId="326C5B3A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5.GRUP Atletizm</w:t>
            </w:r>
          </w:p>
          <w:p w14:paraId="01F49DBC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6.GRUP Güreş</w:t>
            </w:r>
          </w:p>
          <w:p w14:paraId="2053EAB9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 xml:space="preserve">7.GRUP </w:t>
            </w:r>
            <w:proofErr w:type="spellStart"/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Karete</w:t>
            </w:r>
            <w:proofErr w:type="spellEnd"/>
          </w:p>
          <w:p w14:paraId="4E60823E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8.GRUP Futbol</w:t>
            </w:r>
          </w:p>
          <w:p w14:paraId="6771567E" w14:textId="77777777" w:rsidR="00DF3A6E" w:rsidRPr="00AA41E6" w:rsidRDefault="00DF3A6E" w:rsidP="00D11BA3">
            <w:pPr>
              <w:widowControl w:val="0"/>
              <w:jc w:val="center"/>
              <w:rPr>
                <w:b/>
                <w:i/>
                <w:iCs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lastRenderedPageBreak/>
              <w:t>9.GRUP Basketbol</w:t>
            </w:r>
          </w:p>
          <w:p w14:paraId="0EA15C9E" w14:textId="0210150A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i/>
                <w:iCs/>
                <w:color w:val="000000" w:themeColor="text1"/>
                <w:sz w:val="18"/>
                <w:szCs w:val="18"/>
              </w:rPr>
              <w:t>10.GRUP Voleybol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F6AD916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211709F8" w14:textId="58442DA6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0BE634EE" w14:textId="77777777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7048C543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27211548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lastRenderedPageBreak/>
              <w:t>09.02.2024</w:t>
            </w:r>
          </w:p>
          <w:p w14:paraId="19AC3D3A" w14:textId="3B3A266D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FB59B2E" w14:textId="7453A438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750F2DFE" w14:textId="47CFFB8B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PF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626453E5" w14:textId="77777777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DF36450" w14:textId="10F1DF70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ÖĞRETMENLİK UYGULAMASI TÜM GRUPLAR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D5C2F06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1484CA7B" w14:textId="4A981EFB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4558873B" w14:textId="77777777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709746E5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108D38B4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8C99117" w14:textId="14C4F9DB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7D002B5" w14:textId="5B330FE5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0204D46A" w14:textId="50F59D35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0E55A753" w14:textId="799CCBFF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LN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700D334" w14:textId="0F4AFC5C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ALAN DIŞI 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5B33746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075C59EA" w14:textId="2DB6E920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7CF2258B" w14:textId="77777777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5120A468" w14:textId="77777777" w:rsidTr="00960C38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26B6E9A0" w14:textId="77777777" w:rsidR="00DF3A6E" w:rsidRPr="00AA41E6" w:rsidRDefault="00DF3A6E" w:rsidP="00A7398B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14EBF527" w14:textId="522D62EF" w:rsidR="00DF3A6E" w:rsidRDefault="00DF3A6E" w:rsidP="00A7398B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3B289DBA" w14:textId="5E90E21D" w:rsidR="00DF3A6E" w:rsidRPr="0052374A" w:rsidRDefault="00DF3A6E" w:rsidP="00A7398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52374A">
              <w:rPr>
                <w:sz w:val="18"/>
                <w:szCs w:val="18"/>
              </w:rPr>
              <w:t>14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2037CA21" w14:textId="2A7D2F62" w:rsidR="00DF3A6E" w:rsidRPr="0052374A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52374A">
              <w:rPr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17521A80" w14:textId="1F8F7EC5" w:rsidR="00DF3A6E" w:rsidRPr="0052374A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52374A">
              <w:rPr>
                <w:sz w:val="16"/>
                <w:szCs w:val="16"/>
              </w:rPr>
              <w:t>ANT21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EFF1FEF" w14:textId="77777777" w:rsidR="00DF3A6E" w:rsidRPr="0052374A" w:rsidRDefault="00DF3A6E" w:rsidP="00960C38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52374A">
              <w:rPr>
                <w:b/>
                <w:bCs/>
                <w:sz w:val="18"/>
                <w:szCs w:val="18"/>
              </w:rPr>
              <w:t xml:space="preserve">SPOR MASAJI A GRUBU </w:t>
            </w:r>
          </w:p>
          <w:p w14:paraId="43CF510E" w14:textId="7C7901E4" w:rsidR="00DF3A6E" w:rsidRPr="0052374A" w:rsidRDefault="00DF3A6E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52374A">
              <w:rPr>
                <w:sz w:val="18"/>
                <w:szCs w:val="18"/>
              </w:rPr>
              <w:t xml:space="preserve">(Doç. Dr. </w:t>
            </w:r>
            <w:proofErr w:type="spellStart"/>
            <w:r w:rsidRPr="0052374A">
              <w:rPr>
                <w:sz w:val="18"/>
                <w:szCs w:val="18"/>
              </w:rPr>
              <w:t>Bijen</w:t>
            </w:r>
            <w:proofErr w:type="spellEnd"/>
            <w:r w:rsidRPr="0052374A">
              <w:rPr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365548A" w14:textId="77777777" w:rsidR="00DF3A6E" w:rsidRPr="0052374A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6168EC6D" w14:textId="1DB6EA67" w:rsidR="00DF3A6E" w:rsidRPr="0052374A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saj Salonu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1142F794" w14:textId="77777777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3AAA2003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E507740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3F85873D" w14:textId="2FFBB621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00A1FC31" w14:textId="078AE66C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61548CC9" w14:textId="76B6761A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03A9E293" w14:textId="50DDBE7A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30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5E1320C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EÇ. BİR. VE TAKIM SPORLARI III</w:t>
            </w:r>
          </w:p>
          <w:p w14:paraId="0B49ED80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BADMİNTON I</w:t>
            </w:r>
          </w:p>
          <w:p w14:paraId="2765E165" w14:textId="2E28F3A2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A8497D1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1BC0E247" w14:textId="20EE54E6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51B57DDB" w14:textId="66F95655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10541579" w14:textId="77777777" w:rsidTr="00960C38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11506224" w14:textId="77777777" w:rsidR="00DF3A6E" w:rsidRPr="00AA41E6" w:rsidRDefault="00DF3A6E" w:rsidP="00D314C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6EFCF70F" w14:textId="53D1A691" w:rsidR="00DF3A6E" w:rsidRPr="009028DB" w:rsidRDefault="00DF3A6E" w:rsidP="00D314C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799EEAC3" w14:textId="3AF5B3E3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60A145D5" w14:textId="7F02E3F4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600D41F" w14:textId="2CEFF556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TS22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CA3BB16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MELİ TAK. SPORLARI</w:t>
            </w:r>
          </w:p>
          <w:p w14:paraId="004D027A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OLEYBOL </w:t>
            </w:r>
          </w:p>
          <w:p w14:paraId="08D677A4" w14:textId="2564C0BD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26B881E8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0F5C6505" w14:textId="69508721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669C2C15" w14:textId="0671E5A8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050B9934" w14:textId="77777777" w:rsidTr="00960C38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0C32195F" w14:textId="77777777" w:rsidR="00DF3A6E" w:rsidRPr="0043412D" w:rsidRDefault="00DF3A6E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5E1E5FA" w14:textId="7904123F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06406F02" w14:textId="2C3CF8B1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70EF4244" w14:textId="3A1D773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25CE20CB" w14:textId="1774504E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  <w:shd w:val="clear" w:color="auto" w:fill="FFFFFF"/>
              </w:rPr>
              <w:t>US309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4397E73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0CB4F1E0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VOLEYBOL</w:t>
            </w:r>
          </w:p>
          <w:p w14:paraId="6FCCC969" w14:textId="14AFC7AA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1E57ADCB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24B306E9" w14:textId="2CD4F0B1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031CDB09" w14:textId="5A840B49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313B4ED6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200C01E9" w14:textId="77777777" w:rsidR="00DF3A6E" w:rsidRPr="0043412D" w:rsidRDefault="00DF3A6E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0957CD25" w14:textId="07B20949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43412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0865B3E0" w14:textId="541AED7D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0B24B07" w14:textId="2815C88D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12F51D4B" w14:textId="66BB9187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TS32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4CACCBF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331D9A06" w14:textId="77777777" w:rsidR="00DF3A6E" w:rsidRPr="009028DB" w:rsidRDefault="00DF3A6E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VOLEYBOL</w:t>
            </w:r>
          </w:p>
          <w:p w14:paraId="6071803D" w14:textId="11AA9B78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D5194A0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3DBFB09E" w14:textId="00024D54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7DE765DA" w14:textId="77777777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42A92E6A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49D02918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60BA608D" w14:textId="51C5499F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6916EA0C" w14:textId="30E7CD1A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2F1DAC9F" w14:textId="47B4222E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20741692" w14:textId="64902057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20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8359D73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0BE5F137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BADMİNTON </w:t>
            </w:r>
          </w:p>
          <w:p w14:paraId="2092AB78" w14:textId="0F637372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5C8D88F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7528C81A" w14:textId="7B87C018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38918BB3" w14:textId="3CD7224F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06DAA527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3AF2EF7D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38FF37DC" w14:textId="14DA63AE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320EB5FC" w14:textId="4C7BA011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79684DD3" w14:textId="3DB87A40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317E8A38" w14:textId="6936CD6D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257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673C92D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52F9C9D8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OKÇULUK</w:t>
            </w:r>
          </w:p>
          <w:p w14:paraId="5E8955D7" w14:textId="53C13F1B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Cs/>
                <w:i/>
                <w:color w:val="000000" w:themeColor="text1"/>
                <w:sz w:val="18"/>
                <w:szCs w:val="18"/>
              </w:rPr>
              <w:t>( Muhammed DOĞAN 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5AF0E98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37CFAFDE" w14:textId="301E0822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359A988A" w14:textId="244C1435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3A0C7F78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7F296D12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3E334969" w14:textId="734A4658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50942938" w14:textId="4AE7B855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5EFE2EA5" w14:textId="3697814D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58505FF5" w14:textId="6D483A71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US307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6F6E83B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4937D78E" w14:textId="77777777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ORYANTRİNK </w:t>
            </w:r>
          </w:p>
          <w:p w14:paraId="1E7E290D" w14:textId="7E553E4B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Mikail TAŞKALE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8F9928A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4977A886" w14:textId="06129AB3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3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0E890835" w14:textId="15AFF120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DF3A6E" w:rsidRPr="009028DB" w14:paraId="4EFAAA47" w14:textId="77777777" w:rsidTr="00D21A51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14:paraId="6A0C62DE" w14:textId="77777777" w:rsidR="00DF3A6E" w:rsidRPr="00AA41E6" w:rsidRDefault="00DF3A6E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EFAAA3F" w14:textId="7839E178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14:paraId="4EFAAA40" w14:textId="57CCD0B8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6.00</w:t>
            </w:r>
          </w:p>
        </w:tc>
        <w:tc>
          <w:tcPr>
            <w:tcW w:w="873" w:type="dxa"/>
            <w:tcBorders>
              <w:top w:val="single" w:sz="2" w:space="0" w:color="auto"/>
            </w:tcBorders>
            <w:vAlign w:val="center"/>
          </w:tcPr>
          <w:p w14:paraId="4EFAAA41" w14:textId="1A7FA5D0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51" w:type="dxa"/>
            <w:tcBorders>
              <w:top w:val="single" w:sz="2" w:space="0" w:color="auto"/>
            </w:tcBorders>
          </w:tcPr>
          <w:p w14:paraId="4EFAAA42" w14:textId="263F7025" w:rsidR="00DF3A6E" w:rsidRPr="00CF749F" w:rsidRDefault="00DF3A6E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>BS229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34C95C2B" w14:textId="77777777" w:rsidR="00DF3A6E" w:rsidRPr="009028DB" w:rsidRDefault="00DF3A6E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EÇ. BİR. SPORLAR I </w:t>
            </w:r>
          </w:p>
          <w:p w14:paraId="10DCC5EA" w14:textId="77777777" w:rsidR="00DF3A6E" w:rsidRPr="009028DB" w:rsidRDefault="00DF3A6E" w:rsidP="00D11BA3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ESKRİM </w:t>
            </w:r>
          </w:p>
          <w:p w14:paraId="4EFAAA43" w14:textId="00A14CDF" w:rsidR="00DF3A6E" w:rsidRPr="009028DB" w:rsidRDefault="00DF3A6E" w:rsidP="00D11BA3">
            <w:pPr>
              <w:jc w:val="center"/>
              <w:rPr>
                <w:i/>
                <w:color w:val="000000" w:themeColor="text1"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 LÜTFİ ESER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4EFAAA44" w14:textId="77777777" w:rsidR="00DF3A6E" w:rsidRPr="009028DB" w:rsidRDefault="00DF3A6E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  <w:vAlign w:val="center"/>
          </w:tcPr>
          <w:p w14:paraId="4EFAAA45" w14:textId="3EA6A7C6" w:rsidR="00DF3A6E" w:rsidRPr="009028DB" w:rsidRDefault="00DF3A6E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2</w:t>
            </w:r>
          </w:p>
        </w:tc>
        <w:tc>
          <w:tcPr>
            <w:tcW w:w="2127" w:type="dxa"/>
            <w:tcBorders>
              <w:top w:val="single" w:sz="2" w:space="0" w:color="auto"/>
            </w:tcBorders>
          </w:tcPr>
          <w:p w14:paraId="4EFAAA46" w14:textId="19C21120" w:rsidR="00DF3A6E" w:rsidRPr="009028DB" w:rsidRDefault="00DF3A6E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</w:tbl>
    <w:p w14:paraId="4EFAAA8E" w14:textId="77777777" w:rsidR="001B7D9D" w:rsidRDefault="001B7D9D" w:rsidP="00E408F0"/>
    <w:p w14:paraId="4EFAAA8F" w14:textId="77777777" w:rsidR="001B7D9D" w:rsidRDefault="001B7D9D">
      <w:pPr>
        <w:spacing w:after="200" w:line="276" w:lineRule="auto"/>
      </w:pPr>
      <w:r>
        <w:br w:type="page"/>
      </w:r>
    </w:p>
    <w:p w14:paraId="4EFAAA92" w14:textId="77777777" w:rsidR="002E120F" w:rsidRPr="000A1BBF" w:rsidRDefault="002E120F" w:rsidP="009E1144">
      <w:pPr>
        <w:rPr>
          <w:b/>
        </w:rPr>
      </w:pPr>
    </w:p>
    <w:p w14:paraId="4EFAAA93" w14:textId="77777777" w:rsidR="00DC6D54" w:rsidRPr="000A1BBF" w:rsidRDefault="00545A1A" w:rsidP="00AA2304">
      <w:pPr>
        <w:jc w:val="center"/>
        <w:rPr>
          <w:b/>
        </w:rPr>
      </w:pPr>
      <w:r w:rsidRPr="000A1BBF">
        <w:rPr>
          <w:b/>
        </w:rPr>
        <w:t>ESKİ MÜFREDAT</w:t>
      </w:r>
    </w:p>
    <w:p w14:paraId="4EFAAA94" w14:textId="77777777" w:rsidR="00AA2304" w:rsidRPr="000A1BBF" w:rsidRDefault="00AA2304" w:rsidP="00AA2304">
      <w:pPr>
        <w:jc w:val="center"/>
        <w:rPr>
          <w:b/>
        </w:rPr>
      </w:pPr>
    </w:p>
    <w:tbl>
      <w:tblPr>
        <w:tblW w:w="10850" w:type="dxa"/>
        <w:tblInd w:w="-5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70"/>
        <w:gridCol w:w="850"/>
        <w:gridCol w:w="851"/>
        <w:gridCol w:w="992"/>
        <w:gridCol w:w="3118"/>
        <w:gridCol w:w="709"/>
        <w:gridCol w:w="1134"/>
        <w:gridCol w:w="2126"/>
      </w:tblGrid>
      <w:tr w:rsidR="00E35230" w:rsidRPr="000A1BBF" w14:paraId="4EFAAAA0" w14:textId="77777777" w:rsidTr="009D51E5">
        <w:trPr>
          <w:trHeight w:val="400"/>
        </w:trPr>
        <w:tc>
          <w:tcPr>
            <w:tcW w:w="1070" w:type="dxa"/>
            <w:tcBorders>
              <w:bottom w:val="single" w:sz="24" w:space="0" w:color="auto"/>
            </w:tcBorders>
            <w:vAlign w:val="center"/>
          </w:tcPr>
          <w:p w14:paraId="4EFAAA95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 xml:space="preserve">SINAV </w:t>
            </w:r>
          </w:p>
          <w:p w14:paraId="4EFAAA96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TARİH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14:paraId="4EFAAA97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SINAV SAAT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14:paraId="4EFAAA98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SINIFI</w:t>
            </w:r>
          </w:p>
        </w:tc>
        <w:tc>
          <w:tcPr>
            <w:tcW w:w="992" w:type="dxa"/>
            <w:tcBorders>
              <w:bottom w:val="single" w:sz="24" w:space="0" w:color="auto"/>
            </w:tcBorders>
          </w:tcPr>
          <w:p w14:paraId="4EFAAA99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4EFAAA9A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DERSİN KODU</w:t>
            </w:r>
          </w:p>
        </w:tc>
        <w:tc>
          <w:tcPr>
            <w:tcW w:w="3118" w:type="dxa"/>
            <w:tcBorders>
              <w:bottom w:val="single" w:sz="24" w:space="0" w:color="auto"/>
            </w:tcBorders>
            <w:vAlign w:val="center"/>
          </w:tcPr>
          <w:p w14:paraId="4EFAAA9B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DERSİN ADI</w:t>
            </w:r>
          </w:p>
          <w:p w14:paraId="4EFAAA9C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14:paraId="4EFAAA9D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ÖĞR.</w:t>
            </w:r>
          </w:p>
          <w:p w14:paraId="4EFAAA9E" w14:textId="77777777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134" w:type="dxa"/>
            <w:tcBorders>
              <w:bottom w:val="single" w:sz="24" w:space="0" w:color="auto"/>
            </w:tcBorders>
            <w:vAlign w:val="center"/>
          </w:tcPr>
          <w:p w14:paraId="10F56458" w14:textId="6CA4EC31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INAV YERİ</w:t>
            </w:r>
          </w:p>
        </w:tc>
        <w:tc>
          <w:tcPr>
            <w:tcW w:w="2126" w:type="dxa"/>
            <w:tcBorders>
              <w:bottom w:val="single" w:sz="24" w:space="0" w:color="auto"/>
            </w:tcBorders>
          </w:tcPr>
          <w:p w14:paraId="4EFAAA9F" w14:textId="28D86708" w:rsidR="00E35230" w:rsidRPr="000A1BBF" w:rsidRDefault="00E35230" w:rsidP="00E35230">
            <w:pPr>
              <w:widowControl w:val="0"/>
              <w:jc w:val="center"/>
              <w:rPr>
                <w:b/>
                <w:color w:val="000000"/>
                <w:sz w:val="20"/>
                <w:szCs w:val="20"/>
              </w:rPr>
            </w:pPr>
            <w:r w:rsidRPr="000A1BBF">
              <w:rPr>
                <w:b/>
                <w:color w:val="000000"/>
                <w:sz w:val="20"/>
                <w:szCs w:val="20"/>
              </w:rPr>
              <w:t>SINAVDA GÖREVLİ ÖĞRETİM ELEMANLARI</w:t>
            </w:r>
          </w:p>
        </w:tc>
      </w:tr>
      <w:tr w:rsidR="005A4241" w:rsidRPr="000A1BBF" w14:paraId="4EFAAAAA" w14:textId="77777777" w:rsidTr="009D51E5">
        <w:trPr>
          <w:trHeight w:val="400"/>
        </w:trPr>
        <w:tc>
          <w:tcPr>
            <w:tcW w:w="1070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1AAD786E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AA2" w14:textId="0BF1C8F0" w:rsidR="005A4241" w:rsidRPr="000A1BBF" w:rsidRDefault="005A4241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3" w14:textId="55E58020" w:rsidR="005A4241" w:rsidRPr="000A1BBF" w:rsidRDefault="005A4241" w:rsidP="00E3523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4" w14:textId="6B2241C1" w:rsidR="005A4241" w:rsidRPr="000A1BBF" w:rsidRDefault="005A4241" w:rsidP="00E352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24" w:space="0" w:color="auto"/>
              <w:bottom w:val="single" w:sz="8" w:space="0" w:color="auto"/>
            </w:tcBorders>
          </w:tcPr>
          <w:p w14:paraId="4EFAAAA5" w14:textId="1AC11C07" w:rsidR="005A4241" w:rsidRPr="000A1BBF" w:rsidRDefault="005A4241" w:rsidP="00E3523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 205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244CB75A" w14:textId="51D24456" w:rsidR="005A4241" w:rsidRPr="009028DB" w:rsidRDefault="005A4241" w:rsidP="00E3523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 xml:space="preserve">Genel Antrenman Bilgisi I </w:t>
            </w:r>
          </w:p>
          <w:p w14:paraId="4EFAAAA7" w14:textId="2E22C745" w:rsidR="005A4241" w:rsidRPr="000A1BBF" w:rsidRDefault="005A4241" w:rsidP="00E35230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Dr.Mehmet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YILDIZ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8" w14:textId="77777777" w:rsidR="005A4241" w:rsidRPr="000A1BBF" w:rsidRDefault="005A4241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8" w:space="0" w:color="auto"/>
            </w:tcBorders>
          </w:tcPr>
          <w:p w14:paraId="468F0610" w14:textId="5E3BA7F5" w:rsidR="005A4241" w:rsidRDefault="00D2226D" w:rsidP="00E35230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  <w:r>
              <w:rPr>
                <w:i/>
                <w:iCs/>
                <w:color w:val="000000" w:themeColor="text1"/>
                <w:sz w:val="16"/>
                <w:szCs w:val="16"/>
              </w:rPr>
              <w:t>B2</w:t>
            </w:r>
          </w:p>
        </w:tc>
        <w:tc>
          <w:tcPr>
            <w:tcW w:w="2126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FAAAA9" w14:textId="4517AA74" w:rsidR="005A4241" w:rsidRPr="000A1BBF" w:rsidRDefault="005A4241" w:rsidP="00E35230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5A4241" w:rsidRPr="00337842" w14:paraId="4EFAAAB4" w14:textId="77777777" w:rsidTr="009D51E5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BE6CB51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AAC" w14:textId="1012DBBD" w:rsidR="005A4241" w:rsidRPr="00337842" w:rsidRDefault="005A4241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AD" w14:textId="04BBB38B" w:rsidR="005A4241" w:rsidRPr="00337842" w:rsidRDefault="005A4241" w:rsidP="00E35230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12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AE" w14:textId="1C417DA1" w:rsidR="005A4241" w:rsidRPr="00337842" w:rsidRDefault="005A4241" w:rsidP="00E35230">
            <w:pPr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AF" w14:textId="29385E91" w:rsidR="005A4241" w:rsidRPr="00337842" w:rsidRDefault="005A4241" w:rsidP="00E35230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ANT2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88F802" w14:textId="77777777" w:rsidR="005A4241" w:rsidRPr="00337842" w:rsidRDefault="005A4241" w:rsidP="00E35230">
            <w:pPr>
              <w:widowControl w:val="0"/>
              <w:autoSpaceDE w:val="0"/>
              <w:autoSpaceDN w:val="0"/>
              <w:ind w:left="73"/>
              <w:jc w:val="center"/>
              <w:rPr>
                <w:b/>
                <w:bCs/>
                <w:sz w:val="18"/>
                <w:szCs w:val="18"/>
                <w:lang w:bidi="tr-TR"/>
              </w:rPr>
            </w:pPr>
            <w:r w:rsidRPr="00337842">
              <w:rPr>
                <w:b/>
                <w:bCs/>
                <w:sz w:val="18"/>
                <w:szCs w:val="18"/>
                <w:lang w:bidi="tr-TR"/>
              </w:rPr>
              <w:t>Bilimsel Araştırma Yöntemleri</w:t>
            </w:r>
          </w:p>
          <w:p w14:paraId="4EFAAAB1" w14:textId="114B777A" w:rsidR="005A4241" w:rsidRPr="00337842" w:rsidRDefault="005A4241" w:rsidP="00E35230">
            <w:pPr>
              <w:widowControl w:val="0"/>
              <w:autoSpaceDE w:val="0"/>
              <w:autoSpaceDN w:val="0"/>
              <w:ind w:left="73"/>
              <w:jc w:val="center"/>
              <w:rPr>
                <w:sz w:val="18"/>
                <w:szCs w:val="18"/>
                <w:lang w:bidi="tr-TR"/>
              </w:rPr>
            </w:pPr>
            <w:r w:rsidRPr="00337842">
              <w:rPr>
                <w:i/>
                <w:sz w:val="18"/>
                <w:szCs w:val="18"/>
              </w:rPr>
              <w:t xml:space="preserve">Doç. </w:t>
            </w:r>
            <w:proofErr w:type="spellStart"/>
            <w:r w:rsidRPr="00337842">
              <w:rPr>
                <w:i/>
                <w:sz w:val="18"/>
                <w:szCs w:val="18"/>
              </w:rPr>
              <w:t>Dr.Sebiha</w:t>
            </w:r>
            <w:proofErr w:type="spellEnd"/>
            <w:r w:rsidRPr="00337842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Pr="00337842">
              <w:rPr>
                <w:i/>
                <w:sz w:val="18"/>
                <w:szCs w:val="18"/>
              </w:rPr>
              <w:t>Gölünük</w:t>
            </w:r>
            <w:proofErr w:type="spellEnd"/>
            <w:r w:rsidRPr="00337842">
              <w:rPr>
                <w:i/>
                <w:sz w:val="18"/>
                <w:szCs w:val="18"/>
              </w:rPr>
              <w:t xml:space="preserve"> BAŞPINAR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2" w14:textId="77777777" w:rsidR="005A4241" w:rsidRPr="00337842" w:rsidRDefault="005A4241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51E47DA6" w14:textId="5C932DB0" w:rsidR="005A4241" w:rsidRPr="00337842" w:rsidRDefault="00B00C5C" w:rsidP="00E35230">
            <w:pPr>
              <w:widowControl w:val="0"/>
              <w:jc w:val="center"/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3" w14:textId="37F2F5F7" w:rsidR="005A4241" w:rsidRPr="00337842" w:rsidRDefault="005A4241" w:rsidP="00E35230">
            <w:pPr>
              <w:widowControl w:val="0"/>
              <w:jc w:val="center"/>
              <w:rPr>
                <w:i/>
                <w:sz w:val="20"/>
                <w:szCs w:val="20"/>
              </w:rPr>
            </w:pPr>
          </w:p>
        </w:tc>
      </w:tr>
      <w:tr w:rsidR="005A4241" w:rsidRPr="000A1BBF" w14:paraId="4EFAAABE" w14:textId="77777777" w:rsidTr="009D51E5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4A1432E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AB6" w14:textId="599B024B" w:rsidR="005A4241" w:rsidRPr="000A1BBF" w:rsidRDefault="005A4241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7" w14:textId="74B903BF" w:rsidR="005A4241" w:rsidRPr="000A1BBF" w:rsidRDefault="005A4241" w:rsidP="00E3523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8" w14:textId="78D1B071" w:rsidR="005A4241" w:rsidRPr="000A1BBF" w:rsidRDefault="005A4241" w:rsidP="00E352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9" w14:textId="02804887" w:rsidR="005A4241" w:rsidRPr="000A1BBF" w:rsidRDefault="005A4241" w:rsidP="00E35230">
            <w:pPr>
              <w:widowControl w:val="0"/>
              <w:jc w:val="center"/>
              <w:rPr>
                <w:sz w:val="18"/>
                <w:szCs w:val="18"/>
              </w:rPr>
            </w:pPr>
            <w:r w:rsidRPr="008106CE">
              <w:rPr>
                <w:w w:val="95"/>
                <w:sz w:val="18"/>
                <w:szCs w:val="18"/>
              </w:rPr>
              <w:t>ANT4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F6ADB36" w14:textId="4152E91F" w:rsidR="005A4241" w:rsidRDefault="005A4241" w:rsidP="00E3523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PORDA YETENEK SEÇİMİ VE İLKELERİ</w:t>
            </w:r>
          </w:p>
          <w:p w14:paraId="4EFAAABB" w14:textId="61685958" w:rsidR="005A4241" w:rsidRPr="000A1BBF" w:rsidRDefault="005A4241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</w:tcPr>
          <w:p w14:paraId="4EFAAABC" w14:textId="2C09BC4D" w:rsidR="005A4241" w:rsidRPr="000A1BBF" w:rsidRDefault="005A4241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054DC4C4" w14:textId="3787B85E" w:rsidR="005A4241" w:rsidRPr="00E35230" w:rsidRDefault="00B00C5C" w:rsidP="00E35230">
            <w:pPr>
              <w:widowControl w:val="0"/>
              <w:jc w:val="center"/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BD" w14:textId="7ED2C5B1" w:rsidR="005A4241" w:rsidRPr="00E35230" w:rsidRDefault="005A4241" w:rsidP="00E35230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5A4241" w:rsidRPr="000A1BBF" w14:paraId="4EFAAAC7" w14:textId="77777777" w:rsidTr="009D51E5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7BCC1AE" w14:textId="5B39A94E" w:rsidR="005A4241" w:rsidRPr="009028DB" w:rsidRDefault="005A4241" w:rsidP="00E35230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5.02.2024</w:t>
            </w:r>
          </w:p>
          <w:p w14:paraId="4EFAAAC0" w14:textId="0F5EECFB" w:rsidR="005A4241" w:rsidRPr="000A1BBF" w:rsidRDefault="005A4241" w:rsidP="00E3523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C1" w14:textId="47B61893" w:rsidR="005A4241" w:rsidRPr="000A1BBF" w:rsidRDefault="005A4241" w:rsidP="00E35230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C2" w14:textId="7BC0EDF5" w:rsidR="005A4241" w:rsidRPr="000A1BBF" w:rsidRDefault="005A4241" w:rsidP="00E3523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4EFAAAC3" w14:textId="3D3E0ABE" w:rsidR="005A4241" w:rsidRPr="000A1BBF" w:rsidRDefault="005A4241" w:rsidP="00E35230">
            <w:pPr>
              <w:widowControl w:val="0"/>
              <w:jc w:val="center"/>
              <w:rPr>
                <w:sz w:val="18"/>
                <w:szCs w:val="18"/>
              </w:rPr>
            </w:pPr>
            <w:r w:rsidRPr="0068461F">
              <w:rPr>
                <w:sz w:val="18"/>
                <w:szCs w:val="18"/>
              </w:rPr>
              <w:t>SUSD467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E505324" w14:textId="6E03C50A" w:rsidR="005A4241" w:rsidRDefault="005A4241" w:rsidP="00E35230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b/>
                <w:bCs/>
                <w:color w:val="000000" w:themeColor="text1"/>
                <w:sz w:val="18"/>
                <w:szCs w:val="18"/>
              </w:rPr>
              <w:t>UZM. SPOR DALI III</w:t>
            </w:r>
          </w:p>
          <w:p w14:paraId="21AB0C91" w14:textId="51C6CD74" w:rsidR="005A4241" w:rsidRPr="009028DB" w:rsidRDefault="005A4241" w:rsidP="00E35230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b/>
                <w:bCs/>
                <w:color w:val="000000" w:themeColor="text1"/>
                <w:sz w:val="18"/>
                <w:szCs w:val="18"/>
              </w:rPr>
              <w:t>Vücüt</w:t>
            </w:r>
            <w:proofErr w:type="spellEnd"/>
            <w:r>
              <w:rPr>
                <w:b/>
                <w:bCs/>
                <w:color w:val="000000" w:themeColor="text1"/>
                <w:sz w:val="18"/>
                <w:szCs w:val="18"/>
              </w:rPr>
              <w:t xml:space="preserve"> Geliştirme</w:t>
            </w:r>
          </w:p>
          <w:p w14:paraId="4EFAAAC4" w14:textId="70766224" w:rsidR="005A4241" w:rsidRPr="000A1BBF" w:rsidRDefault="005A4241" w:rsidP="00E3523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(Öğr. Gör. B. Orkun ÖN</w:t>
            </w:r>
            <w:r w:rsidRPr="009028DB">
              <w:rPr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18" w:space="0" w:color="auto"/>
            </w:tcBorders>
          </w:tcPr>
          <w:p w14:paraId="4EFAAAC5" w14:textId="77777777" w:rsidR="005A4241" w:rsidRPr="000A1BBF" w:rsidRDefault="005A4241" w:rsidP="00E3523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123B2810" w14:textId="141B3A08" w:rsidR="005A4241" w:rsidRPr="00E35230" w:rsidRDefault="00D2226D" w:rsidP="00E35230">
            <w:pPr>
              <w:widowControl w:val="0"/>
              <w:jc w:val="center"/>
              <w:rPr>
                <w:i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i/>
                <w:color w:val="000000" w:themeColor="text1"/>
                <w:sz w:val="18"/>
                <w:szCs w:val="18"/>
              </w:rPr>
              <w:t>Yüxme</w:t>
            </w:r>
            <w:proofErr w:type="spellEnd"/>
            <w:r>
              <w:rPr>
                <w:i/>
                <w:color w:val="000000" w:themeColor="text1"/>
                <w:sz w:val="18"/>
                <w:szCs w:val="18"/>
              </w:rPr>
              <w:t xml:space="preserve"> Havuzu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C6" w14:textId="7D53C3CE" w:rsidR="005A4241" w:rsidRPr="00E35230" w:rsidRDefault="005A4241" w:rsidP="00E35230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5A4241" w:rsidRPr="000A1BBF" w14:paraId="4EFAAAD1" w14:textId="77777777" w:rsidTr="005A4241">
        <w:trPr>
          <w:trHeight w:val="400"/>
        </w:trPr>
        <w:tc>
          <w:tcPr>
            <w:tcW w:w="107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1FD0F458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EFAAAC9" w14:textId="2E3A880C" w:rsidR="005A4241" w:rsidRPr="000A1BBF" w:rsidRDefault="005A4241" w:rsidP="005A424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CA" w14:textId="0241FA7B" w:rsidR="005A4241" w:rsidRPr="000A1BBF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0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CB" w14:textId="3832E879" w:rsidR="005A4241" w:rsidRPr="000A1BBF" w:rsidRDefault="005A4241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CC" w14:textId="140D2EBF" w:rsidR="005A4241" w:rsidRPr="000A1BBF" w:rsidRDefault="005A4241" w:rsidP="00D11BA3">
            <w:pPr>
              <w:rPr>
                <w:sz w:val="18"/>
                <w:szCs w:val="18"/>
              </w:rPr>
            </w:pPr>
            <w:r w:rsidRPr="009826A0">
              <w:rPr>
                <w:rFonts w:ascii="Calibri" w:hAnsi="Calibri" w:cs="Calibri"/>
                <w:b/>
                <w:sz w:val="18"/>
                <w:szCs w:val="18"/>
              </w:rPr>
              <w:t>ANT103</w:t>
            </w:r>
          </w:p>
        </w:tc>
        <w:tc>
          <w:tcPr>
            <w:tcW w:w="3118" w:type="dxa"/>
            <w:tcBorders>
              <w:top w:val="single" w:sz="18" w:space="0" w:color="auto"/>
              <w:bottom w:val="single" w:sz="8" w:space="0" w:color="auto"/>
            </w:tcBorders>
          </w:tcPr>
          <w:p w14:paraId="58C71620" w14:textId="77777777" w:rsidR="005A4241" w:rsidRDefault="005A4241" w:rsidP="00D11BA3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 xml:space="preserve">BEDEN EĞİTİMİ VE SPORUN TEMELLERİ </w:t>
            </w:r>
          </w:p>
          <w:p w14:paraId="4EFAAACE" w14:textId="68A8A110" w:rsidR="005A4241" w:rsidRPr="000A1BBF" w:rsidRDefault="005A4241" w:rsidP="00D11BA3">
            <w:pPr>
              <w:jc w:val="center"/>
              <w:rPr>
                <w:sz w:val="18"/>
                <w:szCs w:val="18"/>
              </w:rPr>
            </w:pPr>
            <w:r w:rsidRPr="00DA718B">
              <w:rPr>
                <w:bCs/>
                <w:i/>
                <w:iCs/>
                <w:sz w:val="18"/>
                <w:szCs w:val="18"/>
                <w:lang w:eastAsia="en-US"/>
              </w:rPr>
              <w:t xml:space="preserve">(Dr. Öğr. </w:t>
            </w:r>
            <w:proofErr w:type="spellStart"/>
            <w:r w:rsidRPr="00DA718B">
              <w:rPr>
                <w:bCs/>
                <w:i/>
                <w:iCs/>
                <w:sz w:val="18"/>
                <w:szCs w:val="18"/>
                <w:lang w:eastAsia="en-US"/>
              </w:rPr>
              <w:t>Üy</w:t>
            </w:r>
            <w:proofErr w:type="spellEnd"/>
            <w:r w:rsidRPr="00DA718B">
              <w:rPr>
                <w:bCs/>
                <w:i/>
                <w:iCs/>
                <w:sz w:val="18"/>
                <w:szCs w:val="18"/>
                <w:lang w:eastAsia="en-US"/>
              </w:rPr>
              <w:t>. Ayşe ÖNAL)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8" w:space="0" w:color="auto"/>
            </w:tcBorders>
          </w:tcPr>
          <w:p w14:paraId="4EFAAACF" w14:textId="77777777" w:rsidR="005A4241" w:rsidRPr="000A1BBF" w:rsidRDefault="005A4241" w:rsidP="00D11BA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18" w:space="0" w:color="auto"/>
              <w:bottom w:val="single" w:sz="8" w:space="0" w:color="auto"/>
            </w:tcBorders>
          </w:tcPr>
          <w:p w14:paraId="3BC5F25A" w14:textId="0824E35A" w:rsidR="005A4241" w:rsidRPr="000A1BBF" w:rsidRDefault="00B00C5C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D0" w14:textId="118BA136" w:rsidR="005A4241" w:rsidRPr="000A1BBF" w:rsidRDefault="005A4241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5A4241" w:rsidRPr="000A1BBF" w14:paraId="4EFAAADB" w14:textId="77777777" w:rsidTr="005A4241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CAFDFC0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EFAAAD3" w14:textId="3227AD88" w:rsidR="005A4241" w:rsidRPr="000A1BBF" w:rsidRDefault="005A4241" w:rsidP="005A424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4" w14:textId="04F13504" w:rsidR="005A4241" w:rsidRPr="000A1BBF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13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5" w14:textId="348B986B" w:rsidR="005A4241" w:rsidRPr="000A1BBF" w:rsidRDefault="005A4241" w:rsidP="00D11BA3">
            <w:pPr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</w:tcPr>
          <w:p w14:paraId="4EFAAAD6" w14:textId="6A632306" w:rsidR="005A4241" w:rsidRPr="000A1BBF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rFonts w:ascii="Calibri" w:hAnsi="Calibri" w:cs="Calibri"/>
                <w:b/>
                <w:sz w:val="18"/>
                <w:szCs w:val="18"/>
              </w:rPr>
              <w:t>ANT3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8439B6E" w14:textId="77777777" w:rsidR="005A4241" w:rsidRPr="00337842" w:rsidRDefault="005A4241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37842">
              <w:rPr>
                <w:b/>
                <w:bCs/>
                <w:sz w:val="18"/>
                <w:szCs w:val="18"/>
              </w:rPr>
              <w:t xml:space="preserve">Spor Sakatlıklarından Korunma ve Rehabilitasyon </w:t>
            </w:r>
          </w:p>
          <w:p w14:paraId="4EFAAAD8" w14:textId="54AECDA3" w:rsidR="005A4241" w:rsidRPr="00DA718B" w:rsidRDefault="005A4241" w:rsidP="00D11BA3">
            <w:pPr>
              <w:jc w:val="center"/>
              <w:rPr>
                <w:bCs/>
                <w:i/>
                <w:iCs/>
                <w:sz w:val="18"/>
                <w:szCs w:val="18"/>
                <w:lang w:eastAsia="en-US"/>
              </w:rPr>
            </w:pPr>
            <w:r w:rsidRPr="00337842">
              <w:rPr>
                <w:i/>
                <w:sz w:val="18"/>
                <w:szCs w:val="18"/>
              </w:rPr>
              <w:t xml:space="preserve">Doç. </w:t>
            </w:r>
            <w:proofErr w:type="spellStart"/>
            <w:r w:rsidRPr="00337842">
              <w:rPr>
                <w:i/>
                <w:sz w:val="18"/>
                <w:szCs w:val="18"/>
              </w:rPr>
              <w:t>Dr.Mehmet</w:t>
            </w:r>
            <w:proofErr w:type="spellEnd"/>
            <w:r w:rsidRPr="00337842">
              <w:rPr>
                <w:i/>
                <w:sz w:val="18"/>
                <w:szCs w:val="18"/>
              </w:rPr>
              <w:t xml:space="preserve"> YILDIZ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</w:tcPr>
          <w:p w14:paraId="4EFAAAD9" w14:textId="739B210F" w:rsidR="005A4241" w:rsidRPr="000A1BBF" w:rsidRDefault="005A4241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5FC3DDDF" w14:textId="5604807B" w:rsidR="005A4241" w:rsidRPr="000A1BBF" w:rsidRDefault="00B00C5C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DA" w14:textId="34B45355" w:rsidR="005A4241" w:rsidRPr="000A1BBF" w:rsidRDefault="005A4241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</w:p>
        </w:tc>
      </w:tr>
      <w:tr w:rsidR="005A4241" w:rsidRPr="000A1BBF" w14:paraId="2695ABA3" w14:textId="77777777" w:rsidTr="005A4241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E9F71D0" w14:textId="77777777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65B01C37" w14:textId="35DDFFE5" w:rsidR="005A4241" w:rsidRPr="009028DB" w:rsidRDefault="005A4241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3747B8" w14:textId="7C7DA563" w:rsidR="005A4241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3C71A3C" w14:textId="7B3EAEE3" w:rsidR="005A4241" w:rsidRDefault="005A4241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</w:tcPr>
          <w:p w14:paraId="18465913" w14:textId="2EC83845" w:rsidR="005A4241" w:rsidRPr="009826A0" w:rsidRDefault="005A4241" w:rsidP="00D11BA3">
            <w:pPr>
              <w:widowControl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9826A0">
              <w:rPr>
                <w:rFonts w:ascii="Calibri" w:hAnsi="Calibri" w:cs="Calibri"/>
                <w:b/>
                <w:sz w:val="18"/>
                <w:szCs w:val="18"/>
              </w:rPr>
              <w:t>YAD1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2238801" w14:textId="77777777" w:rsidR="005A4241" w:rsidRPr="009028DB" w:rsidRDefault="005A4241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  <w:lang w:eastAsia="en-US"/>
              </w:rPr>
              <w:t>YABANCI DİL (İNGİLİZCE)</w:t>
            </w:r>
          </w:p>
          <w:p w14:paraId="5DD3E93E" w14:textId="38257F81" w:rsidR="005A4241" w:rsidRDefault="005A4241" w:rsidP="00D11BA3">
            <w:pPr>
              <w:jc w:val="center"/>
              <w:rPr>
                <w:b/>
                <w:sz w:val="18"/>
                <w:szCs w:val="18"/>
                <w:lang w:eastAsia="en-US"/>
              </w:rPr>
            </w:pPr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 xml:space="preserve">(Öğr. Gör. M. Ömer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İnceelgil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</w:tcPr>
          <w:p w14:paraId="25A7EA55" w14:textId="77777777" w:rsidR="005A4241" w:rsidRPr="000A1BBF" w:rsidRDefault="005A4241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35D58D8E" w14:textId="22C483BB" w:rsidR="005A4241" w:rsidRDefault="00D2226D" w:rsidP="00D11BA3">
            <w:pPr>
              <w:widowControl w:val="0"/>
              <w:jc w:val="center"/>
              <w:rPr>
                <w:i/>
                <w:color w:val="000000"/>
                <w:sz w:val="20"/>
                <w:szCs w:val="20"/>
              </w:rPr>
            </w:pPr>
            <w:r>
              <w:rPr>
                <w:i/>
                <w:color w:val="000000"/>
                <w:sz w:val="20"/>
                <w:szCs w:val="20"/>
              </w:rPr>
              <w:t>B1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CA44FC9" w14:textId="1F55D346" w:rsidR="005A4241" w:rsidRPr="009028DB" w:rsidRDefault="005A4241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337842" w14:paraId="4EFAAAEF" w14:textId="77777777" w:rsidTr="005A4241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919D81E" w14:textId="3D88DB22" w:rsidR="005A4241" w:rsidRPr="009028DB" w:rsidRDefault="005A4241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4EFAAAE7" w14:textId="6F84E21E" w:rsidR="005A4241" w:rsidRPr="00337842" w:rsidRDefault="005A4241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8" w14:textId="57E39667" w:rsidR="005A4241" w:rsidRPr="00337842" w:rsidRDefault="005A4241" w:rsidP="00D11BA3">
            <w:pPr>
              <w:widowControl w:val="0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9" w14:textId="510DD0D9" w:rsidR="005A4241" w:rsidRPr="00337842" w:rsidRDefault="005A4241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  <w:r>
              <w:rPr>
                <w:color w:val="000000" w:themeColor="text1"/>
                <w:sz w:val="18"/>
                <w:szCs w:val="18"/>
              </w:rPr>
              <w:t>-4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</w:tcPr>
          <w:p w14:paraId="1A11F019" w14:textId="77777777" w:rsidR="005A4241" w:rsidRDefault="005A4241" w:rsidP="00D11BA3">
            <w:pPr>
              <w:widowControl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US3057</w:t>
            </w:r>
          </w:p>
          <w:p w14:paraId="4EFAAAEA" w14:textId="3D34ABB3" w:rsidR="005A4241" w:rsidRPr="00337842" w:rsidRDefault="005A4241" w:rsidP="00D11BA3">
            <w:pPr>
              <w:rPr>
                <w:sz w:val="18"/>
                <w:szCs w:val="18"/>
              </w:rPr>
            </w:pPr>
            <w:r>
              <w:rPr>
                <w:color w:val="000000" w:themeColor="text1"/>
                <w:sz w:val="16"/>
                <w:szCs w:val="16"/>
              </w:rPr>
              <w:t>SUSD425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8ABC9D8" w14:textId="77777777" w:rsidR="005A4241" w:rsidRPr="009028DB" w:rsidRDefault="005A4241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. I</w:t>
            </w:r>
          </w:p>
          <w:p w14:paraId="616B38CF" w14:textId="77777777" w:rsidR="005A4241" w:rsidRPr="009028DB" w:rsidRDefault="005A4241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FUTBOL </w:t>
            </w:r>
          </w:p>
          <w:p w14:paraId="4EFAAAEC" w14:textId="696F5921" w:rsidR="005A4241" w:rsidRPr="00337842" w:rsidRDefault="005A4241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spellStart"/>
            <w:r>
              <w:rPr>
                <w:i/>
                <w:color w:val="000000" w:themeColor="text1"/>
                <w:sz w:val="18"/>
                <w:szCs w:val="18"/>
              </w:rPr>
              <w:t>Prof.Dr</w:t>
            </w:r>
            <w:proofErr w:type="spellEnd"/>
            <w:r>
              <w:rPr>
                <w:i/>
                <w:color w:val="000000" w:themeColor="text1"/>
                <w:sz w:val="18"/>
                <w:szCs w:val="18"/>
              </w:rPr>
              <w:t>. Yücel OCAK</w:t>
            </w:r>
            <w:r w:rsidRPr="009028DB">
              <w:rPr>
                <w:i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D" w14:textId="77777777" w:rsidR="005A4241" w:rsidRPr="00337842" w:rsidRDefault="005A4241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393BC3A9" w14:textId="7789BF17" w:rsidR="005A4241" w:rsidRPr="00337842" w:rsidRDefault="00B00C5C" w:rsidP="00D11BA3">
            <w:pPr>
              <w:widowControl w:val="0"/>
              <w:jc w:val="center"/>
              <w:rPr>
                <w:i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FAAAEE" w14:textId="3084627C" w:rsidR="005A4241" w:rsidRPr="00337842" w:rsidRDefault="005A4241" w:rsidP="00D11BA3">
            <w:pPr>
              <w:widowControl w:val="0"/>
              <w:jc w:val="center"/>
              <w:rPr>
                <w:i/>
                <w:sz w:val="20"/>
                <w:szCs w:val="20"/>
              </w:rPr>
            </w:pPr>
          </w:p>
        </w:tc>
      </w:tr>
      <w:tr w:rsidR="005A4241" w:rsidRPr="000A1BBF" w14:paraId="4EFAAB03" w14:textId="77777777" w:rsidTr="005A4241">
        <w:trPr>
          <w:trHeight w:val="400"/>
        </w:trPr>
        <w:tc>
          <w:tcPr>
            <w:tcW w:w="107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154AAB46" w14:textId="77777777" w:rsidR="005A4241" w:rsidRPr="00337842" w:rsidRDefault="005A4241" w:rsidP="005A424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14:paraId="4EFAAAFB" w14:textId="6C995D64" w:rsidR="005A4241" w:rsidRPr="000A1BBF" w:rsidRDefault="005A4241" w:rsidP="005A424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FC" w14:textId="33A9F70D" w:rsidR="005A4241" w:rsidRPr="000A1BBF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1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FD" w14:textId="1A7775A8" w:rsidR="005A4241" w:rsidRPr="000A1BBF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692540">
              <w:rPr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4EFAAAFE" w14:textId="73E96FE4" w:rsidR="005A4241" w:rsidRPr="000A1BBF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8106CE">
              <w:rPr>
                <w:w w:val="95"/>
                <w:sz w:val="18"/>
                <w:szCs w:val="18"/>
              </w:rPr>
              <w:t>ANT403</w:t>
            </w:r>
          </w:p>
        </w:tc>
        <w:tc>
          <w:tcPr>
            <w:tcW w:w="3118" w:type="dxa"/>
            <w:tcBorders>
              <w:top w:val="single" w:sz="18" w:space="0" w:color="auto"/>
              <w:bottom w:val="single" w:sz="8" w:space="0" w:color="auto"/>
            </w:tcBorders>
            <w:vAlign w:val="center"/>
          </w:tcPr>
          <w:p w14:paraId="5D767111" w14:textId="77777777" w:rsidR="005A4241" w:rsidRPr="001B593A" w:rsidRDefault="005A4241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1B593A">
              <w:rPr>
                <w:b/>
                <w:bCs/>
                <w:sz w:val="18"/>
                <w:szCs w:val="18"/>
              </w:rPr>
              <w:t>Psikomotor Gelişim</w:t>
            </w:r>
          </w:p>
          <w:p w14:paraId="4EFAAB00" w14:textId="23DC811A" w:rsidR="005A4241" w:rsidRPr="000A1BBF" w:rsidRDefault="005A4241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1B593A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1B593A">
              <w:rPr>
                <w:bCs/>
                <w:sz w:val="18"/>
                <w:szCs w:val="18"/>
              </w:rPr>
              <w:t>Sebiha</w:t>
            </w:r>
            <w:proofErr w:type="spellEnd"/>
            <w:r w:rsidRPr="001B593A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8" w:space="0" w:color="auto"/>
            </w:tcBorders>
          </w:tcPr>
          <w:p w14:paraId="4EFAAB01" w14:textId="066FC838" w:rsidR="005A4241" w:rsidRPr="000A1BBF" w:rsidRDefault="005A4241" w:rsidP="00D11BA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18" w:space="0" w:color="auto"/>
              <w:bottom w:val="single" w:sz="8" w:space="0" w:color="auto"/>
            </w:tcBorders>
          </w:tcPr>
          <w:p w14:paraId="73BC3566" w14:textId="59A67D8D" w:rsidR="005A4241" w:rsidRPr="000A1BBF" w:rsidRDefault="00960C38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126" w:type="dxa"/>
            <w:tcBorders>
              <w:top w:val="single" w:sz="18" w:space="0" w:color="auto"/>
              <w:bottom w:val="single" w:sz="8" w:space="0" w:color="auto"/>
            </w:tcBorders>
          </w:tcPr>
          <w:p w14:paraId="4EFAAB02" w14:textId="61C303A4" w:rsidR="005A4241" w:rsidRPr="000A1BBF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5A4241" w:rsidRPr="000A1BBF" w14:paraId="4074687C" w14:textId="77777777" w:rsidTr="005A4241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8CB9D62" w14:textId="77777777" w:rsidR="005A4241" w:rsidRPr="00337842" w:rsidRDefault="005A4241" w:rsidP="005A424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14:paraId="7D1AB8B6" w14:textId="66619775" w:rsidR="005A4241" w:rsidRPr="00300313" w:rsidRDefault="005A4241" w:rsidP="005A424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2D0AD8" w14:textId="5F191580" w:rsidR="005A4241" w:rsidRPr="00300313" w:rsidRDefault="005A4241" w:rsidP="00D11BA3">
            <w:pPr>
              <w:pStyle w:val="TableParagraph"/>
              <w:spacing w:before="17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C05A329" w14:textId="605ABCD2" w:rsidR="005A4241" w:rsidRPr="00692540" w:rsidRDefault="005A4241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F51398D" w14:textId="140A9EA8" w:rsidR="005A4241" w:rsidRPr="008106CE" w:rsidRDefault="005A4241" w:rsidP="00D11BA3">
            <w:pPr>
              <w:widowControl w:val="0"/>
              <w:jc w:val="center"/>
              <w:rPr>
                <w:w w:val="95"/>
                <w:sz w:val="18"/>
                <w:szCs w:val="18"/>
              </w:rPr>
            </w:pPr>
            <w:r w:rsidRPr="009826A0">
              <w:rPr>
                <w:rFonts w:ascii="Calibri" w:hAnsi="Calibri" w:cs="Calibri"/>
                <w:b/>
                <w:sz w:val="18"/>
                <w:szCs w:val="18"/>
              </w:rPr>
              <w:t>ANT10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67548C0" w14:textId="77777777" w:rsidR="005A4241" w:rsidRPr="009028DB" w:rsidRDefault="005A4241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İNSAN </w:t>
            </w: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>ANATOMİ</w:t>
            </w:r>
            <w:r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Sİ </w:t>
            </w:r>
            <w:r w:rsidRPr="009028DB">
              <w:rPr>
                <w:b/>
                <w:color w:val="000000" w:themeColor="text1"/>
                <w:sz w:val="18"/>
                <w:szCs w:val="18"/>
                <w:lang w:eastAsia="en-US"/>
              </w:rPr>
              <w:t xml:space="preserve">VE KİNESİYOLOJİ </w:t>
            </w:r>
          </w:p>
          <w:p w14:paraId="1A19D860" w14:textId="0C74F706" w:rsidR="005A4241" w:rsidRPr="001B593A" w:rsidRDefault="005A4241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Dr.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Üy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>. Yunus TORTOP</w:t>
            </w: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)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C8EA1FB" w14:textId="4AA7D934" w:rsidR="005A4241" w:rsidRPr="000A1BBF" w:rsidRDefault="005A4241" w:rsidP="00D11BA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</w:tcPr>
          <w:p w14:paraId="36E9027C" w14:textId="6108E54B" w:rsidR="005A4241" w:rsidRPr="00FF63BC" w:rsidRDefault="00960C38" w:rsidP="00D11BA3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B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41122E5" w14:textId="116F8731" w:rsidR="005A4241" w:rsidRDefault="005A4241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A4241" w:rsidRPr="00337842" w14:paraId="4EFAAB0D" w14:textId="77777777" w:rsidTr="005A4241">
        <w:trPr>
          <w:trHeight w:val="400"/>
        </w:trPr>
        <w:tc>
          <w:tcPr>
            <w:tcW w:w="1070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0E50BA1C" w14:textId="08481076" w:rsidR="005A4241" w:rsidRPr="00337842" w:rsidRDefault="005A4241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14:paraId="4EFAAB05" w14:textId="4A007ED7" w:rsidR="005A4241" w:rsidRPr="00337842" w:rsidRDefault="005A4241" w:rsidP="00D11BA3">
            <w:pPr>
              <w:pStyle w:val="TableParagraph"/>
              <w:jc w:val="center"/>
              <w:rPr>
                <w:b/>
                <w:sz w:val="18"/>
                <w:szCs w:val="18"/>
                <w:lang w:val="en-US"/>
              </w:rPr>
            </w:pPr>
            <w:r w:rsidRPr="00337842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4EFAAB06" w14:textId="3465662B" w:rsidR="005A4241" w:rsidRPr="00337842" w:rsidRDefault="005A4241" w:rsidP="00D11BA3">
            <w:pPr>
              <w:pStyle w:val="TableParagraph"/>
              <w:spacing w:before="175"/>
              <w:jc w:val="center"/>
              <w:rPr>
                <w:sz w:val="18"/>
                <w:szCs w:val="18"/>
                <w:lang w:val="en-US"/>
              </w:rPr>
            </w:pPr>
            <w:r w:rsidRPr="00337842">
              <w:rPr>
                <w:sz w:val="18"/>
                <w:szCs w:val="18"/>
                <w:lang w:val="en-US"/>
              </w:rPr>
              <w:t>14.00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4EFAAB07" w14:textId="310D3F89" w:rsidR="005A4241" w:rsidRPr="00337842" w:rsidRDefault="005A4241" w:rsidP="00D11BA3">
            <w:pPr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4EFAAB08" w14:textId="1614F9A7" w:rsidR="005A4241" w:rsidRPr="00337842" w:rsidRDefault="005A4241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rFonts w:ascii="Calibri" w:hAnsi="Calibri" w:cs="Calibri"/>
                <w:b/>
                <w:sz w:val="18"/>
                <w:szCs w:val="18"/>
              </w:rPr>
              <w:t>SBS261</w:t>
            </w:r>
          </w:p>
        </w:tc>
        <w:tc>
          <w:tcPr>
            <w:tcW w:w="3118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2FDA7F00" w14:textId="77777777" w:rsidR="005A4241" w:rsidRPr="00337842" w:rsidRDefault="005A4241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37842">
              <w:rPr>
                <w:b/>
                <w:bCs/>
                <w:sz w:val="18"/>
                <w:szCs w:val="18"/>
              </w:rPr>
              <w:t xml:space="preserve">SEÇMELİ BİR. SPORLAR </w:t>
            </w:r>
          </w:p>
          <w:p w14:paraId="6C46F2B9" w14:textId="77777777" w:rsidR="005A4241" w:rsidRPr="00337842" w:rsidRDefault="005A4241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37842">
              <w:rPr>
                <w:b/>
                <w:bCs/>
                <w:sz w:val="18"/>
                <w:szCs w:val="18"/>
              </w:rPr>
              <w:t xml:space="preserve">Tenis </w:t>
            </w:r>
          </w:p>
          <w:p w14:paraId="4EFAAB0A" w14:textId="78DA873C" w:rsidR="005A4241" w:rsidRPr="00337842" w:rsidRDefault="005A4241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Cs/>
                <w:sz w:val="18"/>
                <w:szCs w:val="18"/>
              </w:rPr>
              <w:t>(Ali KARAGÖZ)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24" w:space="0" w:color="auto"/>
            </w:tcBorders>
          </w:tcPr>
          <w:p w14:paraId="4EFAAB0B" w14:textId="161ED1CC" w:rsidR="005A4241" w:rsidRPr="00337842" w:rsidRDefault="005A4241" w:rsidP="00D11BA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8" w:space="0" w:color="auto"/>
              <w:bottom w:val="single" w:sz="24" w:space="0" w:color="auto"/>
            </w:tcBorders>
          </w:tcPr>
          <w:p w14:paraId="1880872C" w14:textId="6B3DCE37" w:rsidR="005A4241" w:rsidRPr="00337842" w:rsidRDefault="00B00C5C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8" w:space="0" w:color="auto"/>
              <w:bottom w:val="single" w:sz="24" w:space="0" w:color="auto"/>
            </w:tcBorders>
            <w:vAlign w:val="center"/>
          </w:tcPr>
          <w:p w14:paraId="4EFAAB0C" w14:textId="7EA229C1" w:rsidR="005A4241" w:rsidRPr="00337842" w:rsidRDefault="005A4241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</w:tr>
      <w:tr w:rsidR="0052374A" w:rsidRPr="000A1BBF" w14:paraId="3D6AEF4D" w14:textId="77777777" w:rsidTr="00960C38">
        <w:trPr>
          <w:trHeight w:val="400"/>
        </w:trPr>
        <w:tc>
          <w:tcPr>
            <w:tcW w:w="1070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349F9C21" w14:textId="77777777" w:rsidR="0052374A" w:rsidRPr="009028DB" w:rsidRDefault="0052374A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5D130102" w14:textId="6A357AAC" w:rsidR="0052374A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0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3D1A8298" w14:textId="5FE61A72" w:rsidR="0052374A" w:rsidRPr="009028DB" w:rsidRDefault="0052374A" w:rsidP="00D11BA3">
            <w:pPr>
              <w:widowControl w:val="0"/>
              <w:tabs>
                <w:tab w:val="left" w:pos="4800"/>
              </w:tabs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3D10C508" w14:textId="2576A33D" w:rsidR="0052374A" w:rsidRPr="009028DB" w:rsidRDefault="0052374A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24" w:space="0" w:color="auto"/>
              <w:bottom w:val="single" w:sz="8" w:space="0" w:color="auto"/>
            </w:tcBorders>
          </w:tcPr>
          <w:p w14:paraId="47638625" w14:textId="536113A8" w:rsidR="0052374A" w:rsidRPr="00CF749F" w:rsidRDefault="0052374A" w:rsidP="00D11BA3">
            <w:pPr>
              <w:rPr>
                <w:color w:val="000000" w:themeColor="text1"/>
                <w:sz w:val="16"/>
                <w:szCs w:val="16"/>
              </w:rPr>
            </w:pPr>
            <w:r w:rsidRPr="009826A0">
              <w:rPr>
                <w:rFonts w:ascii="Calibri" w:hAnsi="Calibri" w:cs="Calibri"/>
                <w:sz w:val="18"/>
                <w:szCs w:val="18"/>
              </w:rPr>
              <w:t>USD369</w:t>
            </w:r>
          </w:p>
        </w:tc>
        <w:tc>
          <w:tcPr>
            <w:tcW w:w="3118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4E3BEC39" w14:textId="77777777" w:rsidR="0052374A" w:rsidRPr="009028DB" w:rsidRDefault="0052374A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Uzmanlık Spor Dalı </w:t>
            </w:r>
            <w:proofErr w:type="spellStart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Eğt</w:t>
            </w:r>
            <w:proofErr w:type="spellEnd"/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. I </w:t>
            </w:r>
          </w:p>
          <w:p w14:paraId="6BE21887" w14:textId="77777777" w:rsidR="0052374A" w:rsidRPr="009028DB" w:rsidRDefault="0052374A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YÜZME </w:t>
            </w:r>
          </w:p>
          <w:p w14:paraId="501E02CC" w14:textId="5BD3DA5E" w:rsidR="0052374A" w:rsidRPr="009028DB" w:rsidRDefault="0052374A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proofErr w:type="gramStart"/>
            <w:r w:rsidRPr="0052374A">
              <w:rPr>
                <w:color w:val="000000" w:themeColor="text1"/>
                <w:sz w:val="18"/>
                <w:szCs w:val="18"/>
              </w:rPr>
              <w:t>(</w:t>
            </w:r>
            <w:proofErr w:type="gramEnd"/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2374A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52374A">
              <w:rPr>
                <w:color w:val="000000" w:themeColor="text1"/>
                <w:sz w:val="18"/>
                <w:szCs w:val="18"/>
              </w:rPr>
              <w:t xml:space="preserve">. </w:t>
            </w:r>
            <w:proofErr w:type="spellStart"/>
            <w:proofErr w:type="gramStart"/>
            <w:r w:rsidRPr="0052374A">
              <w:rPr>
                <w:color w:val="000000" w:themeColor="text1"/>
                <w:sz w:val="18"/>
                <w:szCs w:val="18"/>
              </w:rPr>
              <w:t>Gör.Eda</w:t>
            </w:r>
            <w:proofErr w:type="spellEnd"/>
            <w:proofErr w:type="gramEnd"/>
            <w:r w:rsidRPr="0052374A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52374A">
              <w:rPr>
                <w:color w:val="000000" w:themeColor="text1"/>
                <w:sz w:val="18"/>
                <w:szCs w:val="18"/>
              </w:rPr>
              <w:t>Semikan</w:t>
            </w:r>
            <w:proofErr w:type="spellEnd"/>
            <w:r w:rsidRPr="0052374A">
              <w:rPr>
                <w:color w:val="000000" w:themeColor="text1"/>
                <w:sz w:val="18"/>
                <w:szCs w:val="18"/>
              </w:rPr>
              <w:t xml:space="preserve"> Öğün 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2A5E1F48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24" w:space="0" w:color="auto"/>
              <w:bottom w:val="single" w:sz="8" w:space="0" w:color="auto"/>
            </w:tcBorders>
          </w:tcPr>
          <w:p w14:paraId="77E2D875" w14:textId="1488C794" w:rsidR="0052374A" w:rsidRPr="009028DB" w:rsidRDefault="00D2226D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Yüzme Havuzu</w:t>
            </w:r>
          </w:p>
        </w:tc>
        <w:tc>
          <w:tcPr>
            <w:tcW w:w="2126" w:type="dxa"/>
            <w:tcBorders>
              <w:top w:val="single" w:sz="24" w:space="0" w:color="auto"/>
              <w:bottom w:val="single" w:sz="8" w:space="0" w:color="auto"/>
            </w:tcBorders>
            <w:vAlign w:val="center"/>
          </w:tcPr>
          <w:p w14:paraId="5496EF66" w14:textId="77777777" w:rsidR="0052374A" w:rsidRPr="000A1BBF" w:rsidRDefault="0052374A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</w:tr>
      <w:tr w:rsidR="0052374A" w:rsidRPr="000A1BBF" w14:paraId="4EFAAB3F" w14:textId="77777777" w:rsidTr="0052374A">
        <w:trPr>
          <w:trHeight w:val="400"/>
        </w:trPr>
        <w:tc>
          <w:tcPr>
            <w:tcW w:w="107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7D7BD009" w14:textId="593E1264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8.02.2024</w:t>
            </w:r>
          </w:p>
          <w:p w14:paraId="4EFAAB37" w14:textId="11E8D266" w:rsidR="0052374A" w:rsidRPr="000A1BBF" w:rsidRDefault="0052374A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EFAAB38" w14:textId="2BDC408A" w:rsidR="0052374A" w:rsidRPr="000A1BBF" w:rsidRDefault="0052374A" w:rsidP="00D11BA3">
            <w:pPr>
              <w:widowControl w:val="0"/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EFAAB39" w14:textId="3BA4AB6D" w:rsidR="0052374A" w:rsidRPr="000A1BBF" w:rsidRDefault="0052374A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EFAAB3A" w14:textId="37513E67" w:rsidR="0052374A" w:rsidRPr="000A1BBF" w:rsidRDefault="0052374A" w:rsidP="00D11BA3">
            <w:pPr>
              <w:rPr>
                <w:sz w:val="18"/>
                <w:szCs w:val="18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ANT207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2D3CC09" w14:textId="77777777" w:rsidR="0052374A" w:rsidRPr="009028DB" w:rsidRDefault="0052374A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EĞİTSEL OYUNLAR </w:t>
            </w:r>
          </w:p>
          <w:p w14:paraId="4EFAAB3C" w14:textId="52474E35" w:rsidR="0052374A" w:rsidRPr="000A1BBF" w:rsidRDefault="0052374A" w:rsidP="00D11BA3">
            <w:pPr>
              <w:jc w:val="center"/>
              <w:rPr>
                <w:sz w:val="18"/>
                <w:szCs w:val="18"/>
              </w:rPr>
            </w:pPr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(</w:t>
            </w:r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Öğr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Gör.Can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Y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EFAAB3D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8" w:space="0" w:color="auto"/>
            </w:tcBorders>
          </w:tcPr>
          <w:p w14:paraId="2004183C" w14:textId="1F8521DC" w:rsidR="0052374A" w:rsidRPr="009028DB" w:rsidRDefault="00B00C5C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EFAAB3E" w14:textId="2E28D1D7" w:rsidR="0052374A" w:rsidRPr="000A1BBF" w:rsidRDefault="0052374A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</w:tr>
      <w:tr w:rsidR="0052374A" w:rsidRPr="000A1BBF" w14:paraId="4EFAAB68" w14:textId="77777777" w:rsidTr="005A4241">
        <w:trPr>
          <w:trHeight w:val="400"/>
        </w:trPr>
        <w:tc>
          <w:tcPr>
            <w:tcW w:w="1070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C36C2" w14:textId="77777777" w:rsidR="0052374A" w:rsidRPr="00AA41E6" w:rsidRDefault="0052374A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EFAAB60" w14:textId="36BD9123" w:rsidR="0052374A" w:rsidRPr="000A1BBF" w:rsidRDefault="0052374A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1" w14:textId="4946FD04" w:rsidR="0052374A" w:rsidRPr="000A1BBF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51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2" w14:textId="51411382" w:rsidR="0052374A" w:rsidRPr="000A1BBF" w:rsidRDefault="0052374A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AB63" w14:textId="489652B2" w:rsidR="0052374A" w:rsidRPr="000A1BBF" w:rsidRDefault="0052374A" w:rsidP="00D11B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US363</w:t>
            </w:r>
          </w:p>
        </w:tc>
        <w:tc>
          <w:tcPr>
            <w:tcW w:w="3118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F42CA" w14:textId="77777777" w:rsidR="0052374A" w:rsidRPr="009028DB" w:rsidRDefault="0052374A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TENİS </w:t>
            </w:r>
          </w:p>
          <w:p w14:paraId="4EFAAB65" w14:textId="7AE22E33" w:rsidR="0052374A" w:rsidRPr="000A1BBF" w:rsidRDefault="0052374A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oç. </w:t>
            </w:r>
            <w:proofErr w:type="spellStart"/>
            <w:r w:rsidRPr="009028DB">
              <w:rPr>
                <w:i/>
                <w:color w:val="000000" w:themeColor="text1"/>
                <w:sz w:val="18"/>
                <w:szCs w:val="18"/>
              </w:rPr>
              <w:t>Dr.Şeniz</w:t>
            </w:r>
            <w:proofErr w:type="spell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KARAGÖZ)</w:t>
            </w:r>
          </w:p>
        </w:tc>
        <w:tc>
          <w:tcPr>
            <w:tcW w:w="709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6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3C16" w14:textId="6A2440C9" w:rsidR="0052374A" w:rsidRPr="000A1BBF" w:rsidRDefault="00B00C5C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7" w14:textId="6F070131" w:rsidR="0052374A" w:rsidRPr="000A1BBF" w:rsidRDefault="0052374A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52374A" w:rsidRPr="000A1BBF" w14:paraId="4EFAAB72" w14:textId="77777777" w:rsidTr="0052374A">
        <w:trPr>
          <w:trHeight w:val="427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A9786" w14:textId="77777777" w:rsidR="0052374A" w:rsidRPr="00AA41E6" w:rsidRDefault="0052374A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EFAAB6A" w14:textId="74D3B9A2" w:rsidR="0052374A" w:rsidRPr="000A1BBF" w:rsidRDefault="0052374A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B" w14:textId="15D55A9F" w:rsidR="0052374A" w:rsidRPr="000A1BBF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6C" w14:textId="12F988AC" w:rsidR="0052374A" w:rsidRPr="000A1BBF" w:rsidRDefault="0052374A" w:rsidP="00D11BA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AB6D" w14:textId="09FCE842" w:rsidR="0052374A" w:rsidRPr="000A1BBF" w:rsidRDefault="0052374A" w:rsidP="00D11BA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303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6E12D" w14:textId="77777777" w:rsidR="0052374A" w:rsidRPr="00BE7483" w:rsidRDefault="0052374A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BE7483">
              <w:rPr>
                <w:b/>
                <w:bCs/>
                <w:sz w:val="18"/>
                <w:szCs w:val="18"/>
              </w:rPr>
              <w:t>Sporda Ölçme Ve Değerlendirme</w:t>
            </w:r>
          </w:p>
          <w:p w14:paraId="4EFAAB6F" w14:textId="73D953D6" w:rsidR="0052374A" w:rsidRPr="000A1BBF" w:rsidRDefault="0052374A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70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36C8" w14:textId="367AE8A2" w:rsidR="0052374A" w:rsidRPr="000A1BBF" w:rsidRDefault="00B00C5C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AB71" w14:textId="7AC597B4" w:rsidR="0052374A" w:rsidRPr="000A1BBF" w:rsidRDefault="0052374A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</w:tr>
      <w:tr w:rsidR="0052374A" w:rsidRPr="000A1BBF" w14:paraId="46434C30" w14:textId="77777777" w:rsidTr="009D51E5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467C" w14:textId="77777777" w:rsidR="0052374A" w:rsidRPr="00AA41E6" w:rsidRDefault="0052374A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288E9BFC" w14:textId="2D2CA84A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DD68" w14:textId="29290908" w:rsidR="0052374A" w:rsidRDefault="0052374A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0</w:t>
            </w:r>
            <w:r w:rsidRPr="009028DB">
              <w:rPr>
                <w:color w:val="000000" w:themeColor="text1"/>
                <w:sz w:val="18"/>
                <w:szCs w:val="18"/>
              </w:rPr>
              <w:t>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47D81" w14:textId="07128151" w:rsidR="0052374A" w:rsidRDefault="0052374A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F837A" w14:textId="6BF7A643" w:rsidR="0052374A" w:rsidRDefault="0052374A" w:rsidP="00D11BA3">
            <w:pPr>
              <w:rPr>
                <w:sz w:val="18"/>
                <w:szCs w:val="18"/>
              </w:rPr>
            </w:pPr>
            <w:r w:rsidRPr="000408D6">
              <w:rPr>
                <w:sz w:val="18"/>
                <w:szCs w:val="18"/>
              </w:rPr>
              <w:t>ANT4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24E21" w14:textId="77777777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SPORDA PERFORMANS ÖLÇÜMÜ VE </w:t>
            </w:r>
            <w:r>
              <w:rPr>
                <w:b/>
                <w:color w:val="000000" w:themeColor="text1"/>
                <w:sz w:val="18"/>
                <w:szCs w:val="18"/>
              </w:rPr>
              <w:t>MOTORSAL TESTLER</w:t>
            </w:r>
          </w:p>
          <w:p w14:paraId="0EE39FFD" w14:textId="516C1025" w:rsidR="0052374A" w:rsidRPr="00BE7483" w:rsidRDefault="0052374A" w:rsidP="00D11BA3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>(Dr. Zeki AKYILDIZ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D5705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37CD" w14:textId="17A4AF09" w:rsidR="0052374A" w:rsidRPr="009028DB" w:rsidRDefault="00B00C5C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99D46" w14:textId="0959CB9B" w:rsidR="0052374A" w:rsidRPr="009028DB" w:rsidRDefault="0052374A" w:rsidP="00D11BA3">
            <w:pPr>
              <w:widowControl w:val="0"/>
              <w:jc w:val="center"/>
              <w:rPr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  <w:tr w:rsidR="0052374A" w:rsidRPr="000A1BBF" w14:paraId="2B3310EC" w14:textId="77777777" w:rsidTr="009D51E5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7FDDB" w14:textId="77777777" w:rsidR="0052374A" w:rsidRPr="00AA41E6" w:rsidRDefault="0052374A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03223A07" w14:textId="4C9292E6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8CCB3" w14:textId="5CC36CEA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1C4AB" w14:textId="503641AC" w:rsidR="0052374A" w:rsidRDefault="0052374A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2DC91" w14:textId="4C823634" w:rsidR="0052374A" w:rsidRPr="009826A0" w:rsidRDefault="0052374A" w:rsidP="00D11BA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9826A0">
              <w:rPr>
                <w:rFonts w:ascii="Calibri" w:hAnsi="Calibri" w:cs="Calibri"/>
                <w:b/>
                <w:sz w:val="18"/>
                <w:szCs w:val="18"/>
              </w:rPr>
              <w:t>ANT10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6571C" w14:textId="77777777" w:rsidR="0052374A" w:rsidRPr="00DA718B" w:rsidRDefault="0052374A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DA718B">
              <w:rPr>
                <w:b/>
                <w:bCs/>
                <w:sz w:val="18"/>
                <w:szCs w:val="18"/>
              </w:rPr>
              <w:t xml:space="preserve">BİLGİSAYAR </w:t>
            </w:r>
          </w:p>
          <w:p w14:paraId="492477AC" w14:textId="0328AE6F" w:rsidR="0052374A" w:rsidRPr="00DA718B" w:rsidRDefault="0052374A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sz w:val="18"/>
                <w:szCs w:val="18"/>
              </w:rPr>
              <w:t>(Öğr. Gör. Ali İhsan Aksu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FE8E3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6196A" w14:textId="3B10999F" w:rsidR="0052374A" w:rsidRDefault="00B00C5C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9E640" w14:textId="54E4AC7C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52374A" w:rsidRPr="000A1BBF" w14:paraId="37ABCC76" w14:textId="77777777" w:rsidTr="005A4241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41926" w14:textId="77777777" w:rsidR="0052374A" w:rsidRPr="00AA41E6" w:rsidRDefault="0052374A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1CFDEDE2" w14:textId="2F158D8A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BBC8F" w14:textId="2AD31843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11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A265" w14:textId="7F5687DF" w:rsidR="0052374A" w:rsidRDefault="0052374A" w:rsidP="00D11BA3">
            <w:pPr>
              <w:jc w:val="center"/>
              <w:rPr>
                <w:sz w:val="18"/>
                <w:szCs w:val="18"/>
              </w:rPr>
            </w:pPr>
            <w:r w:rsidRPr="00337842">
              <w:rPr>
                <w:sz w:val="18"/>
                <w:szCs w:val="18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C04D6" w14:textId="35A7656E" w:rsidR="0052374A" w:rsidRPr="009826A0" w:rsidRDefault="0052374A" w:rsidP="00D11BA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337842">
              <w:rPr>
                <w:rFonts w:ascii="Calibri" w:hAnsi="Calibri" w:cs="Calibri"/>
                <w:b/>
                <w:sz w:val="18"/>
                <w:szCs w:val="18"/>
              </w:rPr>
              <w:t>ANT20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B0AB2" w14:textId="77777777" w:rsidR="0052374A" w:rsidRPr="00337842" w:rsidRDefault="0052374A" w:rsidP="00D11BA3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37842">
              <w:rPr>
                <w:b/>
                <w:sz w:val="18"/>
                <w:szCs w:val="18"/>
              </w:rPr>
              <w:t>SPOR SOSYOLOJİSİ</w:t>
            </w:r>
          </w:p>
          <w:p w14:paraId="3A02613B" w14:textId="6106316B" w:rsidR="0052374A" w:rsidRPr="00DA718B" w:rsidRDefault="0052374A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37842">
              <w:rPr>
                <w:i/>
                <w:sz w:val="18"/>
                <w:szCs w:val="18"/>
              </w:rPr>
              <w:t>(</w:t>
            </w:r>
            <w:proofErr w:type="spellStart"/>
            <w:r w:rsidRPr="00337842">
              <w:rPr>
                <w:i/>
                <w:sz w:val="18"/>
                <w:szCs w:val="18"/>
              </w:rPr>
              <w:t>Doç.Dr</w:t>
            </w:r>
            <w:proofErr w:type="spellEnd"/>
            <w:r w:rsidRPr="00337842">
              <w:rPr>
                <w:i/>
                <w:sz w:val="18"/>
                <w:szCs w:val="18"/>
              </w:rPr>
              <w:t>. Rıfat Yağmur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8E5F6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AB375" w14:textId="2EE0199D" w:rsidR="0052374A" w:rsidRDefault="00B00C5C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365F8" w14:textId="63B9ED35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52374A" w:rsidRPr="000A1BBF" w14:paraId="780A4528" w14:textId="77777777" w:rsidTr="009D51E5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1054F" w14:textId="77777777" w:rsidR="0052374A" w:rsidRPr="00AA41E6" w:rsidRDefault="0052374A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1A7F9D0" w14:textId="0215631F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77155" w14:textId="2C189E4F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3C2BD" w14:textId="477E1A6F" w:rsidR="0052374A" w:rsidRDefault="0052374A" w:rsidP="00D11BA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2A5F9" w14:textId="4BC8F714" w:rsidR="0052374A" w:rsidRPr="009826A0" w:rsidRDefault="0052374A" w:rsidP="00D11BA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9206DA">
              <w:rPr>
                <w:sz w:val="18"/>
                <w:szCs w:val="18"/>
              </w:rPr>
              <w:t>ANT3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62F14" w14:textId="77BBA389" w:rsidR="0052374A" w:rsidRPr="00DA718B" w:rsidRDefault="0052374A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Araştırma Projesi A-B-C Grub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8E224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AAF" w14:textId="42A3DFDA" w:rsidR="0052374A" w:rsidRDefault="00B00C5C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5D99E" w14:textId="4634197D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52374A" w:rsidRPr="000A1BBF" w14:paraId="4D7E6253" w14:textId="77777777" w:rsidTr="0052374A">
        <w:trPr>
          <w:trHeight w:val="424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4401D" w14:textId="77777777" w:rsidR="0052374A" w:rsidRPr="00AA41E6" w:rsidRDefault="0052374A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594EAD15" w14:textId="313C8621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2D386" w14:textId="475F43A0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: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98DCE" w14:textId="2CB2269F" w:rsidR="0052374A" w:rsidRDefault="0052374A" w:rsidP="00D11BA3">
            <w:pPr>
              <w:jc w:val="center"/>
              <w:rPr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1CE4F" w14:textId="49805EE7" w:rsidR="0052374A" w:rsidRPr="009826A0" w:rsidRDefault="0052374A" w:rsidP="00D11BA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9D37B2">
              <w:rPr>
                <w:sz w:val="18"/>
                <w:szCs w:val="18"/>
              </w:rPr>
              <w:t>USAU42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5A626" w14:textId="77777777" w:rsidR="0052374A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 xml:space="preserve">Uzm. Spor Dalı. Ant. </w:t>
            </w:r>
            <w:proofErr w:type="spellStart"/>
            <w:r>
              <w:rPr>
                <w:b/>
                <w:color w:val="000000" w:themeColor="text1"/>
                <w:sz w:val="18"/>
                <w:szCs w:val="18"/>
              </w:rPr>
              <w:t>Uyg</w:t>
            </w:r>
            <w:proofErr w:type="spellEnd"/>
            <w:r>
              <w:rPr>
                <w:b/>
                <w:color w:val="000000" w:themeColor="text1"/>
                <w:sz w:val="18"/>
                <w:szCs w:val="18"/>
              </w:rPr>
              <w:t>.</w:t>
            </w:r>
          </w:p>
          <w:p w14:paraId="6424888F" w14:textId="2583DEAA" w:rsidR="0052374A" w:rsidRPr="00DA718B" w:rsidRDefault="0052374A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961C35">
              <w:rPr>
                <w:color w:val="000000" w:themeColor="text1"/>
                <w:sz w:val="18"/>
                <w:szCs w:val="18"/>
              </w:rPr>
              <w:t>(Prof. Dr. Yücel OCAK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7CA50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93C47" w14:textId="6C1E2D61" w:rsidR="0052374A" w:rsidRDefault="00B00C5C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A21C6" w14:textId="6ECDF420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52374A" w:rsidRPr="000A1BBF" w14:paraId="4843F9F2" w14:textId="77777777" w:rsidTr="0052374A">
        <w:trPr>
          <w:trHeight w:val="573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9CBFA" w14:textId="77777777" w:rsidR="0052374A" w:rsidRPr="00AA41E6" w:rsidRDefault="0052374A" w:rsidP="005A4241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47E6DDF6" w14:textId="47D30A1D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DF138" w14:textId="069A6F5E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DCCB" w14:textId="6DAF2384" w:rsidR="0052374A" w:rsidRDefault="0052374A" w:rsidP="00D11B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-2-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6BE5" w14:textId="77777777" w:rsidR="0052374A" w:rsidRDefault="0052374A" w:rsidP="00D11BA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9826A0">
              <w:rPr>
                <w:rFonts w:ascii="Calibri" w:hAnsi="Calibri" w:cs="Calibri"/>
                <w:b/>
                <w:sz w:val="18"/>
                <w:szCs w:val="18"/>
              </w:rPr>
              <w:t>SBS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>1</w:t>
            </w:r>
            <w:r w:rsidRPr="009826A0">
              <w:rPr>
                <w:rFonts w:ascii="Calibri" w:hAnsi="Calibri" w:cs="Calibri"/>
                <w:b/>
                <w:sz w:val="18"/>
                <w:szCs w:val="18"/>
              </w:rPr>
              <w:t>05</w:t>
            </w:r>
          </w:p>
          <w:p w14:paraId="59223497" w14:textId="77777777" w:rsidR="0052374A" w:rsidRDefault="0052374A" w:rsidP="00D11BA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9826A0">
              <w:rPr>
                <w:rFonts w:ascii="Calibri" w:hAnsi="Calibri" w:cs="Calibri"/>
                <w:b/>
                <w:sz w:val="18"/>
                <w:szCs w:val="18"/>
              </w:rPr>
              <w:t>SBS205</w:t>
            </w:r>
          </w:p>
          <w:p w14:paraId="61D21D81" w14:textId="10485D33" w:rsidR="0052374A" w:rsidRPr="009826A0" w:rsidRDefault="0052374A" w:rsidP="00D11BA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 YUS307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C26EC" w14:textId="77777777" w:rsidR="0052374A" w:rsidRPr="009028DB" w:rsidRDefault="0052374A" w:rsidP="00D11BA3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 xml:space="preserve">BADMİNTON </w:t>
            </w:r>
          </w:p>
          <w:p w14:paraId="54C2BBD3" w14:textId="0FDE0AD2" w:rsidR="0052374A" w:rsidRPr="00DA718B" w:rsidRDefault="0052374A" w:rsidP="00D11BA3">
            <w:pPr>
              <w:jc w:val="center"/>
              <w:rPr>
                <w:b/>
                <w:bCs/>
                <w:sz w:val="18"/>
                <w:szCs w:val="18"/>
              </w:rPr>
            </w:pPr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(Dr. Öğr. </w:t>
            </w:r>
            <w:proofErr w:type="spellStart"/>
            <w:proofErr w:type="gramStart"/>
            <w:r w:rsidRPr="009028DB">
              <w:rPr>
                <w:i/>
                <w:color w:val="000000" w:themeColor="text1"/>
                <w:sz w:val="18"/>
                <w:szCs w:val="18"/>
              </w:rPr>
              <w:t>Üy.Adem</w:t>
            </w:r>
            <w:proofErr w:type="spellEnd"/>
            <w:proofErr w:type="gramEnd"/>
            <w:r w:rsidRPr="009028DB">
              <w:rPr>
                <w:i/>
                <w:color w:val="000000" w:themeColor="text1"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C5EF3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36D30" w14:textId="44BE647F" w:rsidR="0052374A" w:rsidRDefault="00B00C5C" w:rsidP="00D11BA3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0AD45" w14:textId="6E1B62B6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52374A" w:rsidRPr="000A1BBF" w14:paraId="31457C2E" w14:textId="77777777" w:rsidTr="00960C38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0D9DC" w14:textId="77777777" w:rsidR="0052374A" w:rsidRPr="00AA41E6" w:rsidRDefault="0052374A" w:rsidP="0052374A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9.02.2024</w:t>
            </w:r>
          </w:p>
          <w:p w14:paraId="1398D302" w14:textId="0072862C" w:rsidR="0052374A" w:rsidRDefault="0052374A" w:rsidP="0052374A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A41E6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3A614" w14:textId="631FBE57" w:rsidR="0052374A" w:rsidRDefault="0052374A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72982" w14:textId="53D60CBC" w:rsidR="0052374A" w:rsidRDefault="0052374A" w:rsidP="00D11BA3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2-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36F2C" w14:textId="77777777" w:rsidR="0052374A" w:rsidRDefault="0052374A" w:rsidP="00960C38">
            <w:pPr>
              <w:widowControl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9826A0">
              <w:rPr>
                <w:rFonts w:ascii="Calibri" w:hAnsi="Calibri" w:cs="Calibri"/>
                <w:b/>
                <w:sz w:val="18"/>
                <w:szCs w:val="18"/>
              </w:rPr>
              <w:t>STS215</w:t>
            </w:r>
          </w:p>
          <w:p w14:paraId="10B00458" w14:textId="5FBCD3E2" w:rsidR="0052374A" w:rsidRPr="009826A0" w:rsidRDefault="0052374A" w:rsidP="00D11BA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YUS36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96A54" w14:textId="77777777" w:rsidR="0052374A" w:rsidRPr="009028DB" w:rsidRDefault="0052374A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MELİ TAK. SPORLARI</w:t>
            </w:r>
          </w:p>
          <w:p w14:paraId="6C110190" w14:textId="77777777" w:rsidR="0052374A" w:rsidRPr="009028DB" w:rsidRDefault="0052374A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 xml:space="preserve">VOLEYBOL </w:t>
            </w:r>
          </w:p>
          <w:p w14:paraId="4BA36C93" w14:textId="6375E47A" w:rsidR="0052374A" w:rsidRPr="009028DB" w:rsidRDefault="0052374A" w:rsidP="00D11BA3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92BFB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933C5" w14:textId="6535E300" w:rsidR="0052374A" w:rsidRPr="009028DB" w:rsidRDefault="00D2226D" w:rsidP="00D11BA3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Antrenman Salonu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3E283" w14:textId="77777777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52374A" w:rsidRPr="000A1BBF" w14:paraId="104156D0" w14:textId="77777777" w:rsidTr="00960C38">
        <w:trPr>
          <w:trHeight w:val="400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6E9F3" w14:textId="77777777" w:rsidR="0052374A" w:rsidRPr="009028DB" w:rsidRDefault="0052374A" w:rsidP="00960C38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06.02.2024</w:t>
            </w:r>
          </w:p>
          <w:p w14:paraId="6C3C08DD" w14:textId="3689E90B" w:rsidR="0052374A" w:rsidRDefault="0052374A" w:rsidP="0052374A">
            <w:pPr>
              <w:widowControl w:val="0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FB9F" w14:textId="63BE15B3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15.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DEDD6" w14:textId="0E53518B" w:rsidR="0052374A" w:rsidRDefault="0052374A" w:rsidP="00D11BA3">
            <w:pPr>
              <w:jc w:val="center"/>
              <w:rPr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9F3E0" w14:textId="2D6BE8FC" w:rsidR="0052374A" w:rsidRPr="009826A0" w:rsidRDefault="0052374A" w:rsidP="00960C38">
            <w:pPr>
              <w:widowControl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CF749F">
              <w:rPr>
                <w:color w:val="000000" w:themeColor="text1"/>
                <w:sz w:val="16"/>
                <w:szCs w:val="16"/>
              </w:rPr>
              <w:tab/>
              <w:t>TS32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DAD3" w14:textId="77777777" w:rsidR="0052374A" w:rsidRPr="009028DB" w:rsidRDefault="0052374A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Seç. Bireysel ve Takım Sporları III</w:t>
            </w:r>
          </w:p>
          <w:p w14:paraId="6A388ADF" w14:textId="77777777" w:rsidR="0052374A" w:rsidRPr="009028DB" w:rsidRDefault="0052374A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b/>
                <w:bCs/>
                <w:color w:val="000000" w:themeColor="text1"/>
                <w:sz w:val="18"/>
                <w:szCs w:val="18"/>
              </w:rPr>
              <w:t>VOLEYBOL</w:t>
            </w:r>
          </w:p>
          <w:p w14:paraId="08ED96A5" w14:textId="16346C06" w:rsidR="0052374A" w:rsidRPr="009028DB" w:rsidRDefault="0052374A" w:rsidP="00960C38">
            <w:pPr>
              <w:widowControl w:val="0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9028DB">
              <w:rPr>
                <w:color w:val="000000" w:themeColor="text1"/>
                <w:sz w:val="18"/>
                <w:szCs w:val="18"/>
              </w:rPr>
              <w:t xml:space="preserve">(Doç. Dr. </w:t>
            </w:r>
            <w:proofErr w:type="spellStart"/>
            <w:r w:rsidRPr="009028DB">
              <w:rPr>
                <w:color w:val="000000" w:themeColor="text1"/>
                <w:sz w:val="18"/>
                <w:szCs w:val="18"/>
              </w:rPr>
              <w:t>Bijen</w:t>
            </w:r>
            <w:proofErr w:type="spellEnd"/>
            <w:r w:rsidRPr="009028DB">
              <w:rPr>
                <w:color w:val="000000" w:themeColor="text1"/>
                <w:sz w:val="18"/>
                <w:szCs w:val="18"/>
              </w:rPr>
              <w:t xml:space="preserve"> FİLİZ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E93F" w14:textId="77777777" w:rsidR="0052374A" w:rsidRPr="000A1BBF" w:rsidRDefault="0052374A" w:rsidP="00D11BA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DD4B" w14:textId="7CB222B6" w:rsidR="0052374A" w:rsidRPr="00E27C0C" w:rsidRDefault="00D2226D" w:rsidP="00D11BA3">
            <w:pPr>
              <w:widowControl w:val="0"/>
              <w:jc w:val="center"/>
              <w:rPr>
                <w:i/>
                <w:color w:val="000000" w:themeColor="text1"/>
                <w:sz w:val="16"/>
                <w:szCs w:val="16"/>
              </w:rPr>
            </w:pPr>
            <w:r>
              <w:rPr>
                <w:i/>
                <w:color w:val="000000" w:themeColor="text1"/>
                <w:sz w:val="16"/>
                <w:szCs w:val="16"/>
              </w:rPr>
              <w:t>Antrenman Salonu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E640E" w14:textId="77777777" w:rsidR="0052374A" w:rsidRDefault="0052374A" w:rsidP="00D11BA3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</w:tbl>
    <w:p w14:paraId="4EFAAB9E" w14:textId="77777777" w:rsidR="00525D3E" w:rsidRPr="000A1BBF" w:rsidRDefault="000730D1" w:rsidP="000730D1">
      <w:pPr>
        <w:tabs>
          <w:tab w:val="left" w:pos="6950"/>
        </w:tabs>
        <w:rPr>
          <w:b/>
        </w:rPr>
      </w:pPr>
      <w:r w:rsidRPr="000A1BBF">
        <w:rPr>
          <w:b/>
        </w:rPr>
        <w:tab/>
      </w:r>
    </w:p>
    <w:p w14:paraId="4EFAAB9F" w14:textId="77777777" w:rsidR="000E1912" w:rsidRPr="000A1BBF" w:rsidRDefault="000E1912" w:rsidP="00525D3E">
      <w:pPr>
        <w:jc w:val="center"/>
        <w:rPr>
          <w:b/>
        </w:rPr>
      </w:pPr>
    </w:p>
    <w:p w14:paraId="727F21E7" w14:textId="4DA3FE45" w:rsidR="009E1144" w:rsidRPr="009E1144" w:rsidRDefault="009E1144" w:rsidP="009E1144">
      <w:pPr>
        <w:jc w:val="right"/>
        <w:rPr>
          <w:b/>
          <w:sz w:val="20"/>
        </w:rPr>
      </w:pPr>
      <w:r w:rsidRPr="009E1144">
        <w:rPr>
          <w:b/>
          <w:sz w:val="20"/>
        </w:rPr>
        <w:t>Bölüm Başkanı</w:t>
      </w:r>
      <w:r>
        <w:rPr>
          <w:b/>
          <w:sz w:val="20"/>
        </w:rPr>
        <w:t xml:space="preserve"> </w:t>
      </w:r>
      <w:r w:rsidRPr="009E1144">
        <w:rPr>
          <w:b/>
          <w:sz w:val="20"/>
        </w:rPr>
        <w:t xml:space="preserve">Doç. Dr. </w:t>
      </w:r>
      <w:r>
        <w:rPr>
          <w:b/>
          <w:sz w:val="20"/>
        </w:rPr>
        <w:t>Mehmet YILDIZ</w:t>
      </w:r>
    </w:p>
    <w:sectPr w:rsidR="009E1144" w:rsidRPr="009E1144" w:rsidSect="00487E30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918"/>
    <w:rsid w:val="00003CA9"/>
    <w:rsid w:val="000058F5"/>
    <w:rsid w:val="00006AA4"/>
    <w:rsid w:val="00010F15"/>
    <w:rsid w:val="000114DE"/>
    <w:rsid w:val="0001363E"/>
    <w:rsid w:val="00013799"/>
    <w:rsid w:val="00014D88"/>
    <w:rsid w:val="000208A7"/>
    <w:rsid w:val="00020A96"/>
    <w:rsid w:val="000230B1"/>
    <w:rsid w:val="000261C8"/>
    <w:rsid w:val="00026B79"/>
    <w:rsid w:val="00027E08"/>
    <w:rsid w:val="00031441"/>
    <w:rsid w:val="000352EA"/>
    <w:rsid w:val="00035832"/>
    <w:rsid w:val="000408D6"/>
    <w:rsid w:val="00045FBE"/>
    <w:rsid w:val="00046E02"/>
    <w:rsid w:val="00061313"/>
    <w:rsid w:val="000615E5"/>
    <w:rsid w:val="00063351"/>
    <w:rsid w:val="00065840"/>
    <w:rsid w:val="0006586C"/>
    <w:rsid w:val="000665F2"/>
    <w:rsid w:val="0006660C"/>
    <w:rsid w:val="000678BC"/>
    <w:rsid w:val="000730D1"/>
    <w:rsid w:val="00073E73"/>
    <w:rsid w:val="00076749"/>
    <w:rsid w:val="00076C72"/>
    <w:rsid w:val="00076CD6"/>
    <w:rsid w:val="00077534"/>
    <w:rsid w:val="00077DA3"/>
    <w:rsid w:val="0008741B"/>
    <w:rsid w:val="00090F74"/>
    <w:rsid w:val="00091DF3"/>
    <w:rsid w:val="00092E36"/>
    <w:rsid w:val="00094529"/>
    <w:rsid w:val="000A1BBF"/>
    <w:rsid w:val="000B0277"/>
    <w:rsid w:val="000B1449"/>
    <w:rsid w:val="000B33D2"/>
    <w:rsid w:val="000C2557"/>
    <w:rsid w:val="000C50D7"/>
    <w:rsid w:val="000C66B1"/>
    <w:rsid w:val="000C7C40"/>
    <w:rsid w:val="000D0D3F"/>
    <w:rsid w:val="000D4D6D"/>
    <w:rsid w:val="000E0EBC"/>
    <w:rsid w:val="000E1441"/>
    <w:rsid w:val="000E1912"/>
    <w:rsid w:val="000E2816"/>
    <w:rsid w:val="000E29E3"/>
    <w:rsid w:val="000E2BBA"/>
    <w:rsid w:val="000E5C6D"/>
    <w:rsid w:val="000F02EC"/>
    <w:rsid w:val="00100FFE"/>
    <w:rsid w:val="0010137C"/>
    <w:rsid w:val="0011333C"/>
    <w:rsid w:val="00116CD2"/>
    <w:rsid w:val="001304E8"/>
    <w:rsid w:val="0013351D"/>
    <w:rsid w:val="00140A67"/>
    <w:rsid w:val="00141F87"/>
    <w:rsid w:val="001427C0"/>
    <w:rsid w:val="00143C3A"/>
    <w:rsid w:val="001461C5"/>
    <w:rsid w:val="0015191C"/>
    <w:rsid w:val="0015436E"/>
    <w:rsid w:val="00154510"/>
    <w:rsid w:val="00154662"/>
    <w:rsid w:val="00154C0B"/>
    <w:rsid w:val="001567DB"/>
    <w:rsid w:val="001622D6"/>
    <w:rsid w:val="00164567"/>
    <w:rsid w:val="00165286"/>
    <w:rsid w:val="0017212A"/>
    <w:rsid w:val="00175035"/>
    <w:rsid w:val="00176B66"/>
    <w:rsid w:val="00180452"/>
    <w:rsid w:val="00180AD1"/>
    <w:rsid w:val="0018180D"/>
    <w:rsid w:val="00183DF0"/>
    <w:rsid w:val="00191A22"/>
    <w:rsid w:val="001921A2"/>
    <w:rsid w:val="00195C8B"/>
    <w:rsid w:val="00197560"/>
    <w:rsid w:val="00197757"/>
    <w:rsid w:val="001A06EA"/>
    <w:rsid w:val="001B1FBE"/>
    <w:rsid w:val="001B2C8F"/>
    <w:rsid w:val="001B593A"/>
    <w:rsid w:val="001B6D8C"/>
    <w:rsid w:val="001B7D9D"/>
    <w:rsid w:val="001C6AC5"/>
    <w:rsid w:val="001D10B3"/>
    <w:rsid w:val="001D53DE"/>
    <w:rsid w:val="001D730F"/>
    <w:rsid w:val="001E3387"/>
    <w:rsid w:val="001E4506"/>
    <w:rsid w:val="001E5AE5"/>
    <w:rsid w:val="001E7BD9"/>
    <w:rsid w:val="001F150C"/>
    <w:rsid w:val="001F2613"/>
    <w:rsid w:val="00200939"/>
    <w:rsid w:val="00200BAA"/>
    <w:rsid w:val="00214768"/>
    <w:rsid w:val="00216BAA"/>
    <w:rsid w:val="00227310"/>
    <w:rsid w:val="002325F0"/>
    <w:rsid w:val="00236F34"/>
    <w:rsid w:val="00241634"/>
    <w:rsid w:val="00252727"/>
    <w:rsid w:val="0025749E"/>
    <w:rsid w:val="002600E7"/>
    <w:rsid w:val="00265BEC"/>
    <w:rsid w:val="00272A74"/>
    <w:rsid w:val="002747D1"/>
    <w:rsid w:val="00277281"/>
    <w:rsid w:val="00280703"/>
    <w:rsid w:val="00282AE8"/>
    <w:rsid w:val="00284538"/>
    <w:rsid w:val="00292687"/>
    <w:rsid w:val="00297536"/>
    <w:rsid w:val="002B4461"/>
    <w:rsid w:val="002C22CE"/>
    <w:rsid w:val="002C2A2E"/>
    <w:rsid w:val="002C5214"/>
    <w:rsid w:val="002C62AA"/>
    <w:rsid w:val="002C798E"/>
    <w:rsid w:val="002D6BE9"/>
    <w:rsid w:val="002D7489"/>
    <w:rsid w:val="002E120F"/>
    <w:rsid w:val="002E41F0"/>
    <w:rsid w:val="002E43F0"/>
    <w:rsid w:val="002E4FAF"/>
    <w:rsid w:val="002E6FA8"/>
    <w:rsid w:val="002E7EC1"/>
    <w:rsid w:val="002F2398"/>
    <w:rsid w:val="002F4643"/>
    <w:rsid w:val="002F790C"/>
    <w:rsid w:val="00300353"/>
    <w:rsid w:val="0030080B"/>
    <w:rsid w:val="0030217B"/>
    <w:rsid w:val="003036CB"/>
    <w:rsid w:val="003062EC"/>
    <w:rsid w:val="00306374"/>
    <w:rsid w:val="00306A18"/>
    <w:rsid w:val="00311D98"/>
    <w:rsid w:val="00313167"/>
    <w:rsid w:val="00314F34"/>
    <w:rsid w:val="00321E2D"/>
    <w:rsid w:val="00325ACE"/>
    <w:rsid w:val="00330CD9"/>
    <w:rsid w:val="00334381"/>
    <w:rsid w:val="00337842"/>
    <w:rsid w:val="0034037C"/>
    <w:rsid w:val="003437C8"/>
    <w:rsid w:val="00346C82"/>
    <w:rsid w:val="003501CF"/>
    <w:rsid w:val="003541A6"/>
    <w:rsid w:val="003547CB"/>
    <w:rsid w:val="003552E5"/>
    <w:rsid w:val="003636D8"/>
    <w:rsid w:val="003712FE"/>
    <w:rsid w:val="00371E3F"/>
    <w:rsid w:val="003749DE"/>
    <w:rsid w:val="00375E7F"/>
    <w:rsid w:val="00377F23"/>
    <w:rsid w:val="00386D62"/>
    <w:rsid w:val="003876BD"/>
    <w:rsid w:val="00391916"/>
    <w:rsid w:val="00391AC9"/>
    <w:rsid w:val="00391E09"/>
    <w:rsid w:val="00393894"/>
    <w:rsid w:val="00396ED1"/>
    <w:rsid w:val="003A0181"/>
    <w:rsid w:val="003A4A7C"/>
    <w:rsid w:val="003A71B6"/>
    <w:rsid w:val="003B10CE"/>
    <w:rsid w:val="003B3A23"/>
    <w:rsid w:val="003B71DB"/>
    <w:rsid w:val="003C1961"/>
    <w:rsid w:val="003C3C6A"/>
    <w:rsid w:val="003C4291"/>
    <w:rsid w:val="003C481C"/>
    <w:rsid w:val="003C58AA"/>
    <w:rsid w:val="003C63F2"/>
    <w:rsid w:val="003D0091"/>
    <w:rsid w:val="003D0FB7"/>
    <w:rsid w:val="003D2AC7"/>
    <w:rsid w:val="003D41DD"/>
    <w:rsid w:val="003D4B5A"/>
    <w:rsid w:val="003E0F3A"/>
    <w:rsid w:val="003E63D4"/>
    <w:rsid w:val="003E676E"/>
    <w:rsid w:val="003F09F8"/>
    <w:rsid w:val="003F20E6"/>
    <w:rsid w:val="0040065F"/>
    <w:rsid w:val="00400BBD"/>
    <w:rsid w:val="004048ED"/>
    <w:rsid w:val="00406039"/>
    <w:rsid w:val="00406862"/>
    <w:rsid w:val="004166B4"/>
    <w:rsid w:val="004237A0"/>
    <w:rsid w:val="004242C1"/>
    <w:rsid w:val="00425010"/>
    <w:rsid w:val="0043412D"/>
    <w:rsid w:val="004411E4"/>
    <w:rsid w:val="00443529"/>
    <w:rsid w:val="00445FED"/>
    <w:rsid w:val="00447502"/>
    <w:rsid w:val="00450A5A"/>
    <w:rsid w:val="00450D1C"/>
    <w:rsid w:val="00451BE7"/>
    <w:rsid w:val="004526D5"/>
    <w:rsid w:val="00457652"/>
    <w:rsid w:val="00460963"/>
    <w:rsid w:val="00460BA2"/>
    <w:rsid w:val="00462222"/>
    <w:rsid w:val="00462711"/>
    <w:rsid w:val="00462D15"/>
    <w:rsid w:val="00470858"/>
    <w:rsid w:val="00472378"/>
    <w:rsid w:val="0047457B"/>
    <w:rsid w:val="0048315F"/>
    <w:rsid w:val="00484A52"/>
    <w:rsid w:val="00486198"/>
    <w:rsid w:val="0048698F"/>
    <w:rsid w:val="00486CE3"/>
    <w:rsid w:val="0048753B"/>
    <w:rsid w:val="00487E30"/>
    <w:rsid w:val="00491194"/>
    <w:rsid w:val="004934A7"/>
    <w:rsid w:val="004956A4"/>
    <w:rsid w:val="004A2570"/>
    <w:rsid w:val="004A5CEE"/>
    <w:rsid w:val="004A7B6E"/>
    <w:rsid w:val="004A7BE4"/>
    <w:rsid w:val="004B1AE5"/>
    <w:rsid w:val="004B6151"/>
    <w:rsid w:val="004C0829"/>
    <w:rsid w:val="004C1F9F"/>
    <w:rsid w:val="004C20CE"/>
    <w:rsid w:val="004C2316"/>
    <w:rsid w:val="004C2E1A"/>
    <w:rsid w:val="004C4B1A"/>
    <w:rsid w:val="004C6286"/>
    <w:rsid w:val="004D5C29"/>
    <w:rsid w:val="004D5EB2"/>
    <w:rsid w:val="004E678B"/>
    <w:rsid w:val="004F72CB"/>
    <w:rsid w:val="004F7C04"/>
    <w:rsid w:val="005000D7"/>
    <w:rsid w:val="005023C2"/>
    <w:rsid w:val="005139E0"/>
    <w:rsid w:val="0052009E"/>
    <w:rsid w:val="00520D94"/>
    <w:rsid w:val="0052374A"/>
    <w:rsid w:val="00524B04"/>
    <w:rsid w:val="00525D3E"/>
    <w:rsid w:val="00526B63"/>
    <w:rsid w:val="00530DB5"/>
    <w:rsid w:val="00531A36"/>
    <w:rsid w:val="005458BD"/>
    <w:rsid w:val="00545A1A"/>
    <w:rsid w:val="00546098"/>
    <w:rsid w:val="00546EB5"/>
    <w:rsid w:val="00547D50"/>
    <w:rsid w:val="00552FC3"/>
    <w:rsid w:val="00555D9F"/>
    <w:rsid w:val="00555DCC"/>
    <w:rsid w:val="00561E06"/>
    <w:rsid w:val="005654F7"/>
    <w:rsid w:val="00571E7C"/>
    <w:rsid w:val="00575DEE"/>
    <w:rsid w:val="00577785"/>
    <w:rsid w:val="00583896"/>
    <w:rsid w:val="00590536"/>
    <w:rsid w:val="00595E33"/>
    <w:rsid w:val="00596AC9"/>
    <w:rsid w:val="005A2B52"/>
    <w:rsid w:val="005A4241"/>
    <w:rsid w:val="005A720B"/>
    <w:rsid w:val="005A7985"/>
    <w:rsid w:val="005B08BD"/>
    <w:rsid w:val="005B3ED5"/>
    <w:rsid w:val="005B51AC"/>
    <w:rsid w:val="005B57F5"/>
    <w:rsid w:val="005C0FD1"/>
    <w:rsid w:val="005C2C57"/>
    <w:rsid w:val="005C2E8C"/>
    <w:rsid w:val="005D0894"/>
    <w:rsid w:val="005D0902"/>
    <w:rsid w:val="005D71C7"/>
    <w:rsid w:val="005E480D"/>
    <w:rsid w:val="005E5598"/>
    <w:rsid w:val="005E5F40"/>
    <w:rsid w:val="005F3669"/>
    <w:rsid w:val="005F3BB9"/>
    <w:rsid w:val="005F6913"/>
    <w:rsid w:val="006022B6"/>
    <w:rsid w:val="006042CC"/>
    <w:rsid w:val="00606516"/>
    <w:rsid w:val="00610AB0"/>
    <w:rsid w:val="00615593"/>
    <w:rsid w:val="00616E04"/>
    <w:rsid w:val="0061770D"/>
    <w:rsid w:val="00620EF0"/>
    <w:rsid w:val="00621C5D"/>
    <w:rsid w:val="006255AD"/>
    <w:rsid w:val="006268C1"/>
    <w:rsid w:val="00627AEC"/>
    <w:rsid w:val="00633CC1"/>
    <w:rsid w:val="006344A9"/>
    <w:rsid w:val="0063531D"/>
    <w:rsid w:val="00635CF7"/>
    <w:rsid w:val="00640F31"/>
    <w:rsid w:val="00643995"/>
    <w:rsid w:val="00645AB2"/>
    <w:rsid w:val="00645DDE"/>
    <w:rsid w:val="00645E9C"/>
    <w:rsid w:val="0064666E"/>
    <w:rsid w:val="00646C04"/>
    <w:rsid w:val="00650296"/>
    <w:rsid w:val="0065128D"/>
    <w:rsid w:val="006555AF"/>
    <w:rsid w:val="0065663A"/>
    <w:rsid w:val="006612E0"/>
    <w:rsid w:val="00670D0D"/>
    <w:rsid w:val="00671896"/>
    <w:rsid w:val="00672172"/>
    <w:rsid w:val="0067277F"/>
    <w:rsid w:val="006736E7"/>
    <w:rsid w:val="00674AD2"/>
    <w:rsid w:val="00676DBA"/>
    <w:rsid w:val="0067745B"/>
    <w:rsid w:val="006806CA"/>
    <w:rsid w:val="00690E93"/>
    <w:rsid w:val="00692540"/>
    <w:rsid w:val="006A2A8A"/>
    <w:rsid w:val="006A34B1"/>
    <w:rsid w:val="006A46EA"/>
    <w:rsid w:val="006A5096"/>
    <w:rsid w:val="006A676C"/>
    <w:rsid w:val="006B1453"/>
    <w:rsid w:val="006B147E"/>
    <w:rsid w:val="006B45D6"/>
    <w:rsid w:val="006B519A"/>
    <w:rsid w:val="006D1C59"/>
    <w:rsid w:val="006E337A"/>
    <w:rsid w:val="006E57CA"/>
    <w:rsid w:val="006E75A8"/>
    <w:rsid w:val="006E7F9C"/>
    <w:rsid w:val="006F060C"/>
    <w:rsid w:val="006F1030"/>
    <w:rsid w:val="006F40E4"/>
    <w:rsid w:val="006F6003"/>
    <w:rsid w:val="006F64A3"/>
    <w:rsid w:val="00700942"/>
    <w:rsid w:val="00703635"/>
    <w:rsid w:val="007054D8"/>
    <w:rsid w:val="0071177E"/>
    <w:rsid w:val="00713177"/>
    <w:rsid w:val="007232B9"/>
    <w:rsid w:val="00723F47"/>
    <w:rsid w:val="007325F4"/>
    <w:rsid w:val="00736417"/>
    <w:rsid w:val="0074105E"/>
    <w:rsid w:val="00744D6D"/>
    <w:rsid w:val="0074738D"/>
    <w:rsid w:val="00752BD2"/>
    <w:rsid w:val="00760E9B"/>
    <w:rsid w:val="007642D3"/>
    <w:rsid w:val="00764576"/>
    <w:rsid w:val="00765E88"/>
    <w:rsid w:val="007666F5"/>
    <w:rsid w:val="007668A4"/>
    <w:rsid w:val="007674BF"/>
    <w:rsid w:val="00767932"/>
    <w:rsid w:val="00770C65"/>
    <w:rsid w:val="00774870"/>
    <w:rsid w:val="007832BF"/>
    <w:rsid w:val="00784431"/>
    <w:rsid w:val="0078610E"/>
    <w:rsid w:val="00786AD4"/>
    <w:rsid w:val="007873C2"/>
    <w:rsid w:val="007A1038"/>
    <w:rsid w:val="007A1BF8"/>
    <w:rsid w:val="007A2312"/>
    <w:rsid w:val="007A3410"/>
    <w:rsid w:val="007A6F7B"/>
    <w:rsid w:val="007B3F96"/>
    <w:rsid w:val="007C1448"/>
    <w:rsid w:val="007C4B11"/>
    <w:rsid w:val="007C4BAD"/>
    <w:rsid w:val="007D0BE7"/>
    <w:rsid w:val="007D18C3"/>
    <w:rsid w:val="007D1F9E"/>
    <w:rsid w:val="007D49D7"/>
    <w:rsid w:val="007D4CBF"/>
    <w:rsid w:val="007D52E2"/>
    <w:rsid w:val="007D54FD"/>
    <w:rsid w:val="007E0A17"/>
    <w:rsid w:val="007E2188"/>
    <w:rsid w:val="007E753D"/>
    <w:rsid w:val="007F0E66"/>
    <w:rsid w:val="0080117F"/>
    <w:rsid w:val="00803244"/>
    <w:rsid w:val="00816B51"/>
    <w:rsid w:val="008179DE"/>
    <w:rsid w:val="0082230F"/>
    <w:rsid w:val="008229D1"/>
    <w:rsid w:val="0082793B"/>
    <w:rsid w:val="00827FC8"/>
    <w:rsid w:val="00831392"/>
    <w:rsid w:val="00833625"/>
    <w:rsid w:val="00833A14"/>
    <w:rsid w:val="008345C4"/>
    <w:rsid w:val="00837F05"/>
    <w:rsid w:val="0085263D"/>
    <w:rsid w:val="00852AEE"/>
    <w:rsid w:val="00854285"/>
    <w:rsid w:val="0085582A"/>
    <w:rsid w:val="00856481"/>
    <w:rsid w:val="00856D8A"/>
    <w:rsid w:val="00860562"/>
    <w:rsid w:val="00860A41"/>
    <w:rsid w:val="008621FD"/>
    <w:rsid w:val="00863341"/>
    <w:rsid w:val="00863C9F"/>
    <w:rsid w:val="00867AA2"/>
    <w:rsid w:val="00870636"/>
    <w:rsid w:val="00874199"/>
    <w:rsid w:val="00874F15"/>
    <w:rsid w:val="00882039"/>
    <w:rsid w:val="0088665D"/>
    <w:rsid w:val="008869E7"/>
    <w:rsid w:val="008871EB"/>
    <w:rsid w:val="0089588E"/>
    <w:rsid w:val="00895F4D"/>
    <w:rsid w:val="008964B9"/>
    <w:rsid w:val="0089672D"/>
    <w:rsid w:val="00897487"/>
    <w:rsid w:val="008A1EA0"/>
    <w:rsid w:val="008A49AE"/>
    <w:rsid w:val="008B423C"/>
    <w:rsid w:val="008B5097"/>
    <w:rsid w:val="008B72DC"/>
    <w:rsid w:val="008C073A"/>
    <w:rsid w:val="008C7560"/>
    <w:rsid w:val="008D0209"/>
    <w:rsid w:val="008D1207"/>
    <w:rsid w:val="008D5517"/>
    <w:rsid w:val="008D68A4"/>
    <w:rsid w:val="008E78A8"/>
    <w:rsid w:val="008F3415"/>
    <w:rsid w:val="008F37DD"/>
    <w:rsid w:val="008F5F3D"/>
    <w:rsid w:val="008F6F2C"/>
    <w:rsid w:val="00901529"/>
    <w:rsid w:val="00901A1A"/>
    <w:rsid w:val="009028DB"/>
    <w:rsid w:val="0090472E"/>
    <w:rsid w:val="00915F1B"/>
    <w:rsid w:val="009206DA"/>
    <w:rsid w:val="009304BD"/>
    <w:rsid w:val="00932E43"/>
    <w:rsid w:val="00937485"/>
    <w:rsid w:val="009401B8"/>
    <w:rsid w:val="00951031"/>
    <w:rsid w:val="00957FF1"/>
    <w:rsid w:val="00960C38"/>
    <w:rsid w:val="00961C35"/>
    <w:rsid w:val="00962E0A"/>
    <w:rsid w:val="00972F08"/>
    <w:rsid w:val="00975E7F"/>
    <w:rsid w:val="00975F8F"/>
    <w:rsid w:val="00977083"/>
    <w:rsid w:val="00977F45"/>
    <w:rsid w:val="00980792"/>
    <w:rsid w:val="00985A40"/>
    <w:rsid w:val="00987394"/>
    <w:rsid w:val="00991C26"/>
    <w:rsid w:val="009926E8"/>
    <w:rsid w:val="00997594"/>
    <w:rsid w:val="009A3293"/>
    <w:rsid w:val="009B3633"/>
    <w:rsid w:val="009B3C8E"/>
    <w:rsid w:val="009B4229"/>
    <w:rsid w:val="009B77B1"/>
    <w:rsid w:val="009C3715"/>
    <w:rsid w:val="009C3978"/>
    <w:rsid w:val="009D1EF4"/>
    <w:rsid w:val="009D268D"/>
    <w:rsid w:val="009D310A"/>
    <w:rsid w:val="009D37B2"/>
    <w:rsid w:val="009D3CDA"/>
    <w:rsid w:val="009D51E5"/>
    <w:rsid w:val="009D5DCD"/>
    <w:rsid w:val="009D71DF"/>
    <w:rsid w:val="009E1144"/>
    <w:rsid w:val="009F1EA1"/>
    <w:rsid w:val="009F2A09"/>
    <w:rsid w:val="009F2A61"/>
    <w:rsid w:val="009F459E"/>
    <w:rsid w:val="009F5D0A"/>
    <w:rsid w:val="00A02898"/>
    <w:rsid w:val="00A02A9D"/>
    <w:rsid w:val="00A054E7"/>
    <w:rsid w:val="00A12315"/>
    <w:rsid w:val="00A123F9"/>
    <w:rsid w:val="00A13543"/>
    <w:rsid w:val="00A20814"/>
    <w:rsid w:val="00A214D6"/>
    <w:rsid w:val="00A21649"/>
    <w:rsid w:val="00A24F49"/>
    <w:rsid w:val="00A36AA9"/>
    <w:rsid w:val="00A4103F"/>
    <w:rsid w:val="00A42237"/>
    <w:rsid w:val="00A42B90"/>
    <w:rsid w:val="00A43778"/>
    <w:rsid w:val="00A543B2"/>
    <w:rsid w:val="00A55CB3"/>
    <w:rsid w:val="00A575B1"/>
    <w:rsid w:val="00A57630"/>
    <w:rsid w:val="00A57DAF"/>
    <w:rsid w:val="00A61EA3"/>
    <w:rsid w:val="00A6528F"/>
    <w:rsid w:val="00A65626"/>
    <w:rsid w:val="00A666C7"/>
    <w:rsid w:val="00A67EE4"/>
    <w:rsid w:val="00A7109F"/>
    <w:rsid w:val="00A7398B"/>
    <w:rsid w:val="00A8086D"/>
    <w:rsid w:val="00A81E3E"/>
    <w:rsid w:val="00A84CC0"/>
    <w:rsid w:val="00A86E92"/>
    <w:rsid w:val="00AA2304"/>
    <w:rsid w:val="00AA3FD0"/>
    <w:rsid w:val="00AA41E6"/>
    <w:rsid w:val="00AA447E"/>
    <w:rsid w:val="00AA508A"/>
    <w:rsid w:val="00AA637C"/>
    <w:rsid w:val="00AB263A"/>
    <w:rsid w:val="00AB2CD6"/>
    <w:rsid w:val="00AB4449"/>
    <w:rsid w:val="00AC0829"/>
    <w:rsid w:val="00AD03FA"/>
    <w:rsid w:val="00AD1DA1"/>
    <w:rsid w:val="00AD4FC7"/>
    <w:rsid w:val="00AD6772"/>
    <w:rsid w:val="00AF0667"/>
    <w:rsid w:val="00AF0963"/>
    <w:rsid w:val="00AF1D3A"/>
    <w:rsid w:val="00AF4904"/>
    <w:rsid w:val="00B00C5C"/>
    <w:rsid w:val="00B0133B"/>
    <w:rsid w:val="00B01A42"/>
    <w:rsid w:val="00B023C8"/>
    <w:rsid w:val="00B025C7"/>
    <w:rsid w:val="00B02EA6"/>
    <w:rsid w:val="00B047EB"/>
    <w:rsid w:val="00B055DD"/>
    <w:rsid w:val="00B06ED0"/>
    <w:rsid w:val="00B161C7"/>
    <w:rsid w:val="00B17049"/>
    <w:rsid w:val="00B17A01"/>
    <w:rsid w:val="00B21265"/>
    <w:rsid w:val="00B246C0"/>
    <w:rsid w:val="00B26E91"/>
    <w:rsid w:val="00B312DB"/>
    <w:rsid w:val="00B35772"/>
    <w:rsid w:val="00B35B8B"/>
    <w:rsid w:val="00B42CB8"/>
    <w:rsid w:val="00B44282"/>
    <w:rsid w:val="00B451E9"/>
    <w:rsid w:val="00B47681"/>
    <w:rsid w:val="00B52CC5"/>
    <w:rsid w:val="00B5484F"/>
    <w:rsid w:val="00B55CF9"/>
    <w:rsid w:val="00B57BB0"/>
    <w:rsid w:val="00B60FDF"/>
    <w:rsid w:val="00B734EB"/>
    <w:rsid w:val="00B83FC0"/>
    <w:rsid w:val="00B9139E"/>
    <w:rsid w:val="00B92985"/>
    <w:rsid w:val="00B962EA"/>
    <w:rsid w:val="00BA1469"/>
    <w:rsid w:val="00BA225B"/>
    <w:rsid w:val="00BA3164"/>
    <w:rsid w:val="00BB11D3"/>
    <w:rsid w:val="00BC2BC4"/>
    <w:rsid w:val="00BE2819"/>
    <w:rsid w:val="00BE5CB3"/>
    <w:rsid w:val="00BE7483"/>
    <w:rsid w:val="00BF4F41"/>
    <w:rsid w:val="00BF51B8"/>
    <w:rsid w:val="00BF6DFA"/>
    <w:rsid w:val="00BF748B"/>
    <w:rsid w:val="00C02A9A"/>
    <w:rsid w:val="00C055D6"/>
    <w:rsid w:val="00C06456"/>
    <w:rsid w:val="00C06475"/>
    <w:rsid w:val="00C07690"/>
    <w:rsid w:val="00C12A50"/>
    <w:rsid w:val="00C1353C"/>
    <w:rsid w:val="00C20CBA"/>
    <w:rsid w:val="00C2693B"/>
    <w:rsid w:val="00C26DA2"/>
    <w:rsid w:val="00C27BEB"/>
    <w:rsid w:val="00C323AA"/>
    <w:rsid w:val="00C411C9"/>
    <w:rsid w:val="00C41DEC"/>
    <w:rsid w:val="00C459D5"/>
    <w:rsid w:val="00C53680"/>
    <w:rsid w:val="00C54526"/>
    <w:rsid w:val="00C55A11"/>
    <w:rsid w:val="00C61FD9"/>
    <w:rsid w:val="00C65723"/>
    <w:rsid w:val="00C703DA"/>
    <w:rsid w:val="00C7622A"/>
    <w:rsid w:val="00C77583"/>
    <w:rsid w:val="00C80465"/>
    <w:rsid w:val="00C817FC"/>
    <w:rsid w:val="00C829CE"/>
    <w:rsid w:val="00C84A0F"/>
    <w:rsid w:val="00C916EE"/>
    <w:rsid w:val="00C931F9"/>
    <w:rsid w:val="00C97549"/>
    <w:rsid w:val="00CA25FC"/>
    <w:rsid w:val="00CB3E54"/>
    <w:rsid w:val="00CC017A"/>
    <w:rsid w:val="00CC04B1"/>
    <w:rsid w:val="00CC7598"/>
    <w:rsid w:val="00CD13A2"/>
    <w:rsid w:val="00CD3072"/>
    <w:rsid w:val="00CD4C6E"/>
    <w:rsid w:val="00CE07B2"/>
    <w:rsid w:val="00CE26C6"/>
    <w:rsid w:val="00CE7704"/>
    <w:rsid w:val="00CF21E0"/>
    <w:rsid w:val="00CF4DB3"/>
    <w:rsid w:val="00CF50FB"/>
    <w:rsid w:val="00CF749F"/>
    <w:rsid w:val="00CF7595"/>
    <w:rsid w:val="00CF79F1"/>
    <w:rsid w:val="00CF7D57"/>
    <w:rsid w:val="00D01548"/>
    <w:rsid w:val="00D01DB0"/>
    <w:rsid w:val="00D02C4A"/>
    <w:rsid w:val="00D055A7"/>
    <w:rsid w:val="00D11B9A"/>
    <w:rsid w:val="00D11BA3"/>
    <w:rsid w:val="00D16CB4"/>
    <w:rsid w:val="00D2039F"/>
    <w:rsid w:val="00D21A51"/>
    <w:rsid w:val="00D2226D"/>
    <w:rsid w:val="00D238A8"/>
    <w:rsid w:val="00D314C1"/>
    <w:rsid w:val="00D320FD"/>
    <w:rsid w:val="00D327F1"/>
    <w:rsid w:val="00D370F4"/>
    <w:rsid w:val="00D41F61"/>
    <w:rsid w:val="00D4768B"/>
    <w:rsid w:val="00D4796C"/>
    <w:rsid w:val="00D54AD8"/>
    <w:rsid w:val="00D61C40"/>
    <w:rsid w:val="00D72103"/>
    <w:rsid w:val="00D72344"/>
    <w:rsid w:val="00D76BE9"/>
    <w:rsid w:val="00D83AD2"/>
    <w:rsid w:val="00D95282"/>
    <w:rsid w:val="00D97A0A"/>
    <w:rsid w:val="00DA431D"/>
    <w:rsid w:val="00DA6BED"/>
    <w:rsid w:val="00DA718B"/>
    <w:rsid w:val="00DB09AF"/>
    <w:rsid w:val="00DB2A3C"/>
    <w:rsid w:val="00DB4092"/>
    <w:rsid w:val="00DB5B6D"/>
    <w:rsid w:val="00DC4A9C"/>
    <w:rsid w:val="00DC6D54"/>
    <w:rsid w:val="00DD1032"/>
    <w:rsid w:val="00DD2205"/>
    <w:rsid w:val="00DD3BC2"/>
    <w:rsid w:val="00DD4D25"/>
    <w:rsid w:val="00DD4E70"/>
    <w:rsid w:val="00DD5828"/>
    <w:rsid w:val="00DD71F1"/>
    <w:rsid w:val="00DE1358"/>
    <w:rsid w:val="00DE347C"/>
    <w:rsid w:val="00DF082F"/>
    <w:rsid w:val="00DF0F7C"/>
    <w:rsid w:val="00DF2C54"/>
    <w:rsid w:val="00DF3A6E"/>
    <w:rsid w:val="00DF5570"/>
    <w:rsid w:val="00DF78A6"/>
    <w:rsid w:val="00E01388"/>
    <w:rsid w:val="00E03B6B"/>
    <w:rsid w:val="00E05289"/>
    <w:rsid w:val="00E144CE"/>
    <w:rsid w:val="00E15295"/>
    <w:rsid w:val="00E15A4B"/>
    <w:rsid w:val="00E17411"/>
    <w:rsid w:val="00E216BB"/>
    <w:rsid w:val="00E21D60"/>
    <w:rsid w:val="00E21D79"/>
    <w:rsid w:val="00E236A1"/>
    <w:rsid w:val="00E23A2D"/>
    <w:rsid w:val="00E24873"/>
    <w:rsid w:val="00E2563E"/>
    <w:rsid w:val="00E26596"/>
    <w:rsid w:val="00E27C0C"/>
    <w:rsid w:val="00E35230"/>
    <w:rsid w:val="00E36434"/>
    <w:rsid w:val="00E408F0"/>
    <w:rsid w:val="00E4156D"/>
    <w:rsid w:val="00E45AC9"/>
    <w:rsid w:val="00E52DD1"/>
    <w:rsid w:val="00E57087"/>
    <w:rsid w:val="00E57D05"/>
    <w:rsid w:val="00E6028E"/>
    <w:rsid w:val="00E6080C"/>
    <w:rsid w:val="00E62B24"/>
    <w:rsid w:val="00E649C8"/>
    <w:rsid w:val="00E774E1"/>
    <w:rsid w:val="00E81528"/>
    <w:rsid w:val="00E8492F"/>
    <w:rsid w:val="00E94384"/>
    <w:rsid w:val="00E957B2"/>
    <w:rsid w:val="00EA1886"/>
    <w:rsid w:val="00EA73FA"/>
    <w:rsid w:val="00EB4430"/>
    <w:rsid w:val="00EB523D"/>
    <w:rsid w:val="00EB663A"/>
    <w:rsid w:val="00EC1494"/>
    <w:rsid w:val="00EC1BC1"/>
    <w:rsid w:val="00EC359E"/>
    <w:rsid w:val="00EC74C2"/>
    <w:rsid w:val="00ED092D"/>
    <w:rsid w:val="00ED32BC"/>
    <w:rsid w:val="00ED3404"/>
    <w:rsid w:val="00ED365A"/>
    <w:rsid w:val="00ED57EE"/>
    <w:rsid w:val="00EE0406"/>
    <w:rsid w:val="00EE22DA"/>
    <w:rsid w:val="00EE2673"/>
    <w:rsid w:val="00EE670D"/>
    <w:rsid w:val="00EE6C71"/>
    <w:rsid w:val="00EF07F2"/>
    <w:rsid w:val="00EF69C8"/>
    <w:rsid w:val="00F00664"/>
    <w:rsid w:val="00F04597"/>
    <w:rsid w:val="00F04CD9"/>
    <w:rsid w:val="00F1760C"/>
    <w:rsid w:val="00F24056"/>
    <w:rsid w:val="00F24D80"/>
    <w:rsid w:val="00F25CA8"/>
    <w:rsid w:val="00F25D6C"/>
    <w:rsid w:val="00F30AB5"/>
    <w:rsid w:val="00F31F03"/>
    <w:rsid w:val="00F32F3E"/>
    <w:rsid w:val="00F349F6"/>
    <w:rsid w:val="00F34E01"/>
    <w:rsid w:val="00F36C2E"/>
    <w:rsid w:val="00F43482"/>
    <w:rsid w:val="00F47EB5"/>
    <w:rsid w:val="00F52020"/>
    <w:rsid w:val="00F52157"/>
    <w:rsid w:val="00F60407"/>
    <w:rsid w:val="00F6321E"/>
    <w:rsid w:val="00F647C5"/>
    <w:rsid w:val="00F70C03"/>
    <w:rsid w:val="00F721C0"/>
    <w:rsid w:val="00F72B13"/>
    <w:rsid w:val="00F73E5B"/>
    <w:rsid w:val="00F7652D"/>
    <w:rsid w:val="00F830E7"/>
    <w:rsid w:val="00F853C2"/>
    <w:rsid w:val="00F907AD"/>
    <w:rsid w:val="00F9162F"/>
    <w:rsid w:val="00F9260A"/>
    <w:rsid w:val="00F938F6"/>
    <w:rsid w:val="00F9521E"/>
    <w:rsid w:val="00FA2C94"/>
    <w:rsid w:val="00FA3328"/>
    <w:rsid w:val="00FA5EE0"/>
    <w:rsid w:val="00FB386C"/>
    <w:rsid w:val="00FB46A9"/>
    <w:rsid w:val="00FC0D30"/>
    <w:rsid w:val="00FC4925"/>
    <w:rsid w:val="00FD3FFA"/>
    <w:rsid w:val="00FE0949"/>
    <w:rsid w:val="00FE38AD"/>
    <w:rsid w:val="00FE5838"/>
    <w:rsid w:val="00FE6081"/>
    <w:rsid w:val="00FE6C15"/>
    <w:rsid w:val="00FF0C11"/>
    <w:rsid w:val="00FF3408"/>
    <w:rsid w:val="00FF38B8"/>
    <w:rsid w:val="00FF5A70"/>
    <w:rsid w:val="00FF624B"/>
    <w:rsid w:val="00FF63BC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FAA7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3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5D89A0-6F8A-45F4-9308-9F955FA67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5</Pages>
  <Words>1622</Words>
  <Characters>9250</Characters>
  <Application>Microsoft Office Word</Application>
  <DocSecurity>0</DocSecurity>
  <Lines>77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10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8300</dc:creator>
  <cp:lastModifiedBy>Selman İşgören</cp:lastModifiedBy>
  <cp:revision>22</cp:revision>
  <cp:lastPrinted>2023-11-16T11:21:00Z</cp:lastPrinted>
  <dcterms:created xsi:type="dcterms:W3CDTF">2023-11-16T10:15:00Z</dcterms:created>
  <dcterms:modified xsi:type="dcterms:W3CDTF">2024-02-06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55ec42891e72ff399411c00e9d659b0d1692b56fe495ce7505d6fde79c8e9</vt:lpwstr>
  </property>
</Properties>
</file>